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CE5DE" w14:textId="321E8876" w:rsidR="009F25FD" w:rsidRDefault="00AC0A02" w:rsidP="00110634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genda</w:t>
      </w:r>
      <w:r w:rsidR="00587244">
        <w:rPr>
          <w:rFonts w:ascii="Times New Roman" w:hAnsi="Times New Roman"/>
          <w:b/>
          <w:sz w:val="24"/>
          <w:szCs w:val="24"/>
        </w:rPr>
        <w:t xml:space="preserve"> ANS-NE EC Meeting</w:t>
      </w:r>
    </w:p>
    <w:p w14:paraId="5D456B16" w14:textId="79C8C985" w:rsidR="00110634" w:rsidRDefault="00110634" w:rsidP="00110634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4:00 pm </w:t>
      </w:r>
      <w:r w:rsidR="0017154A">
        <w:rPr>
          <w:rFonts w:ascii="Times New Roman" w:hAnsi="Times New Roman"/>
          <w:b/>
          <w:sz w:val="24"/>
          <w:szCs w:val="24"/>
        </w:rPr>
        <w:t>December</w:t>
      </w:r>
      <w:r w:rsidR="001E081C">
        <w:rPr>
          <w:rFonts w:ascii="Times New Roman" w:hAnsi="Times New Roman"/>
          <w:b/>
          <w:sz w:val="24"/>
          <w:szCs w:val="24"/>
        </w:rPr>
        <w:t xml:space="preserve"> </w:t>
      </w:r>
      <w:r w:rsidR="0017154A">
        <w:rPr>
          <w:rFonts w:ascii="Times New Roman" w:hAnsi="Times New Roman"/>
          <w:b/>
          <w:sz w:val="24"/>
          <w:szCs w:val="24"/>
        </w:rPr>
        <w:t>14</w:t>
      </w:r>
      <w:r w:rsidR="00AC0A02">
        <w:rPr>
          <w:rFonts w:ascii="Times New Roman" w:hAnsi="Times New Roman"/>
          <w:b/>
          <w:sz w:val="24"/>
          <w:szCs w:val="24"/>
        </w:rPr>
        <w:t>,</w:t>
      </w:r>
      <w:r>
        <w:rPr>
          <w:rFonts w:ascii="Times New Roman" w:hAnsi="Times New Roman"/>
          <w:b/>
          <w:sz w:val="24"/>
          <w:szCs w:val="24"/>
        </w:rPr>
        <w:t xml:space="preserve"> 2021 </w:t>
      </w:r>
    </w:p>
    <w:p w14:paraId="62647480" w14:textId="44628321" w:rsidR="00587244" w:rsidRDefault="00587244" w:rsidP="00110634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587244">
        <w:rPr>
          <w:rFonts w:ascii="Times New Roman" w:hAnsi="Times New Roman"/>
          <w:b/>
          <w:sz w:val="24"/>
          <w:szCs w:val="24"/>
          <w:u w:val="single"/>
        </w:rPr>
        <w:t>Virtual Meeting</w:t>
      </w:r>
    </w:p>
    <w:p w14:paraId="0C06C777" w14:textId="77777777" w:rsidR="009C1846" w:rsidRPr="00587244" w:rsidRDefault="009C1846" w:rsidP="00110634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2C91564F" w14:textId="015CEE82" w:rsidR="00587244" w:rsidRPr="00563346" w:rsidRDefault="00587244" w:rsidP="00712340">
      <w:pPr>
        <w:rPr>
          <w:rFonts w:ascii="Times New Roman" w:hAnsi="Times New Roman"/>
          <w:bCs/>
          <w:sz w:val="24"/>
          <w:szCs w:val="24"/>
        </w:rPr>
      </w:pPr>
      <w:r w:rsidRPr="00563346">
        <w:rPr>
          <w:rFonts w:ascii="Times New Roman" w:hAnsi="Times New Roman"/>
          <w:b/>
          <w:sz w:val="24"/>
          <w:szCs w:val="24"/>
        </w:rPr>
        <w:t>Attendees</w:t>
      </w:r>
      <w:r w:rsidR="00F77D99" w:rsidRPr="00563346">
        <w:rPr>
          <w:rFonts w:ascii="Times New Roman" w:hAnsi="Times New Roman"/>
          <w:b/>
          <w:sz w:val="24"/>
          <w:szCs w:val="24"/>
        </w:rPr>
        <w:t>:</w:t>
      </w:r>
      <w:r w:rsidR="00F77D99" w:rsidRPr="00563346">
        <w:rPr>
          <w:rFonts w:ascii="Times New Roman" w:hAnsi="Times New Roman"/>
          <w:bCs/>
          <w:sz w:val="24"/>
          <w:szCs w:val="24"/>
        </w:rPr>
        <w:t xml:space="preserve">  </w:t>
      </w:r>
      <w:r w:rsidR="00A43FD0" w:rsidRPr="00563346">
        <w:rPr>
          <w:rFonts w:ascii="Times New Roman" w:hAnsi="Times New Roman"/>
          <w:bCs/>
          <w:sz w:val="24"/>
          <w:szCs w:val="24"/>
        </w:rPr>
        <w:t xml:space="preserve">D. Martin, </w:t>
      </w:r>
      <w:r w:rsidR="005F0121" w:rsidRPr="00563346">
        <w:rPr>
          <w:rFonts w:ascii="Times New Roman" w:hAnsi="Times New Roman"/>
          <w:bCs/>
          <w:sz w:val="24"/>
          <w:szCs w:val="24"/>
        </w:rPr>
        <w:t xml:space="preserve">S. Ingalls, R. Burg, S. </w:t>
      </w:r>
      <w:proofErr w:type="spellStart"/>
      <w:r w:rsidR="005F0121" w:rsidRPr="00563346">
        <w:rPr>
          <w:rFonts w:ascii="Times New Roman" w:hAnsi="Times New Roman"/>
          <w:bCs/>
          <w:sz w:val="24"/>
          <w:szCs w:val="24"/>
        </w:rPr>
        <w:t>Stamm</w:t>
      </w:r>
      <w:proofErr w:type="spellEnd"/>
      <w:r w:rsidR="005F0121" w:rsidRPr="00563346">
        <w:rPr>
          <w:rFonts w:ascii="Times New Roman" w:hAnsi="Times New Roman"/>
          <w:bCs/>
          <w:sz w:val="24"/>
          <w:szCs w:val="24"/>
        </w:rPr>
        <w:t xml:space="preserve">, B. Graber, C. Roy, I. Goldman, R. Kalantari, M. </w:t>
      </w:r>
      <w:proofErr w:type="spellStart"/>
      <w:r w:rsidR="005F0121" w:rsidRPr="00563346">
        <w:rPr>
          <w:rFonts w:ascii="Times New Roman" w:hAnsi="Times New Roman"/>
          <w:bCs/>
          <w:sz w:val="24"/>
          <w:szCs w:val="24"/>
        </w:rPr>
        <w:t>Rivard</w:t>
      </w:r>
      <w:proofErr w:type="spellEnd"/>
      <w:r w:rsidR="005F0121" w:rsidRPr="00563346">
        <w:rPr>
          <w:rFonts w:ascii="Times New Roman" w:hAnsi="Times New Roman"/>
          <w:bCs/>
          <w:sz w:val="24"/>
          <w:szCs w:val="24"/>
        </w:rPr>
        <w:t xml:space="preserve">, B. </w:t>
      </w:r>
      <w:proofErr w:type="spellStart"/>
      <w:r w:rsidR="005F0121" w:rsidRPr="00563346">
        <w:rPr>
          <w:rFonts w:ascii="Times New Roman" w:hAnsi="Times New Roman"/>
          <w:bCs/>
          <w:sz w:val="24"/>
          <w:szCs w:val="24"/>
        </w:rPr>
        <w:t>Capstick</w:t>
      </w:r>
      <w:proofErr w:type="spellEnd"/>
      <w:r w:rsidR="005F0121" w:rsidRPr="00563346">
        <w:rPr>
          <w:rFonts w:ascii="Times New Roman" w:hAnsi="Times New Roman"/>
          <w:bCs/>
          <w:sz w:val="24"/>
          <w:szCs w:val="24"/>
        </w:rPr>
        <w:t xml:space="preserve">, </w:t>
      </w:r>
      <w:r w:rsidR="00653AC6" w:rsidRPr="00563346">
        <w:rPr>
          <w:rFonts w:ascii="Times New Roman" w:hAnsi="Times New Roman"/>
          <w:bCs/>
          <w:sz w:val="24"/>
          <w:szCs w:val="24"/>
        </w:rPr>
        <w:t>C. Adey</w:t>
      </w:r>
    </w:p>
    <w:p w14:paraId="11A8D7BF" w14:textId="77777777" w:rsidR="00587244" w:rsidRPr="00563346" w:rsidRDefault="00587244" w:rsidP="00712340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19A058F6" w14:textId="47CED2D3" w:rsidR="009E5A9A" w:rsidRPr="00DB2EB3" w:rsidRDefault="009E5A9A" w:rsidP="009E5A9A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iscussion Items:</w:t>
      </w:r>
    </w:p>
    <w:p w14:paraId="0956D8C9" w14:textId="548E869D" w:rsidR="009F25FD" w:rsidRPr="00563346" w:rsidRDefault="009E5A9A" w:rsidP="009E5A9A">
      <w:pPr>
        <w:pStyle w:val="ListParagraph"/>
        <w:numPr>
          <w:ilvl w:val="0"/>
          <w:numId w:val="11"/>
        </w:numPr>
        <w:rPr>
          <w:rFonts w:ascii="Times New Roman" w:hAnsi="Times New Roman"/>
          <w:b/>
          <w:sz w:val="24"/>
          <w:szCs w:val="24"/>
        </w:rPr>
      </w:pPr>
      <w:r w:rsidRPr="00563346">
        <w:rPr>
          <w:rFonts w:ascii="Times New Roman" w:hAnsi="Times New Roman"/>
          <w:b/>
          <w:sz w:val="24"/>
          <w:szCs w:val="24"/>
        </w:rPr>
        <w:t xml:space="preserve">Quorum </w:t>
      </w:r>
      <w:proofErr w:type="gramStart"/>
      <w:r w:rsidR="00C2784A" w:rsidRPr="00563346">
        <w:rPr>
          <w:rFonts w:ascii="Times New Roman" w:hAnsi="Times New Roman"/>
          <w:b/>
          <w:sz w:val="24"/>
          <w:szCs w:val="24"/>
        </w:rPr>
        <w:t>–</w:t>
      </w:r>
      <w:r w:rsidR="00082CBB" w:rsidRPr="00563346">
        <w:rPr>
          <w:rFonts w:ascii="Times New Roman" w:hAnsi="Times New Roman"/>
          <w:bCs/>
          <w:sz w:val="24"/>
          <w:szCs w:val="24"/>
        </w:rPr>
        <w:t>:Declared</w:t>
      </w:r>
      <w:proofErr w:type="gramEnd"/>
      <w:r w:rsidR="00082CBB" w:rsidRPr="00563346">
        <w:rPr>
          <w:rFonts w:ascii="Times New Roman" w:hAnsi="Times New Roman"/>
          <w:bCs/>
          <w:sz w:val="24"/>
          <w:szCs w:val="24"/>
        </w:rPr>
        <w:t xml:space="preserve"> </w:t>
      </w:r>
      <w:r w:rsidR="000F3C3A" w:rsidRPr="00563346">
        <w:rPr>
          <w:rFonts w:ascii="Times New Roman" w:hAnsi="Times New Roman"/>
          <w:bCs/>
          <w:sz w:val="24"/>
          <w:szCs w:val="24"/>
        </w:rPr>
        <w:t>(</w:t>
      </w:r>
      <w:r w:rsidR="00FC4AD1" w:rsidRPr="00563346">
        <w:rPr>
          <w:rFonts w:ascii="Times New Roman" w:hAnsi="Times New Roman"/>
          <w:bCs/>
          <w:sz w:val="24"/>
          <w:szCs w:val="24"/>
        </w:rPr>
        <w:t>Y</w:t>
      </w:r>
      <w:r w:rsidR="00F77D99" w:rsidRPr="00563346">
        <w:rPr>
          <w:rFonts w:ascii="Times New Roman" w:hAnsi="Times New Roman"/>
          <w:bCs/>
          <w:sz w:val="24"/>
          <w:szCs w:val="24"/>
        </w:rPr>
        <w:t>/N</w:t>
      </w:r>
      <w:r w:rsidR="00082CBB" w:rsidRPr="00563346">
        <w:rPr>
          <w:rFonts w:ascii="Times New Roman" w:hAnsi="Times New Roman"/>
          <w:bCs/>
          <w:sz w:val="24"/>
          <w:szCs w:val="24"/>
        </w:rPr>
        <w:t>)</w:t>
      </w:r>
      <w:r w:rsidR="00FC4AD1" w:rsidRPr="00563346">
        <w:rPr>
          <w:rFonts w:ascii="Times New Roman" w:hAnsi="Times New Roman"/>
          <w:bCs/>
          <w:sz w:val="24"/>
          <w:szCs w:val="24"/>
        </w:rPr>
        <w:t xml:space="preserve"> </w:t>
      </w:r>
      <w:r w:rsidR="00F77D99" w:rsidRPr="00563346">
        <w:rPr>
          <w:rFonts w:ascii="Times New Roman" w:hAnsi="Times New Roman"/>
          <w:bCs/>
          <w:sz w:val="24"/>
          <w:szCs w:val="24"/>
        </w:rPr>
        <w:t xml:space="preserve"> - </w:t>
      </w:r>
      <w:r w:rsidR="005F0121" w:rsidRPr="00563346">
        <w:rPr>
          <w:rFonts w:ascii="Times New Roman" w:hAnsi="Times New Roman"/>
          <w:bCs/>
          <w:sz w:val="24"/>
          <w:szCs w:val="24"/>
        </w:rPr>
        <w:t>Yes</w:t>
      </w:r>
    </w:p>
    <w:p w14:paraId="0259D664" w14:textId="0775352B" w:rsidR="009E5A9A" w:rsidRPr="00563346" w:rsidRDefault="009E5A9A" w:rsidP="009E5A9A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563346">
        <w:rPr>
          <w:rFonts w:ascii="Times New Roman" w:hAnsi="Times New Roman"/>
          <w:b/>
          <w:sz w:val="24"/>
          <w:szCs w:val="24"/>
        </w:rPr>
        <w:t>Approval of last meeting minutes –</w:t>
      </w:r>
      <w:r w:rsidR="00082CBB" w:rsidRPr="00563346">
        <w:rPr>
          <w:rFonts w:ascii="Times New Roman" w:hAnsi="Times New Roman"/>
          <w:b/>
          <w:sz w:val="24"/>
          <w:szCs w:val="24"/>
        </w:rPr>
        <w:t xml:space="preserve"> </w:t>
      </w:r>
      <w:r w:rsidR="00AC0A02" w:rsidRPr="00563346">
        <w:rPr>
          <w:rFonts w:ascii="Times New Roman" w:hAnsi="Times New Roman"/>
          <w:b/>
          <w:sz w:val="24"/>
          <w:szCs w:val="24"/>
        </w:rPr>
        <w:t>(Chair/Secretary</w:t>
      </w:r>
      <w:r w:rsidR="00CC6F0F" w:rsidRPr="00563346">
        <w:rPr>
          <w:rFonts w:ascii="Times New Roman" w:hAnsi="Times New Roman"/>
          <w:b/>
          <w:sz w:val="24"/>
          <w:szCs w:val="24"/>
        </w:rPr>
        <w:t>)</w:t>
      </w:r>
      <w:r w:rsidR="003519AE" w:rsidRPr="00563346">
        <w:rPr>
          <w:rFonts w:ascii="Times New Roman" w:hAnsi="Times New Roman"/>
          <w:b/>
          <w:sz w:val="24"/>
          <w:szCs w:val="24"/>
        </w:rPr>
        <w:t xml:space="preserve"> </w:t>
      </w:r>
      <w:r w:rsidR="001E081C" w:rsidRPr="00563346">
        <w:rPr>
          <w:rFonts w:ascii="Times New Roman" w:hAnsi="Times New Roman"/>
          <w:b/>
          <w:sz w:val="24"/>
          <w:szCs w:val="24"/>
        </w:rPr>
        <w:t>(Y/N)</w:t>
      </w:r>
      <w:r w:rsidR="005F0121" w:rsidRPr="00563346">
        <w:rPr>
          <w:rFonts w:ascii="Times New Roman" w:hAnsi="Times New Roman"/>
          <w:b/>
          <w:sz w:val="24"/>
          <w:szCs w:val="24"/>
        </w:rPr>
        <w:t xml:space="preserve"> </w:t>
      </w:r>
      <w:r w:rsidR="00DA5D1C" w:rsidRPr="00B92115">
        <w:rPr>
          <w:rFonts w:ascii="Times New Roman" w:hAnsi="Times New Roman"/>
          <w:bCs/>
          <w:sz w:val="24"/>
          <w:szCs w:val="24"/>
        </w:rPr>
        <w:t>Yes</w:t>
      </w:r>
    </w:p>
    <w:p w14:paraId="4B826BEE" w14:textId="1C690F03" w:rsidR="009E5A9A" w:rsidRPr="00A43FD0" w:rsidRDefault="009E5A9A" w:rsidP="009E5A9A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A43FD0">
        <w:rPr>
          <w:rFonts w:ascii="Times New Roman" w:hAnsi="Times New Roman"/>
          <w:b/>
          <w:sz w:val="24"/>
          <w:szCs w:val="24"/>
        </w:rPr>
        <w:t>Chair Report (</w:t>
      </w:r>
      <w:proofErr w:type="spellStart"/>
      <w:proofErr w:type="gramStart"/>
      <w:r w:rsidR="00463D86" w:rsidRPr="00A43FD0">
        <w:rPr>
          <w:rFonts w:ascii="Times New Roman" w:hAnsi="Times New Roman"/>
          <w:b/>
          <w:sz w:val="24"/>
          <w:szCs w:val="24"/>
        </w:rPr>
        <w:t>C.Roy</w:t>
      </w:r>
      <w:proofErr w:type="spellEnd"/>
      <w:proofErr w:type="gramEnd"/>
      <w:r w:rsidRPr="00A43FD0">
        <w:rPr>
          <w:rFonts w:ascii="Times New Roman" w:hAnsi="Times New Roman"/>
          <w:b/>
          <w:sz w:val="24"/>
          <w:szCs w:val="24"/>
        </w:rPr>
        <w:t>)</w:t>
      </w:r>
    </w:p>
    <w:p w14:paraId="476967CC" w14:textId="75E62230" w:rsidR="00B9509B" w:rsidRPr="00A43FD0" w:rsidRDefault="00B9509B" w:rsidP="00A43FD0">
      <w:pPr>
        <w:pStyle w:val="ListParagraph"/>
        <w:numPr>
          <w:ilvl w:val="1"/>
          <w:numId w:val="11"/>
        </w:numPr>
        <w:rPr>
          <w:rFonts w:ascii="Times New Roman" w:hAnsi="Times New Roman"/>
          <w:sz w:val="24"/>
          <w:szCs w:val="24"/>
        </w:rPr>
      </w:pPr>
      <w:r w:rsidRPr="00A43FD0">
        <w:rPr>
          <w:rFonts w:ascii="Times New Roman" w:hAnsi="Times New Roman"/>
          <w:b/>
          <w:sz w:val="24"/>
          <w:szCs w:val="24"/>
        </w:rPr>
        <w:t>Feb. Meeting Location</w:t>
      </w:r>
      <w:r w:rsidR="00DA5D1C">
        <w:rPr>
          <w:rFonts w:ascii="Times New Roman" w:hAnsi="Times New Roman"/>
          <w:b/>
          <w:sz w:val="24"/>
          <w:szCs w:val="24"/>
        </w:rPr>
        <w:t xml:space="preserve"> </w:t>
      </w:r>
    </w:p>
    <w:p w14:paraId="5BB66314" w14:textId="593FDCE9" w:rsidR="000B2D46" w:rsidRPr="000B2D46" w:rsidRDefault="00B9509B" w:rsidP="00A43FD0">
      <w:pPr>
        <w:pStyle w:val="ListParagraph"/>
        <w:numPr>
          <w:ilvl w:val="1"/>
          <w:numId w:val="11"/>
        </w:numPr>
        <w:rPr>
          <w:rFonts w:ascii="Times New Roman" w:hAnsi="Times New Roman"/>
          <w:sz w:val="24"/>
          <w:szCs w:val="24"/>
        </w:rPr>
      </w:pPr>
      <w:r w:rsidRPr="00563346">
        <w:rPr>
          <w:rFonts w:ascii="Times New Roman" w:hAnsi="Times New Roman"/>
          <w:b/>
          <w:sz w:val="24"/>
          <w:szCs w:val="24"/>
        </w:rPr>
        <w:t xml:space="preserve">Transfer of </w:t>
      </w:r>
      <w:r w:rsidR="00B92115">
        <w:rPr>
          <w:rFonts w:ascii="Times New Roman" w:hAnsi="Times New Roman"/>
          <w:b/>
          <w:sz w:val="24"/>
          <w:szCs w:val="24"/>
        </w:rPr>
        <w:t xml:space="preserve">S. </w:t>
      </w:r>
      <w:proofErr w:type="spellStart"/>
      <w:r w:rsidRPr="00563346">
        <w:rPr>
          <w:rFonts w:ascii="Times New Roman" w:hAnsi="Times New Roman"/>
          <w:b/>
          <w:sz w:val="24"/>
          <w:szCs w:val="24"/>
        </w:rPr>
        <w:t>Stamm’s</w:t>
      </w:r>
      <w:proofErr w:type="spellEnd"/>
      <w:r w:rsidRPr="00563346">
        <w:rPr>
          <w:rFonts w:ascii="Times New Roman" w:hAnsi="Times New Roman"/>
          <w:b/>
          <w:sz w:val="24"/>
          <w:szCs w:val="24"/>
        </w:rPr>
        <w:t xml:space="preserve"> responsibilities</w:t>
      </w:r>
      <w:r w:rsidR="00BF1ADA" w:rsidRPr="00563346">
        <w:rPr>
          <w:rFonts w:ascii="Times New Roman" w:hAnsi="Times New Roman"/>
          <w:b/>
          <w:sz w:val="24"/>
          <w:szCs w:val="24"/>
        </w:rPr>
        <w:t xml:space="preserve"> </w:t>
      </w:r>
    </w:p>
    <w:p w14:paraId="53784945" w14:textId="1229FB8B" w:rsidR="000B2D46" w:rsidRPr="00B92115" w:rsidRDefault="00BF1ADA" w:rsidP="000B2D46">
      <w:pPr>
        <w:pStyle w:val="ListParagraph"/>
        <w:numPr>
          <w:ilvl w:val="2"/>
          <w:numId w:val="11"/>
        </w:numPr>
        <w:rPr>
          <w:rFonts w:ascii="Times New Roman" w:hAnsi="Times New Roman"/>
          <w:bCs/>
          <w:sz w:val="24"/>
          <w:szCs w:val="24"/>
        </w:rPr>
      </w:pPr>
      <w:r w:rsidRPr="00B92115">
        <w:rPr>
          <w:rFonts w:ascii="Times New Roman" w:hAnsi="Times New Roman"/>
          <w:bCs/>
          <w:sz w:val="24"/>
          <w:szCs w:val="24"/>
        </w:rPr>
        <w:t>D</w:t>
      </w:r>
      <w:r w:rsidR="00B92115" w:rsidRPr="00B92115">
        <w:rPr>
          <w:rFonts w:ascii="Times New Roman" w:hAnsi="Times New Roman"/>
          <w:bCs/>
          <w:sz w:val="24"/>
          <w:szCs w:val="24"/>
        </w:rPr>
        <w:t>. Martin</w:t>
      </w:r>
      <w:r w:rsidRPr="00B92115">
        <w:rPr>
          <w:rFonts w:ascii="Times New Roman" w:hAnsi="Times New Roman"/>
          <w:bCs/>
          <w:sz w:val="24"/>
          <w:szCs w:val="24"/>
        </w:rPr>
        <w:t xml:space="preserve"> – Membership</w:t>
      </w:r>
    </w:p>
    <w:p w14:paraId="3193DCA5" w14:textId="6D4AD1A9" w:rsidR="000B2D46" w:rsidRPr="00B92115" w:rsidRDefault="00BF1ADA" w:rsidP="000B2D46">
      <w:pPr>
        <w:pStyle w:val="ListParagraph"/>
        <w:numPr>
          <w:ilvl w:val="2"/>
          <w:numId w:val="11"/>
        </w:numPr>
        <w:rPr>
          <w:rFonts w:ascii="Times New Roman" w:hAnsi="Times New Roman"/>
          <w:bCs/>
          <w:sz w:val="24"/>
          <w:szCs w:val="24"/>
        </w:rPr>
      </w:pPr>
      <w:proofErr w:type="spellStart"/>
      <w:r w:rsidRPr="00B92115">
        <w:rPr>
          <w:rFonts w:ascii="Times New Roman" w:hAnsi="Times New Roman"/>
          <w:bCs/>
          <w:sz w:val="24"/>
          <w:szCs w:val="24"/>
        </w:rPr>
        <w:t>C</w:t>
      </w:r>
      <w:r w:rsidR="000B2D46" w:rsidRPr="00B92115">
        <w:rPr>
          <w:rFonts w:ascii="Times New Roman" w:hAnsi="Times New Roman"/>
          <w:bCs/>
          <w:sz w:val="24"/>
          <w:szCs w:val="24"/>
        </w:rPr>
        <w:t>.Roy</w:t>
      </w:r>
      <w:proofErr w:type="spellEnd"/>
      <w:r w:rsidRPr="00B92115">
        <w:rPr>
          <w:rFonts w:ascii="Times New Roman" w:hAnsi="Times New Roman"/>
          <w:bCs/>
          <w:sz w:val="24"/>
          <w:szCs w:val="24"/>
        </w:rPr>
        <w:t xml:space="preserve"> – Web/meeting announcements</w:t>
      </w:r>
    </w:p>
    <w:p w14:paraId="31BFE8DC" w14:textId="49B9C4FA" w:rsidR="00B9509B" w:rsidRPr="00B92115" w:rsidRDefault="00BF1ADA" w:rsidP="000B2D46">
      <w:pPr>
        <w:pStyle w:val="ListParagraph"/>
        <w:numPr>
          <w:ilvl w:val="2"/>
          <w:numId w:val="11"/>
        </w:numPr>
        <w:rPr>
          <w:rFonts w:ascii="Times New Roman" w:hAnsi="Times New Roman"/>
          <w:bCs/>
          <w:sz w:val="24"/>
          <w:szCs w:val="24"/>
        </w:rPr>
      </w:pPr>
      <w:r w:rsidRPr="00B92115">
        <w:rPr>
          <w:rFonts w:ascii="Times New Roman" w:hAnsi="Times New Roman"/>
          <w:bCs/>
          <w:sz w:val="24"/>
          <w:szCs w:val="24"/>
        </w:rPr>
        <w:t>N</w:t>
      </w:r>
      <w:r w:rsidR="000B2D46" w:rsidRPr="00B92115">
        <w:rPr>
          <w:rFonts w:ascii="Times New Roman" w:hAnsi="Times New Roman"/>
          <w:bCs/>
          <w:sz w:val="24"/>
          <w:szCs w:val="24"/>
        </w:rPr>
        <w:t>. Glucksberg</w:t>
      </w:r>
      <w:r w:rsidRPr="00B92115">
        <w:rPr>
          <w:rFonts w:ascii="Times New Roman" w:hAnsi="Times New Roman"/>
          <w:bCs/>
          <w:sz w:val="24"/>
          <w:szCs w:val="24"/>
        </w:rPr>
        <w:t xml:space="preserve"> – Meetings/speakers</w:t>
      </w:r>
    </w:p>
    <w:p w14:paraId="6DCA49A9" w14:textId="522E2F7F" w:rsidR="009F25FD" w:rsidRPr="00A43FD0" w:rsidRDefault="009E5A9A" w:rsidP="009F25FD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A43FD0">
        <w:rPr>
          <w:rFonts w:ascii="Times New Roman" w:hAnsi="Times New Roman"/>
          <w:b/>
          <w:sz w:val="24"/>
          <w:szCs w:val="24"/>
        </w:rPr>
        <w:t>Treasurers Report</w:t>
      </w:r>
      <w:r w:rsidR="00463D86" w:rsidRPr="00A43FD0">
        <w:rPr>
          <w:rFonts w:ascii="Times New Roman" w:hAnsi="Times New Roman"/>
          <w:b/>
          <w:sz w:val="24"/>
          <w:szCs w:val="24"/>
        </w:rPr>
        <w:t xml:space="preserve"> (</w:t>
      </w:r>
      <w:proofErr w:type="spellStart"/>
      <w:proofErr w:type="gramStart"/>
      <w:r w:rsidR="00463D86" w:rsidRPr="00A43FD0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C.Adey</w:t>
      </w:r>
      <w:proofErr w:type="spellEnd"/>
      <w:proofErr w:type="gramEnd"/>
      <w:r w:rsidR="00276352" w:rsidRPr="00A43FD0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)</w:t>
      </w:r>
      <w:r w:rsidRPr="00A43FD0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 </w:t>
      </w:r>
    </w:p>
    <w:p w14:paraId="4D957CC9" w14:textId="50709B9D" w:rsidR="0085299B" w:rsidRPr="00563346" w:rsidRDefault="0085299B" w:rsidP="00A43FD0">
      <w:pPr>
        <w:pStyle w:val="ListParagraph"/>
        <w:numPr>
          <w:ilvl w:val="1"/>
          <w:numId w:val="11"/>
        </w:numPr>
        <w:rPr>
          <w:rFonts w:ascii="Times New Roman" w:hAnsi="Times New Roman"/>
          <w:sz w:val="24"/>
          <w:szCs w:val="24"/>
        </w:rPr>
      </w:pPr>
      <w:r w:rsidRPr="00563346">
        <w:rPr>
          <w:rFonts w:ascii="Times New Roman" w:hAnsi="Times New Roman"/>
          <w:b/>
          <w:sz w:val="24"/>
          <w:szCs w:val="24"/>
        </w:rPr>
        <w:t>Update on ANS HQ Transfers</w:t>
      </w:r>
      <w:r w:rsidR="00653AC6" w:rsidRPr="00563346">
        <w:rPr>
          <w:rFonts w:ascii="Times New Roman" w:hAnsi="Times New Roman"/>
          <w:b/>
          <w:sz w:val="24"/>
          <w:szCs w:val="24"/>
        </w:rPr>
        <w:t xml:space="preserve"> </w:t>
      </w:r>
      <w:r w:rsidR="00653AC6" w:rsidRPr="00563346">
        <w:rPr>
          <w:rFonts w:ascii="Times New Roman" w:hAnsi="Times New Roman"/>
          <w:bCs/>
          <w:sz w:val="24"/>
          <w:szCs w:val="24"/>
        </w:rPr>
        <w:t>No report</w:t>
      </w:r>
    </w:p>
    <w:p w14:paraId="7AE1060E" w14:textId="7F440105" w:rsidR="0085299B" w:rsidRPr="00563346" w:rsidRDefault="0085299B" w:rsidP="00A43FD0">
      <w:pPr>
        <w:pStyle w:val="ListParagraph"/>
        <w:numPr>
          <w:ilvl w:val="1"/>
          <w:numId w:val="11"/>
        </w:numPr>
        <w:rPr>
          <w:rFonts w:ascii="Times New Roman" w:hAnsi="Times New Roman"/>
          <w:sz w:val="24"/>
          <w:szCs w:val="24"/>
        </w:rPr>
      </w:pPr>
      <w:r w:rsidRPr="00563346">
        <w:rPr>
          <w:rFonts w:ascii="Times New Roman" w:hAnsi="Times New Roman"/>
          <w:b/>
          <w:sz w:val="24"/>
          <w:szCs w:val="24"/>
        </w:rPr>
        <w:t>Update on Pilgrim section balance transfer.</w:t>
      </w:r>
      <w:r w:rsidR="000B2D46">
        <w:rPr>
          <w:rFonts w:ascii="Times New Roman" w:hAnsi="Times New Roman"/>
          <w:b/>
          <w:sz w:val="24"/>
          <w:szCs w:val="24"/>
        </w:rPr>
        <w:t xml:space="preserve">  </w:t>
      </w:r>
      <w:r w:rsidR="00653AC6" w:rsidRPr="00563346">
        <w:rPr>
          <w:rFonts w:ascii="Times New Roman" w:hAnsi="Times New Roman"/>
          <w:bCs/>
          <w:sz w:val="24"/>
          <w:szCs w:val="24"/>
        </w:rPr>
        <w:t>No report</w:t>
      </w:r>
    </w:p>
    <w:p w14:paraId="4D348BCC" w14:textId="120B1BB5" w:rsidR="00766AA5" w:rsidRPr="00563346" w:rsidRDefault="009E5A9A" w:rsidP="009E5A9A">
      <w:pPr>
        <w:pStyle w:val="ListParagraph"/>
        <w:numPr>
          <w:ilvl w:val="0"/>
          <w:numId w:val="11"/>
        </w:numPr>
        <w:rPr>
          <w:rFonts w:ascii="Times New Roman" w:hAnsi="Times New Roman"/>
          <w:b/>
          <w:sz w:val="24"/>
          <w:szCs w:val="24"/>
        </w:rPr>
      </w:pPr>
      <w:r w:rsidRPr="00563346">
        <w:rPr>
          <w:rFonts w:ascii="Times New Roman" w:hAnsi="Times New Roman"/>
          <w:b/>
          <w:sz w:val="24"/>
          <w:szCs w:val="24"/>
        </w:rPr>
        <w:t>Secretary’s Report</w:t>
      </w:r>
      <w:r w:rsidRPr="00563346">
        <w:rPr>
          <w:rFonts w:ascii="Times New Roman" w:hAnsi="Times New Roman"/>
          <w:sz w:val="24"/>
          <w:szCs w:val="24"/>
        </w:rPr>
        <w:t xml:space="preserve"> (</w:t>
      </w:r>
      <w:proofErr w:type="spellStart"/>
      <w:proofErr w:type="gramStart"/>
      <w:r w:rsidR="00F77D99" w:rsidRPr="00563346">
        <w:rPr>
          <w:rFonts w:ascii="Times New Roman" w:hAnsi="Times New Roman"/>
          <w:sz w:val="24"/>
          <w:szCs w:val="24"/>
        </w:rPr>
        <w:t>D</w:t>
      </w:r>
      <w:r w:rsidR="009F25FD" w:rsidRPr="00563346">
        <w:rPr>
          <w:rFonts w:ascii="Times New Roman" w:hAnsi="Times New Roman"/>
          <w:sz w:val="24"/>
          <w:szCs w:val="24"/>
        </w:rPr>
        <w:t>.Martin</w:t>
      </w:r>
      <w:proofErr w:type="spellEnd"/>
      <w:proofErr w:type="gramEnd"/>
      <w:r w:rsidRPr="00563346">
        <w:rPr>
          <w:rFonts w:ascii="Times New Roman" w:hAnsi="Times New Roman"/>
          <w:sz w:val="24"/>
          <w:szCs w:val="24"/>
        </w:rPr>
        <w:t xml:space="preserve">) </w:t>
      </w:r>
      <w:r w:rsidR="00653AC6" w:rsidRPr="00563346">
        <w:rPr>
          <w:rFonts w:ascii="Times New Roman" w:hAnsi="Times New Roman"/>
          <w:sz w:val="24"/>
          <w:szCs w:val="24"/>
        </w:rPr>
        <w:t>Resident agent application submitted, waiting for state response</w:t>
      </w:r>
    </w:p>
    <w:p w14:paraId="75D5D278" w14:textId="00952F24" w:rsidR="009E5A9A" w:rsidRPr="00A43FD0" w:rsidRDefault="009E5A9A" w:rsidP="009E5A9A">
      <w:pPr>
        <w:pStyle w:val="ListParagraph"/>
        <w:numPr>
          <w:ilvl w:val="0"/>
          <w:numId w:val="11"/>
        </w:numPr>
        <w:rPr>
          <w:rFonts w:ascii="Times New Roman" w:hAnsi="Times New Roman"/>
          <w:b/>
          <w:sz w:val="24"/>
          <w:szCs w:val="24"/>
        </w:rPr>
      </w:pPr>
      <w:r w:rsidRPr="00A43FD0">
        <w:rPr>
          <w:rFonts w:ascii="Times New Roman" w:hAnsi="Times New Roman"/>
          <w:b/>
          <w:sz w:val="24"/>
          <w:szCs w:val="24"/>
        </w:rPr>
        <w:t>Committee Reports/ Discussion</w:t>
      </w:r>
    </w:p>
    <w:p w14:paraId="3A585FD6" w14:textId="2D416DA1" w:rsidR="00AC77A3" w:rsidRPr="00563346" w:rsidRDefault="009E5A9A" w:rsidP="007A0638">
      <w:pPr>
        <w:pStyle w:val="ListParagraph"/>
        <w:numPr>
          <w:ilvl w:val="1"/>
          <w:numId w:val="11"/>
        </w:numPr>
        <w:rPr>
          <w:rFonts w:ascii="Times New Roman" w:hAnsi="Times New Roman"/>
          <w:sz w:val="24"/>
          <w:szCs w:val="24"/>
        </w:rPr>
      </w:pPr>
      <w:r w:rsidRPr="00563346">
        <w:rPr>
          <w:rFonts w:ascii="Times New Roman" w:hAnsi="Times New Roman"/>
          <w:sz w:val="24"/>
          <w:szCs w:val="24"/>
        </w:rPr>
        <w:t>Membership/Program Committee reports (</w:t>
      </w:r>
      <w:r w:rsidR="0017154A" w:rsidRPr="00563346">
        <w:rPr>
          <w:rFonts w:ascii="Times New Roman" w:hAnsi="Times New Roman"/>
          <w:sz w:val="24"/>
          <w:szCs w:val="24"/>
        </w:rPr>
        <w:t>C</w:t>
      </w:r>
      <w:r w:rsidR="00B92115">
        <w:rPr>
          <w:rFonts w:ascii="Times New Roman" w:hAnsi="Times New Roman"/>
          <w:sz w:val="24"/>
          <w:szCs w:val="24"/>
        </w:rPr>
        <w:t xml:space="preserve">. </w:t>
      </w:r>
      <w:r w:rsidR="0017154A" w:rsidRPr="00563346">
        <w:rPr>
          <w:rFonts w:ascii="Times New Roman" w:hAnsi="Times New Roman"/>
          <w:sz w:val="24"/>
          <w:szCs w:val="24"/>
        </w:rPr>
        <w:t>Roy</w:t>
      </w:r>
      <w:r w:rsidRPr="00563346">
        <w:rPr>
          <w:rFonts w:ascii="Times New Roman" w:hAnsi="Times New Roman"/>
          <w:sz w:val="24"/>
          <w:szCs w:val="24"/>
        </w:rPr>
        <w:t>) (Attachment A)</w:t>
      </w:r>
      <w:r w:rsidR="00CE695E" w:rsidRPr="00563346">
        <w:rPr>
          <w:rFonts w:ascii="Times New Roman" w:hAnsi="Times New Roman"/>
          <w:sz w:val="24"/>
          <w:szCs w:val="24"/>
        </w:rPr>
        <w:t xml:space="preserve"> </w:t>
      </w:r>
      <w:r w:rsidR="00020E5B" w:rsidRPr="00563346">
        <w:rPr>
          <w:rFonts w:ascii="Times New Roman" w:hAnsi="Times New Roman"/>
          <w:sz w:val="24"/>
          <w:szCs w:val="24"/>
        </w:rPr>
        <w:t>All officers have administrative rights to the Linked-In page</w:t>
      </w:r>
    </w:p>
    <w:p w14:paraId="0654CE15" w14:textId="3CA70D05" w:rsidR="00C41C27" w:rsidRPr="00563346" w:rsidRDefault="00AC77A3" w:rsidP="007A0638">
      <w:pPr>
        <w:pStyle w:val="ListParagraph"/>
        <w:numPr>
          <w:ilvl w:val="1"/>
          <w:numId w:val="11"/>
        </w:numPr>
        <w:rPr>
          <w:rFonts w:ascii="Times New Roman" w:hAnsi="Times New Roman"/>
          <w:sz w:val="24"/>
          <w:szCs w:val="24"/>
        </w:rPr>
      </w:pPr>
      <w:r w:rsidRPr="00563346">
        <w:rPr>
          <w:rFonts w:ascii="Times New Roman" w:hAnsi="Times New Roman"/>
          <w:sz w:val="24"/>
          <w:szCs w:val="24"/>
        </w:rPr>
        <w:t>Program Committee</w:t>
      </w:r>
      <w:r w:rsidR="00763A6D" w:rsidRPr="00563346">
        <w:rPr>
          <w:rFonts w:ascii="Times New Roman" w:hAnsi="Times New Roman"/>
          <w:sz w:val="24"/>
          <w:szCs w:val="24"/>
        </w:rPr>
        <w:t xml:space="preserve"> </w:t>
      </w:r>
      <w:r w:rsidR="00F77D99" w:rsidRPr="00563346">
        <w:rPr>
          <w:rFonts w:ascii="Times New Roman" w:hAnsi="Times New Roman"/>
          <w:sz w:val="24"/>
          <w:szCs w:val="24"/>
        </w:rPr>
        <w:t>(</w:t>
      </w:r>
      <w:proofErr w:type="spellStart"/>
      <w:proofErr w:type="gramStart"/>
      <w:r w:rsidR="0017154A" w:rsidRPr="00563346">
        <w:rPr>
          <w:rFonts w:ascii="Times New Roman" w:hAnsi="Times New Roman"/>
          <w:sz w:val="24"/>
          <w:szCs w:val="24"/>
        </w:rPr>
        <w:t>N.Glucksberg</w:t>
      </w:r>
      <w:proofErr w:type="spellEnd"/>
      <w:proofErr w:type="gramEnd"/>
      <w:r w:rsidR="00F77D99" w:rsidRPr="00563346">
        <w:rPr>
          <w:rFonts w:ascii="Times New Roman" w:hAnsi="Times New Roman"/>
          <w:sz w:val="24"/>
          <w:szCs w:val="24"/>
        </w:rPr>
        <w:t xml:space="preserve">) </w:t>
      </w:r>
      <w:r w:rsidR="00763A6D" w:rsidRPr="00563346">
        <w:rPr>
          <w:rFonts w:ascii="Times New Roman" w:hAnsi="Times New Roman"/>
          <w:sz w:val="24"/>
          <w:szCs w:val="24"/>
        </w:rPr>
        <w:t>(Attachment A)</w:t>
      </w:r>
      <w:r w:rsidR="00352DF1" w:rsidRPr="00563346">
        <w:rPr>
          <w:rFonts w:ascii="Times New Roman" w:hAnsi="Times New Roman"/>
          <w:sz w:val="24"/>
          <w:szCs w:val="24"/>
        </w:rPr>
        <w:t xml:space="preserve"> </w:t>
      </w:r>
      <w:r w:rsidR="008D1321" w:rsidRPr="00563346">
        <w:rPr>
          <w:rFonts w:ascii="Times New Roman" w:hAnsi="Times New Roman"/>
          <w:sz w:val="24"/>
          <w:szCs w:val="24"/>
        </w:rPr>
        <w:t>Identified several possible speakers/topics to be investigated</w:t>
      </w:r>
    </w:p>
    <w:p w14:paraId="1B2D90CB" w14:textId="7E95CEA0" w:rsidR="009E5A9A" w:rsidRPr="00563346" w:rsidRDefault="009E5A9A" w:rsidP="009E5A9A">
      <w:pPr>
        <w:pStyle w:val="ListParagraph"/>
        <w:numPr>
          <w:ilvl w:val="1"/>
          <w:numId w:val="11"/>
        </w:numPr>
        <w:rPr>
          <w:rFonts w:ascii="Times New Roman" w:hAnsi="Times New Roman"/>
          <w:sz w:val="24"/>
          <w:szCs w:val="24"/>
        </w:rPr>
      </w:pPr>
      <w:r w:rsidRPr="00563346">
        <w:rPr>
          <w:rFonts w:ascii="Times New Roman" w:hAnsi="Times New Roman"/>
          <w:sz w:val="24"/>
          <w:szCs w:val="24"/>
        </w:rPr>
        <w:t>Outreach activities report (</w:t>
      </w:r>
      <w:proofErr w:type="spellStart"/>
      <w:proofErr w:type="gramStart"/>
      <w:r w:rsidR="00207A28" w:rsidRPr="00563346">
        <w:rPr>
          <w:rFonts w:ascii="Times New Roman" w:hAnsi="Times New Roman"/>
          <w:sz w:val="24"/>
          <w:szCs w:val="24"/>
        </w:rPr>
        <w:t>D.</w:t>
      </w:r>
      <w:r w:rsidRPr="00563346">
        <w:rPr>
          <w:rFonts w:ascii="Times New Roman" w:hAnsi="Times New Roman"/>
          <w:sz w:val="24"/>
          <w:szCs w:val="24"/>
        </w:rPr>
        <w:t>Kapitz</w:t>
      </w:r>
      <w:proofErr w:type="spellEnd"/>
      <w:proofErr w:type="gramEnd"/>
      <w:r w:rsidR="00646888" w:rsidRPr="00563346">
        <w:rPr>
          <w:rFonts w:ascii="Times New Roman" w:hAnsi="Times New Roman"/>
          <w:sz w:val="24"/>
          <w:szCs w:val="24"/>
        </w:rPr>
        <w:t>/C. Roy</w:t>
      </w:r>
      <w:r w:rsidRPr="00563346">
        <w:rPr>
          <w:rFonts w:ascii="Times New Roman" w:hAnsi="Times New Roman"/>
          <w:sz w:val="24"/>
          <w:szCs w:val="24"/>
        </w:rPr>
        <w:t>)</w:t>
      </w:r>
      <w:r w:rsidR="00352DF1" w:rsidRPr="00563346">
        <w:rPr>
          <w:rFonts w:ascii="Times New Roman" w:hAnsi="Times New Roman"/>
          <w:sz w:val="24"/>
          <w:szCs w:val="24"/>
        </w:rPr>
        <w:t xml:space="preserve"> </w:t>
      </w:r>
      <w:r w:rsidR="0076093E" w:rsidRPr="00563346">
        <w:rPr>
          <w:rFonts w:ascii="Times New Roman" w:hAnsi="Times New Roman"/>
          <w:sz w:val="24"/>
          <w:szCs w:val="24"/>
        </w:rPr>
        <w:t xml:space="preserve"> No update</w:t>
      </w:r>
    </w:p>
    <w:p w14:paraId="555F8465" w14:textId="58C75684" w:rsidR="00EB0CFA" w:rsidRPr="00A43FD0" w:rsidRDefault="009E5A9A" w:rsidP="00EB0CFA">
      <w:pPr>
        <w:pStyle w:val="ListParagraph"/>
        <w:numPr>
          <w:ilvl w:val="0"/>
          <w:numId w:val="11"/>
        </w:numPr>
        <w:rPr>
          <w:rFonts w:ascii="Times New Roman" w:hAnsi="Times New Roman"/>
          <w:b/>
          <w:sz w:val="24"/>
          <w:szCs w:val="24"/>
        </w:rPr>
      </w:pPr>
      <w:r w:rsidRPr="00A43FD0">
        <w:rPr>
          <w:rFonts w:ascii="Times New Roman" w:hAnsi="Times New Roman"/>
          <w:b/>
          <w:sz w:val="24"/>
          <w:szCs w:val="24"/>
        </w:rPr>
        <w:t>Open Action Items Status (Attachment B</w:t>
      </w:r>
      <w:r w:rsidR="00EB0CFA" w:rsidRPr="00A43FD0">
        <w:rPr>
          <w:rFonts w:ascii="Times New Roman" w:hAnsi="Times New Roman"/>
          <w:b/>
          <w:sz w:val="24"/>
          <w:szCs w:val="24"/>
        </w:rPr>
        <w:t>)– (All)</w:t>
      </w:r>
    </w:p>
    <w:p w14:paraId="40FC7617" w14:textId="076A1A2E" w:rsidR="0093171A" w:rsidRPr="0017154A" w:rsidRDefault="009E5A9A" w:rsidP="0017154A">
      <w:pPr>
        <w:pStyle w:val="ListParagraph"/>
        <w:numPr>
          <w:ilvl w:val="0"/>
          <w:numId w:val="11"/>
        </w:numPr>
        <w:rPr>
          <w:rFonts w:ascii="Times New Roman" w:hAnsi="Times New Roman"/>
          <w:b/>
          <w:sz w:val="24"/>
          <w:szCs w:val="24"/>
        </w:rPr>
      </w:pPr>
      <w:r w:rsidRPr="00EB0CFA">
        <w:rPr>
          <w:rFonts w:ascii="Times New Roman" w:hAnsi="Times New Roman"/>
          <w:b/>
          <w:sz w:val="24"/>
          <w:szCs w:val="24"/>
        </w:rPr>
        <w:t>Activity Calendar near term required open actions and status:</w:t>
      </w:r>
    </w:p>
    <w:p w14:paraId="555C3ED3" w14:textId="77777777" w:rsidR="00624ED5" w:rsidRPr="00624ED5" w:rsidRDefault="00624ED5" w:rsidP="00624ED5">
      <w:pPr>
        <w:widowControl w:val="0"/>
        <w:tabs>
          <w:tab w:val="left" w:pos="240"/>
          <w:tab w:val="left" w:pos="720"/>
          <w:tab w:val="left" w:pos="960"/>
          <w:tab w:val="left" w:pos="99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00" w:hanging="18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624ED5">
        <w:rPr>
          <w:rFonts w:ascii="Times" w:eastAsia="Times New Roman" w:hAnsi="Times"/>
          <w:b/>
          <w:snapToGrid w:val="0"/>
          <w:spacing w:val="-3"/>
          <w:sz w:val="24"/>
          <w:szCs w:val="20"/>
        </w:rPr>
        <w:t>December</w:t>
      </w:r>
    </w:p>
    <w:p w14:paraId="4EE2F75F" w14:textId="481F9448" w:rsidR="00624ED5" w:rsidRPr="00624ED5" w:rsidRDefault="00624ED5" w:rsidP="00624ED5">
      <w:pPr>
        <w:widowControl w:val="0"/>
        <w:tabs>
          <w:tab w:val="left" w:pos="240"/>
          <w:tab w:val="left" w:pos="720"/>
          <w:tab w:val="left" w:pos="900"/>
          <w:tab w:val="left" w:pos="99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170" w:hanging="18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624ED5">
        <w:rPr>
          <w:rFonts w:ascii="Times" w:eastAsia="Times New Roman" w:hAnsi="Times"/>
          <w:snapToGrid w:val="0"/>
          <w:spacing w:val="-3"/>
          <w:sz w:val="24"/>
          <w:szCs w:val="20"/>
        </w:rPr>
        <w:tab/>
      </w:r>
      <w:r>
        <w:rPr>
          <w:rFonts w:ascii="Times" w:eastAsia="Times New Roman" w:hAnsi="Times"/>
          <w:snapToGrid w:val="0"/>
          <w:spacing w:val="-3"/>
          <w:sz w:val="24"/>
          <w:szCs w:val="20"/>
        </w:rPr>
        <w:t>-</w:t>
      </w:r>
      <w:r w:rsidRPr="00624ED5">
        <w:rPr>
          <w:rFonts w:ascii="Times" w:eastAsia="Times New Roman" w:hAnsi="Times"/>
          <w:snapToGrid w:val="0"/>
          <w:spacing w:val="-3"/>
          <w:sz w:val="24"/>
          <w:szCs w:val="20"/>
        </w:rPr>
        <w:tab/>
        <w:t>Happy holidays</w:t>
      </w:r>
    </w:p>
    <w:p w14:paraId="45D21831" w14:textId="77777777" w:rsidR="00624ED5" w:rsidRPr="00624ED5" w:rsidRDefault="00624ED5" w:rsidP="00624ED5">
      <w:pPr>
        <w:keepNext/>
        <w:keepLines/>
        <w:tabs>
          <w:tab w:val="left" w:pos="240"/>
          <w:tab w:val="left" w:pos="720"/>
          <w:tab w:val="left" w:pos="960"/>
          <w:tab w:val="left" w:pos="99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170" w:hanging="45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624ED5">
        <w:rPr>
          <w:rFonts w:ascii="Times" w:eastAsia="Times New Roman" w:hAnsi="Times"/>
          <w:b/>
          <w:snapToGrid w:val="0"/>
          <w:spacing w:val="-3"/>
          <w:sz w:val="24"/>
          <w:szCs w:val="20"/>
        </w:rPr>
        <w:t>January</w:t>
      </w:r>
    </w:p>
    <w:p w14:paraId="0EA41753" w14:textId="77777777" w:rsidR="00624ED5" w:rsidRDefault="00624ED5" w:rsidP="00624ED5">
      <w:pPr>
        <w:keepNext/>
        <w:keepLines/>
        <w:numPr>
          <w:ilvl w:val="0"/>
          <w:numId w:val="15"/>
        </w:numPr>
        <w:tabs>
          <w:tab w:val="left" w:pos="240"/>
          <w:tab w:val="left" w:pos="540"/>
          <w:tab w:val="left" w:pos="960"/>
          <w:tab w:val="left" w:pos="99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</w:pPr>
      <w:r w:rsidRPr="00624ED5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Update membership list and send copy to ANS Headquarters (full mailing list with members identified; should not identify officers) (Bi-annually) – </w:t>
      </w:r>
      <w:r w:rsidRPr="00624ED5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Membership Chair/Secretary</w:t>
      </w:r>
    </w:p>
    <w:p w14:paraId="724EFD3C" w14:textId="6C82DADB" w:rsidR="00EB0CFA" w:rsidRPr="0017154A" w:rsidRDefault="00EB0CFA" w:rsidP="00624ED5">
      <w:pPr>
        <w:pStyle w:val="ListParagraph"/>
        <w:keepNext/>
        <w:keepLines/>
        <w:numPr>
          <w:ilvl w:val="0"/>
          <w:numId w:val="15"/>
        </w:numPr>
        <w:tabs>
          <w:tab w:val="left" w:pos="240"/>
          <w:tab w:val="left" w:pos="480"/>
          <w:tab w:val="left" w:pos="540"/>
          <w:tab w:val="left" w:pos="720"/>
          <w:tab w:val="left" w:pos="960"/>
          <w:tab w:val="left" w:pos="99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</w:pPr>
      <w:r w:rsidRPr="00EB0CFA">
        <w:rPr>
          <w:rFonts w:ascii="Times" w:hAnsi="Times"/>
          <w:spacing w:val="-3"/>
          <w:sz w:val="24"/>
        </w:rPr>
        <w:t xml:space="preserve">Obtain NE regional Directory from ANS Headquarters and assess for new ANS NE members (Bi-annually) </w:t>
      </w:r>
    </w:p>
    <w:p w14:paraId="50AF9DD5" w14:textId="77777777" w:rsidR="0017154A" w:rsidRDefault="0017154A" w:rsidP="0017154A">
      <w:pPr>
        <w:tabs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66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b/>
          <w:spacing w:val="-3"/>
          <w:sz w:val="24"/>
        </w:rPr>
        <w:t>March</w:t>
      </w:r>
    </w:p>
    <w:p w14:paraId="7C46DA81" w14:textId="77777777" w:rsidR="0017154A" w:rsidRDefault="0017154A" w:rsidP="0017154A">
      <w:pPr>
        <w:widowControl w:val="0"/>
        <w:numPr>
          <w:ilvl w:val="0"/>
          <w:numId w:val="48"/>
        </w:numPr>
        <w:tabs>
          <w:tab w:val="left" w:pos="240"/>
          <w:tab w:val="left" w:pos="480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110" w:hanging="27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Submit list of nominees to Secretary - </w:t>
      </w:r>
      <w:r>
        <w:rPr>
          <w:rFonts w:ascii="Times" w:hAnsi="Times"/>
          <w:b/>
          <w:i/>
          <w:spacing w:val="-3"/>
          <w:sz w:val="24"/>
        </w:rPr>
        <w:t>Nominating Committee</w:t>
      </w:r>
      <w:r>
        <w:rPr>
          <w:rFonts w:ascii="Times" w:hAnsi="Times"/>
          <w:spacing w:val="-3"/>
          <w:sz w:val="24"/>
        </w:rPr>
        <w:t xml:space="preserve"> (March 1)</w:t>
      </w:r>
    </w:p>
    <w:p w14:paraId="7312F66C" w14:textId="129C7303" w:rsidR="0017154A" w:rsidRPr="0017154A" w:rsidRDefault="0017154A" w:rsidP="0017154A">
      <w:pPr>
        <w:pStyle w:val="ListParagraph"/>
        <w:widowControl w:val="0"/>
        <w:numPr>
          <w:ilvl w:val="0"/>
          <w:numId w:val="48"/>
        </w:numPr>
        <w:tabs>
          <w:tab w:val="left" w:pos="240"/>
          <w:tab w:val="left" w:pos="540"/>
          <w:tab w:val="left" w:pos="960"/>
          <w:tab w:val="left" w:pos="99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080" w:hanging="27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Prepare list of authorized section voters (members that paid dues in full) - </w:t>
      </w:r>
    </w:p>
    <w:p w14:paraId="5EAAB274" w14:textId="77777777" w:rsidR="0091738A" w:rsidRPr="00144BE4" w:rsidRDefault="0091738A" w:rsidP="002374F9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080"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</w:p>
    <w:p w14:paraId="05881488" w14:textId="4A095F15" w:rsidR="00EC1ADA" w:rsidRPr="002374F9" w:rsidRDefault="00646888" w:rsidP="00646888">
      <w:pPr>
        <w:pStyle w:val="ListParagraph"/>
        <w:widowControl w:val="0"/>
        <w:numPr>
          <w:ilvl w:val="0"/>
          <w:numId w:val="11"/>
        </w:numPr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00" w:hanging="540"/>
        <w:jc w:val="both"/>
        <w:rPr>
          <w:rFonts w:ascii="Times" w:hAnsi="Times"/>
          <w:spacing w:val="-3"/>
          <w:sz w:val="24"/>
        </w:rPr>
      </w:pPr>
      <w:r w:rsidRPr="0012302A">
        <w:rPr>
          <w:rFonts w:ascii="Times New Roman" w:hAnsi="Times New Roman"/>
          <w:b/>
          <w:sz w:val="24"/>
          <w:szCs w:val="24"/>
        </w:rPr>
        <w:t xml:space="preserve">Next EC meeting:  </w:t>
      </w:r>
      <w:r w:rsidR="0017154A">
        <w:rPr>
          <w:rFonts w:ascii="Times New Roman" w:hAnsi="Times New Roman"/>
          <w:b/>
          <w:sz w:val="24"/>
          <w:szCs w:val="24"/>
          <w:u w:val="single"/>
        </w:rPr>
        <w:t>January</w:t>
      </w:r>
      <w:r w:rsidR="00FC161B" w:rsidRPr="00EB0CFA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17154A">
        <w:rPr>
          <w:rFonts w:ascii="Times New Roman" w:hAnsi="Times New Roman"/>
          <w:b/>
          <w:sz w:val="24"/>
          <w:szCs w:val="24"/>
          <w:u w:val="single"/>
        </w:rPr>
        <w:t>26</w:t>
      </w:r>
      <w:r w:rsidR="00FC161B" w:rsidRPr="00EB0CFA">
        <w:rPr>
          <w:rFonts w:ascii="Times New Roman" w:hAnsi="Times New Roman"/>
          <w:b/>
          <w:sz w:val="24"/>
          <w:szCs w:val="24"/>
          <w:u w:val="single"/>
        </w:rPr>
        <w:t xml:space="preserve">, </w:t>
      </w:r>
      <w:proofErr w:type="gramStart"/>
      <w:r w:rsidR="00F842BA" w:rsidRPr="00EB0CFA">
        <w:rPr>
          <w:rFonts w:ascii="Times New Roman" w:hAnsi="Times New Roman"/>
          <w:b/>
          <w:sz w:val="24"/>
          <w:szCs w:val="24"/>
          <w:u w:val="single"/>
        </w:rPr>
        <w:t>202</w:t>
      </w:r>
      <w:r w:rsidR="00F842BA">
        <w:rPr>
          <w:rFonts w:ascii="Times New Roman" w:hAnsi="Times New Roman"/>
          <w:b/>
          <w:sz w:val="24"/>
          <w:szCs w:val="24"/>
          <w:u w:val="single"/>
        </w:rPr>
        <w:t>2</w:t>
      </w:r>
      <w:proofErr w:type="gramEnd"/>
      <w:r w:rsidR="00F842BA" w:rsidRPr="00EB0CFA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FC161B" w:rsidRPr="00EB0CFA">
        <w:rPr>
          <w:rFonts w:ascii="Times New Roman" w:hAnsi="Times New Roman"/>
          <w:b/>
          <w:sz w:val="24"/>
          <w:szCs w:val="24"/>
          <w:u w:val="single"/>
        </w:rPr>
        <w:t xml:space="preserve">4 </w:t>
      </w:r>
      <w:r w:rsidR="009C1846" w:rsidRPr="00EB0CFA">
        <w:rPr>
          <w:rFonts w:ascii="Times New Roman" w:hAnsi="Times New Roman"/>
          <w:sz w:val="24"/>
          <w:szCs w:val="24"/>
          <w:u w:val="single"/>
        </w:rPr>
        <w:t>pm</w:t>
      </w:r>
      <w:r>
        <w:rPr>
          <w:rFonts w:ascii="Times New Roman" w:hAnsi="Times New Roman"/>
          <w:sz w:val="24"/>
          <w:szCs w:val="24"/>
        </w:rPr>
        <w:t xml:space="preserve"> </w:t>
      </w:r>
      <w:r w:rsidRPr="0012302A">
        <w:rPr>
          <w:rFonts w:ascii="Times New Roman" w:hAnsi="Times New Roman"/>
          <w:sz w:val="24"/>
          <w:szCs w:val="24"/>
        </w:rPr>
        <w:t xml:space="preserve">by Conference call </w:t>
      </w:r>
      <w:r w:rsidRPr="0012302A">
        <w:rPr>
          <w:rFonts w:ascii="Times New Roman" w:hAnsi="Times New Roman"/>
          <w:b/>
          <w:sz w:val="24"/>
          <w:szCs w:val="24"/>
        </w:rPr>
        <w:t xml:space="preserve"> </w:t>
      </w:r>
    </w:p>
    <w:p w14:paraId="4A333DE7" w14:textId="77777777" w:rsidR="002374F9" w:rsidRPr="002374F9" w:rsidRDefault="002374F9" w:rsidP="002374F9">
      <w:pPr>
        <w:widowControl w:val="0"/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360"/>
        <w:jc w:val="both"/>
        <w:rPr>
          <w:rFonts w:ascii="Times" w:hAnsi="Times"/>
          <w:spacing w:val="-3"/>
          <w:sz w:val="24"/>
        </w:rPr>
      </w:pPr>
    </w:p>
    <w:p w14:paraId="7D452FAD" w14:textId="112F34E5" w:rsidR="001C1F4F" w:rsidRPr="002374F9" w:rsidRDefault="00646888" w:rsidP="002374F9">
      <w:pPr>
        <w:pStyle w:val="ListParagraph"/>
        <w:numPr>
          <w:ilvl w:val="0"/>
          <w:numId w:val="11"/>
        </w:numPr>
        <w:tabs>
          <w:tab w:val="left" w:pos="240"/>
          <w:tab w:val="left" w:pos="720"/>
          <w:tab w:val="left" w:pos="81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spacing w:after="200" w:line="276" w:lineRule="auto"/>
        <w:ind w:left="810" w:hanging="450"/>
        <w:rPr>
          <w:rFonts w:ascii="Times New Roman" w:eastAsia="Calibri" w:hAnsi="Times New Roman"/>
          <w:sz w:val="24"/>
          <w:szCs w:val="24"/>
        </w:rPr>
      </w:pPr>
      <w:r w:rsidRPr="002374F9">
        <w:rPr>
          <w:rFonts w:ascii="Times New Roman" w:hAnsi="Times New Roman"/>
          <w:b/>
          <w:sz w:val="24"/>
          <w:szCs w:val="24"/>
        </w:rPr>
        <w:t>Adjourn</w:t>
      </w:r>
      <w:r w:rsidR="00C6263B" w:rsidRPr="002374F9">
        <w:rPr>
          <w:rFonts w:ascii="Times New Roman" w:eastAsia="Calibri" w:hAnsi="Times New Roman"/>
          <w:sz w:val="20"/>
          <w:szCs w:val="20"/>
        </w:rPr>
        <w:br w:type="page"/>
      </w:r>
      <w:r w:rsidR="001C1F4F" w:rsidRPr="002374F9">
        <w:rPr>
          <w:rFonts w:ascii="Times New Roman" w:eastAsia="Calibri" w:hAnsi="Times New Roman"/>
          <w:b/>
          <w:sz w:val="24"/>
          <w:szCs w:val="24"/>
        </w:rPr>
        <w:lastRenderedPageBreak/>
        <w:t>ATTACHMENT A</w:t>
      </w:r>
    </w:p>
    <w:p w14:paraId="6242F8DB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Executive Meeting Report Membership &amp; Program Report </w:t>
      </w:r>
    </w:p>
    <w:p w14:paraId="3E51D0E3" w14:textId="77777777" w:rsidR="001C1F4F" w:rsidRDefault="001C1F4F" w:rsidP="001C1F4F">
      <w:pPr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Membership Committee:</w:t>
      </w:r>
    </w:p>
    <w:p w14:paraId="63C75A72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Stats: </w:t>
      </w:r>
    </w:p>
    <w:tbl>
      <w:tblPr>
        <w:tblW w:w="10260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901"/>
        <w:gridCol w:w="627"/>
        <w:gridCol w:w="698"/>
        <w:gridCol w:w="698"/>
        <w:gridCol w:w="698"/>
        <w:gridCol w:w="698"/>
        <w:gridCol w:w="698"/>
        <w:gridCol w:w="698"/>
        <w:gridCol w:w="698"/>
        <w:gridCol w:w="698"/>
        <w:gridCol w:w="698"/>
        <w:gridCol w:w="698"/>
        <w:gridCol w:w="752"/>
      </w:tblGrid>
      <w:tr w:rsidR="00563346" w14:paraId="4FC87319" w14:textId="233A9813" w:rsidTr="00563346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71E5BA47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14:paraId="15282118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23/1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14:paraId="3F8A4D64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/20/16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  <w:hideMark/>
          </w:tcPr>
          <w:p w14:paraId="37C7CD98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18/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14:paraId="07271903" w14:textId="77777777" w:rsidR="00563346" w:rsidRDefault="00563346" w:rsidP="006975D2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12/9/1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67D1310" w14:textId="77777777" w:rsidR="00563346" w:rsidRDefault="00563346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9/14/2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750EDC6" w14:textId="77777777" w:rsidR="00563346" w:rsidRDefault="00563346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1/19/2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46BE8C84" w14:textId="77777777" w:rsidR="00563346" w:rsidRDefault="00563346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3/13/2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EC9D39F" w14:textId="0D9DCC0B" w:rsidR="00563346" w:rsidRDefault="00563346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9/14/2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69A5F41" w14:textId="17DCB90A" w:rsidR="00563346" w:rsidRDefault="00563346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10/16/2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E9E8258" w14:textId="390202A6" w:rsidR="00563346" w:rsidRDefault="00563346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11/05/2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5C264C4" w14:textId="736F139B" w:rsidR="00563346" w:rsidRPr="00563346" w:rsidRDefault="00563346" w:rsidP="006975D2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563346">
              <w:rPr>
                <w:rFonts w:eastAsia="Calibri" w:cs="Arial"/>
                <w:b/>
                <w:sz w:val="14"/>
                <w:szCs w:val="14"/>
              </w:rPr>
              <w:t>12/13/2111/05/2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19E8CAC0" w14:textId="17710465" w:rsidR="00563346" w:rsidRDefault="00563346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</w:p>
        </w:tc>
      </w:tr>
      <w:tr w:rsidR="00563346" w14:paraId="726B6448" w14:textId="12B6E3EC" w:rsidTr="00563346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45521" w14:textId="77777777" w:rsidR="00563346" w:rsidRDefault="00563346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Website Hit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72C507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611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FD88EA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77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3D7A5E03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121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56D3D" w14:textId="77777777" w:rsidR="00563346" w:rsidRDefault="00563346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58576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49AD8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04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4F4F6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16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9E64674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38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E25C2" w14:textId="723FF424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60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91C6C" w14:textId="43E9FD9E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703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BCB6B" w14:textId="4A79B1A4" w:rsidR="00563346" w:rsidRDefault="00563346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746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C5ED2" w14:textId="79D7B74B" w:rsidR="00563346" w:rsidRPr="00563346" w:rsidRDefault="00563346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2234D1">
              <w:rPr>
                <w:sz w:val="18"/>
                <w:szCs w:val="18"/>
              </w:rPr>
              <w:t>100093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282BE" w14:textId="6DA09761" w:rsidR="00563346" w:rsidRDefault="00563346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563346" w14:paraId="24D6032B" w14:textId="316E7ABB" w:rsidTr="00563346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31213" w14:textId="77777777" w:rsidR="00563346" w:rsidRDefault="00563346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Email List Size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91661" w14:textId="5193EB8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59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AC58E9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0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7DDBBC08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4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9737E" w14:textId="77777777" w:rsidR="00563346" w:rsidRDefault="00563346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84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CE798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D5C42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2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5CA8FFA1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2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8E494" w14:textId="1A85F60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9E30D" w14:textId="5C8ACBE2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~92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63A7E" w14:textId="67641DCC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4D0CB" w14:textId="75EEF3D6" w:rsidR="00563346" w:rsidRP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63346">
              <w:rPr>
                <w:sz w:val="18"/>
                <w:szCs w:val="18"/>
              </w:rPr>
              <w:t>88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72B40" w14:textId="552E7E6C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563346" w14:paraId="63DAEBF9" w14:textId="6EF335DA" w:rsidTr="00563346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456C6" w14:textId="77777777" w:rsidR="00563346" w:rsidRDefault="00563346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Section Member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1AEB6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87295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36307859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5CD56" w14:textId="77777777" w:rsidR="00563346" w:rsidRDefault="00563346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 w:rsidRPr="00802759">
              <w:rPr>
                <w:rFonts w:eastAsia="Calibri"/>
                <w:sz w:val="18"/>
                <w:szCs w:val="18"/>
              </w:rPr>
              <w:t>?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50252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6E4F9" w14:textId="77777777" w:rsidR="00563346" w:rsidDel="00B60D48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4FAEE7D" w14:textId="77777777" w:rsidR="00563346" w:rsidDel="00B60D48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CFBF6" w14:textId="203C2238" w:rsidR="00563346" w:rsidDel="00B60D48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364BE" w14:textId="06294973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EB704" w14:textId="300FB5ED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CAD59" w14:textId="6B0D3E6B" w:rsidR="00563346" w:rsidRP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6334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5D2ED" w14:textId="7ABAFA99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563346" w14:paraId="13264D21" w14:textId="745982C5" w:rsidTr="00563346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BA6F7" w14:textId="77777777" w:rsidR="00563346" w:rsidRDefault="00563346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Group Size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14711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6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04241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102A5A62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4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A1FDE" w14:textId="77777777" w:rsidR="00563346" w:rsidRDefault="00563346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15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06231" w14:textId="77777777" w:rsidR="00563346" w:rsidRPr="008065B7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8065B7">
              <w:rPr>
                <w:sz w:val="18"/>
                <w:szCs w:val="18"/>
              </w:rPr>
              <w:t>15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3B52A" w14:textId="77777777" w:rsidR="00563346" w:rsidRPr="008065B7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6D9CB0B" w14:textId="77777777" w:rsidR="00563346" w:rsidRPr="008065B7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3EDCB" w14:textId="3DF9703F" w:rsidR="00563346" w:rsidRPr="008065B7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E3F63" w14:textId="1FEA2696" w:rsidR="00563346" w:rsidRDefault="00563346" w:rsidP="00186CDC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047B4" w14:textId="46C7F73E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EA589" w14:textId="76207B70" w:rsidR="00563346" w:rsidRP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63346">
              <w:rPr>
                <w:sz w:val="18"/>
                <w:szCs w:val="18"/>
              </w:rPr>
              <w:t>167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AB402" w14:textId="37033395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563346" w14:paraId="1B1EDA24" w14:textId="34D86EB1" w:rsidTr="00563346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9B04C" w14:textId="77777777" w:rsidR="00563346" w:rsidRDefault="00563346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invites sent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9D2E1F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F4549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5811DC2E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8C8AC" w14:textId="77777777" w:rsidR="00563346" w:rsidRDefault="00563346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3A9DE" w14:textId="77777777" w:rsidR="00563346" w:rsidRPr="008065B7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87926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587C75EE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36AA4" w14:textId="2553F9AE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317A0" w14:textId="799DE775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83485" w14:textId="08199F4A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A861E" w14:textId="1BAC5CB7" w:rsidR="00563346" w:rsidRP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6334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B5E74" w14:textId="48813A68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563346" w14:paraId="5C648E63" w14:textId="2B038665" w:rsidTr="00563346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35246" w14:textId="77777777" w:rsidR="00563346" w:rsidRDefault="00563346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</w:t>
            </w:r>
            <w:r>
              <w:t>I</w:t>
            </w:r>
            <w:r w:rsidRPr="006F31C0">
              <w:t>n Post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80DF0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5B871B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075AE543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9F5A2" w14:textId="77777777" w:rsidR="00563346" w:rsidRDefault="00563346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5B022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2ECE8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012750FC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88433" w14:textId="219E450E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B4FED" w14:textId="65064EBE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0569C" w14:textId="5A007F32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88728" w14:textId="0BF823AC" w:rsidR="00563346" w:rsidRP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63346">
              <w:rPr>
                <w:sz w:val="18"/>
                <w:szCs w:val="18"/>
              </w:rPr>
              <w:t>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7AD14" w14:textId="48E7FAAC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</w:tbl>
    <w:p w14:paraId="18B76188" w14:textId="77777777" w:rsidR="001C1F4F" w:rsidRDefault="001C1F4F" w:rsidP="001C1F4F">
      <w:pPr>
        <w:spacing w:after="120" w:line="276" w:lineRule="auto"/>
        <w:rPr>
          <w:rFonts w:eastAsia="Calibri" w:cs="Arial"/>
          <w:b/>
          <w:sz w:val="24"/>
          <w:szCs w:val="24"/>
        </w:rPr>
      </w:pPr>
    </w:p>
    <w:p w14:paraId="4E2551A8" w14:textId="77777777" w:rsidR="001C1F4F" w:rsidRDefault="001C1F4F" w:rsidP="001C1F4F">
      <w:pPr>
        <w:spacing w:after="120" w:line="276" w:lineRule="auto"/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 xml:space="preserve">Program Committee: PROPOSED Preliminary Meeting Schedule 2021/2022  </w:t>
      </w:r>
    </w:p>
    <w:tbl>
      <w:tblPr>
        <w:tblW w:w="110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7"/>
        <w:gridCol w:w="5434"/>
        <w:gridCol w:w="1619"/>
        <w:gridCol w:w="1156"/>
        <w:gridCol w:w="1648"/>
      </w:tblGrid>
      <w:tr w:rsidR="001C1F4F" w14:paraId="3F71D0BE" w14:textId="77777777" w:rsidTr="006975D2">
        <w:trPr>
          <w:trHeight w:val="50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08BA7D2A" w14:textId="77777777" w:rsidR="001C1F4F" w:rsidRDefault="001C1F4F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CE4855">
              <w:rPr>
                <w:rFonts w:ascii="Arial" w:eastAsia="Times New Roman" w:hAnsi="Arial" w:cs="Arial"/>
                <w:b/>
                <w:sz w:val="18"/>
                <w:szCs w:val="18"/>
              </w:rPr>
              <w:t>Preliminary Dates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756073A5" w14:textId="77777777" w:rsidR="001C1F4F" w:rsidRDefault="001C1F4F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TOPIC /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10417469" w14:textId="77777777" w:rsidR="001C1F4F" w:rsidRDefault="001C1F4F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SPEAKER STATU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3A1B902D" w14:textId="77777777" w:rsidR="001C1F4F" w:rsidRDefault="001C1F4F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LOCATI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4E76D262" w14:textId="77777777" w:rsidR="001C1F4F" w:rsidRDefault="001C1F4F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NSNE COORD.</w:t>
            </w:r>
          </w:p>
        </w:tc>
      </w:tr>
      <w:tr w:rsidR="001C1F4F" w14:paraId="708678B8" w14:textId="77777777" w:rsidTr="006975D2">
        <w:trPr>
          <w:cantSplit/>
          <w:trHeight w:val="57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1EC62" w14:textId="77777777" w:rsidR="001C1F4F" w:rsidRDefault="001C1F4F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ept 21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B61989" w14:textId="77777777" w:rsidR="001C1F4F" w:rsidRPr="00144BE4" w:rsidRDefault="001C1F4F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144BE4">
              <w:rPr>
                <w:rFonts w:ascii="Arial" w:eastAsia="Calibri" w:hAnsi="Arial" w:cs="Arial"/>
                <w:sz w:val="18"/>
                <w:szCs w:val="18"/>
              </w:rPr>
              <w:t>EM2 advance reactor design, (Bob Schleicher, Chief Scientist, General Atomics)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E5D83" w14:textId="77777777" w:rsidR="001C1F4F" w:rsidRPr="00144BE4" w:rsidRDefault="001C1F4F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 w:rsidRPr="00144BE4">
              <w:rPr>
                <w:rFonts w:ascii="Arial" w:eastAsia="Calibri" w:hAnsi="Arial" w:cs="Arial"/>
                <w:sz w:val="16"/>
                <w:szCs w:val="16"/>
              </w:rPr>
              <w:t>Confirmed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561BAC" w14:textId="32BF6A98" w:rsidR="001C1F4F" w:rsidRPr="00144BE4" w:rsidRDefault="001C1F4F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144BE4">
              <w:rPr>
                <w:rFonts w:ascii="Arial" w:eastAsia="Calibri" w:hAnsi="Arial" w:cs="Arial"/>
                <w:sz w:val="18"/>
                <w:szCs w:val="18"/>
              </w:rPr>
              <w:t>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7047FC" w14:textId="66DB27F8" w:rsidR="001C1F4F" w:rsidRPr="00A15F2D" w:rsidRDefault="001C1F4F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A15F2D">
              <w:rPr>
                <w:rFonts w:ascii="Arial" w:eastAsia="Calibri" w:hAnsi="Arial" w:cs="Arial"/>
                <w:sz w:val="18"/>
                <w:szCs w:val="18"/>
              </w:rPr>
              <w:t>M.</w:t>
            </w:r>
            <w:r w:rsidR="00020E5B"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  <w:proofErr w:type="spellStart"/>
            <w:r w:rsidRPr="00A15F2D">
              <w:rPr>
                <w:rFonts w:ascii="Arial" w:eastAsia="Calibri" w:hAnsi="Arial" w:cs="Arial"/>
                <w:sz w:val="18"/>
                <w:szCs w:val="18"/>
              </w:rPr>
              <w:t>MacCaughey</w:t>
            </w:r>
            <w:proofErr w:type="spellEnd"/>
          </w:p>
        </w:tc>
      </w:tr>
      <w:tr w:rsidR="001C1F4F" w14:paraId="502A9BCA" w14:textId="77777777" w:rsidTr="006975D2">
        <w:trPr>
          <w:cantSplit/>
          <w:trHeight w:val="432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D21371" w14:textId="20D88FE5" w:rsidR="001C1F4F" w:rsidRDefault="00242E11" w:rsidP="0088006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Oct. 19</w:t>
            </w:r>
            <w:r w:rsidR="001C1F4F"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0C5C5" w14:textId="4D4766DA" w:rsidR="001C1F4F" w:rsidRPr="00144BE4" w:rsidRDefault="001C1F4F" w:rsidP="0007701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144BE4">
              <w:rPr>
                <w:rFonts w:ascii="Arial" w:eastAsia="Calibri" w:hAnsi="Arial" w:cs="Arial"/>
                <w:sz w:val="18"/>
                <w:szCs w:val="18"/>
              </w:rPr>
              <w:t>Fusion/</w:t>
            </w:r>
            <w:r w:rsidR="00077010"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  <w:proofErr w:type="gramStart"/>
            <w:r w:rsidRPr="00144BE4">
              <w:rPr>
                <w:rFonts w:ascii="Arial" w:eastAsia="Calibri" w:hAnsi="Arial" w:cs="Arial"/>
                <w:sz w:val="18"/>
                <w:szCs w:val="18"/>
              </w:rPr>
              <w:t xml:space="preserve">Fission </w:t>
            </w:r>
            <w:r w:rsidRPr="00077010">
              <w:rPr>
                <w:rFonts w:ascii="Arial" w:eastAsia="Calibri" w:hAnsi="Arial" w:cs="Arial"/>
                <w:color w:val="000000" w:themeColor="text1"/>
                <w:sz w:val="18"/>
                <w:szCs w:val="18"/>
              </w:rPr>
              <w:t>;</w:t>
            </w:r>
            <w:proofErr w:type="gramEnd"/>
            <w:r w:rsidRPr="00077010">
              <w:rPr>
                <w:rFonts w:ascii="Arial" w:eastAsia="Calibri" w:hAnsi="Arial" w:cs="Arial"/>
                <w:color w:val="000000" w:themeColor="text1"/>
                <w:sz w:val="18"/>
                <w:szCs w:val="18"/>
              </w:rPr>
              <w:t xml:space="preserve"> (</w:t>
            </w:r>
            <w:r w:rsidR="00786215" w:rsidRPr="00077010">
              <w:rPr>
                <w:rFonts w:ascii="Arial" w:eastAsia="Calibri" w:hAnsi="Arial" w:cs="Arial"/>
                <w:color w:val="000000" w:themeColor="text1"/>
                <w:sz w:val="18"/>
                <w:szCs w:val="18"/>
              </w:rPr>
              <w:t>Devon Battaglia</w:t>
            </w:r>
            <w:r w:rsidR="00077010">
              <w:rPr>
                <w:rFonts w:ascii="Arial" w:eastAsia="Calibri" w:hAnsi="Arial" w:cs="Arial"/>
                <w:color w:val="000000" w:themeColor="text1"/>
                <w:sz w:val="18"/>
                <w:szCs w:val="18"/>
              </w:rPr>
              <w:t xml:space="preserve"> ; </w:t>
            </w:r>
            <w:r w:rsidRPr="00077010">
              <w:rPr>
                <w:rFonts w:ascii="Arial" w:eastAsia="Calibri" w:hAnsi="Arial" w:cs="Arial"/>
                <w:color w:val="000000" w:themeColor="text1"/>
                <w:sz w:val="18"/>
                <w:szCs w:val="18"/>
              </w:rPr>
              <w:t>D</w:t>
            </w:r>
            <w:r w:rsidR="00077010">
              <w:rPr>
                <w:rFonts w:ascii="Arial" w:eastAsia="Calibri" w:hAnsi="Arial" w:cs="Arial"/>
                <w:color w:val="000000" w:themeColor="text1"/>
                <w:sz w:val="18"/>
                <w:szCs w:val="18"/>
              </w:rPr>
              <w:t>OE</w:t>
            </w:r>
            <w:r w:rsidRPr="00144BE4">
              <w:rPr>
                <w:rFonts w:ascii="Arial" w:eastAsia="Calibri" w:hAnsi="Arial" w:cs="Arial"/>
                <w:sz w:val="18"/>
                <w:szCs w:val="18"/>
              </w:rPr>
              <w:t>'s Princeton Plasma Physics).  Technology Overview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FE9D1" w14:textId="7ABE29C5" w:rsidR="001C1F4F" w:rsidRPr="00144BE4" w:rsidRDefault="00242E11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Confirmed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9A2D6" w14:textId="50954663" w:rsidR="001C1F4F" w:rsidRPr="00144BE4" w:rsidRDefault="00242E11" w:rsidP="00242E11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8B026" w14:textId="77777777" w:rsidR="001C1F4F" w:rsidRPr="00A15F2D" w:rsidRDefault="001C1F4F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A15F2D">
              <w:rPr>
                <w:rFonts w:ascii="Arial" w:eastAsia="Calibri" w:hAnsi="Arial" w:cs="Arial"/>
                <w:sz w:val="18"/>
                <w:szCs w:val="18"/>
              </w:rPr>
              <w:t>C. Adey</w:t>
            </w:r>
          </w:p>
        </w:tc>
      </w:tr>
      <w:tr w:rsidR="001C1F4F" w14:paraId="7EEE2D9E" w14:textId="77777777" w:rsidTr="00880069">
        <w:trPr>
          <w:cantSplit/>
          <w:trHeight w:val="479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76323" w14:textId="4C38170C" w:rsidR="001C1F4F" w:rsidRDefault="001C1F4F" w:rsidP="0088006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ov. 16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92E584" w14:textId="5B110FA0" w:rsidR="001C1F4F" w:rsidRPr="00E337C6" w:rsidRDefault="00186CDC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Y Decommissioning Update, Corey Daniels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7BF4CF" w14:textId="391FBA9C" w:rsidR="001C1F4F" w:rsidRPr="00727A22" w:rsidRDefault="00186CDC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Confirmed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B8CB5" w14:textId="624EE436" w:rsidR="001C1F4F" w:rsidRDefault="00186CDC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1B7A0" w14:textId="5DB6E5AE" w:rsidR="001C1F4F" w:rsidRPr="00A15F2D" w:rsidRDefault="00A15F2D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A15F2D">
              <w:rPr>
                <w:rFonts w:ascii="Arial" w:hAnsi="Arial" w:cs="Arial"/>
                <w:sz w:val="18"/>
                <w:szCs w:val="18"/>
              </w:rPr>
              <w:t>N.</w:t>
            </w:r>
            <w:r w:rsidR="00020E5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15F2D">
              <w:rPr>
                <w:rFonts w:ascii="Arial" w:hAnsi="Arial" w:cs="Arial"/>
                <w:sz w:val="18"/>
                <w:szCs w:val="18"/>
              </w:rPr>
              <w:t>Glucksberg</w:t>
            </w:r>
          </w:p>
        </w:tc>
      </w:tr>
      <w:tr w:rsidR="001C1F4F" w14:paraId="33A3C33C" w14:textId="77777777" w:rsidTr="006975D2">
        <w:trPr>
          <w:cantSplit/>
          <w:trHeight w:val="350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5904F5" w14:textId="47FF36E2" w:rsidR="001C1F4F" w:rsidRPr="002B1C49" w:rsidRDefault="00880069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2B1C49">
              <w:rPr>
                <w:rFonts w:ascii="Arial" w:eastAsia="Calibri" w:hAnsi="Arial" w:cs="Arial"/>
                <w:sz w:val="18"/>
                <w:szCs w:val="18"/>
              </w:rPr>
              <w:t xml:space="preserve">Jan </w:t>
            </w:r>
            <w:r w:rsidR="00F64869" w:rsidRPr="002B1C49">
              <w:rPr>
                <w:rFonts w:ascii="Arial" w:eastAsia="Calibri" w:hAnsi="Arial" w:cs="Arial"/>
                <w:sz w:val="18"/>
                <w:szCs w:val="18"/>
              </w:rPr>
              <w:t>26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1FD689" w14:textId="77777777" w:rsidR="001C1F4F" w:rsidRPr="00E8707D" w:rsidRDefault="001C1F4F" w:rsidP="00E8707D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E8707D">
              <w:rPr>
                <w:rFonts w:ascii="Arial" w:eastAsia="Calibri" w:hAnsi="Arial" w:cs="Arial"/>
                <w:sz w:val="18"/>
                <w:szCs w:val="18"/>
              </w:rPr>
              <w:t>Seismic Structural Analysis and Design of Nuclear Facilities</w:t>
            </w:r>
          </w:p>
          <w:p w14:paraId="0DB8320B" w14:textId="25E5D101" w:rsidR="001C1F4F" w:rsidRPr="00C66DAF" w:rsidRDefault="001C1F4F" w:rsidP="00A15F2D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E337C6">
              <w:rPr>
                <w:rFonts w:ascii="Arial" w:eastAsia="Calibri" w:hAnsi="Arial" w:cs="Arial"/>
                <w:sz w:val="18"/>
                <w:szCs w:val="18"/>
              </w:rPr>
              <w:t xml:space="preserve">Michael </w:t>
            </w:r>
            <w:proofErr w:type="spellStart"/>
            <w:r w:rsidRPr="00E337C6">
              <w:rPr>
                <w:rFonts w:ascii="Arial" w:eastAsia="Calibri" w:hAnsi="Arial" w:cs="Arial"/>
                <w:sz w:val="18"/>
                <w:szCs w:val="18"/>
              </w:rPr>
              <w:t>Mudlock</w:t>
            </w:r>
            <w:proofErr w:type="spellEnd"/>
            <w:r>
              <w:rPr>
                <w:rFonts w:ascii="Arial" w:eastAsia="Calibri" w:hAnsi="Arial" w:cs="Arial"/>
                <w:sz w:val="18"/>
                <w:szCs w:val="18"/>
              </w:rPr>
              <w:t xml:space="preserve">/ Christine Roy </w:t>
            </w:r>
            <w:r w:rsidRPr="00E337C6">
              <w:rPr>
                <w:rFonts w:ascii="Arial" w:eastAsia="Calibri" w:hAnsi="Arial" w:cs="Arial"/>
                <w:sz w:val="18"/>
                <w:szCs w:val="18"/>
              </w:rPr>
              <w:t xml:space="preserve">Simpson </w:t>
            </w:r>
            <w:proofErr w:type="spellStart"/>
            <w:r w:rsidRPr="00E337C6">
              <w:rPr>
                <w:rFonts w:ascii="Arial" w:eastAsia="Calibri" w:hAnsi="Arial" w:cs="Arial"/>
                <w:sz w:val="18"/>
                <w:szCs w:val="18"/>
              </w:rPr>
              <w:t>Gumpertz</w:t>
            </w:r>
            <w:proofErr w:type="spellEnd"/>
            <w:r w:rsidRPr="00E337C6">
              <w:rPr>
                <w:rFonts w:ascii="Arial" w:eastAsia="Calibri" w:hAnsi="Arial" w:cs="Arial"/>
                <w:sz w:val="18"/>
                <w:szCs w:val="18"/>
              </w:rPr>
              <w:t xml:space="preserve"> &amp; </w:t>
            </w:r>
            <w:proofErr w:type="spellStart"/>
            <w:r w:rsidRPr="00E337C6">
              <w:rPr>
                <w:rFonts w:ascii="Arial" w:eastAsia="Calibri" w:hAnsi="Arial" w:cs="Arial"/>
                <w:sz w:val="18"/>
                <w:szCs w:val="18"/>
              </w:rPr>
              <w:t>Heger</w:t>
            </w:r>
            <w:proofErr w:type="spellEnd"/>
            <w:r w:rsidR="00880069">
              <w:rPr>
                <w:rFonts w:ascii="Arial" w:eastAsia="Calibri" w:hAnsi="Arial" w:cs="Arial"/>
                <w:sz w:val="18"/>
                <w:szCs w:val="18"/>
              </w:rPr>
              <w:t>,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47695" w14:textId="69038B2D" w:rsidR="001C1F4F" w:rsidRPr="006B0928" w:rsidRDefault="00F64869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trike/>
                <w:sz w:val="16"/>
                <w:szCs w:val="16"/>
              </w:rPr>
            </w:pPr>
            <w:r w:rsidRPr="006B0928">
              <w:rPr>
                <w:rFonts w:ascii="Arial" w:eastAsia="Calibri" w:hAnsi="Arial" w:cs="Arial"/>
                <w:sz w:val="16"/>
                <w:szCs w:val="16"/>
              </w:rPr>
              <w:t>Confirmed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2620E0" w14:textId="01863A97" w:rsidR="001C1F4F" w:rsidRDefault="00E97033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183485" w14:textId="4756C929" w:rsidR="001C1F4F" w:rsidRPr="00A15F2D" w:rsidRDefault="001C1F4F" w:rsidP="0088006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A15F2D">
              <w:rPr>
                <w:rFonts w:ascii="Arial" w:eastAsia="Calibri" w:hAnsi="Arial" w:cs="Arial"/>
                <w:sz w:val="18"/>
                <w:szCs w:val="18"/>
              </w:rPr>
              <w:t>C.</w:t>
            </w:r>
            <w:r w:rsidR="00020E5B"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  <w:r w:rsidRPr="00A15F2D">
              <w:rPr>
                <w:rFonts w:ascii="Arial" w:eastAsia="Calibri" w:hAnsi="Arial" w:cs="Arial"/>
                <w:sz w:val="18"/>
                <w:szCs w:val="18"/>
              </w:rPr>
              <w:t xml:space="preserve">Roy; </w:t>
            </w:r>
          </w:p>
        </w:tc>
      </w:tr>
      <w:tr w:rsidR="001C1F4F" w14:paraId="51A2FAC3" w14:textId="77777777" w:rsidTr="00A15F2D">
        <w:trPr>
          <w:cantSplit/>
          <w:trHeight w:val="71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85A45F" w14:textId="6D073C23" w:rsidR="001C1F4F" w:rsidRDefault="001C1F4F" w:rsidP="00CE64C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Feb 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756D5" w14:textId="2BD89EC4" w:rsidR="001C1F4F" w:rsidRPr="00020E5B" w:rsidRDefault="00F824AB" w:rsidP="00A15F2D">
            <w:pPr>
              <w:rPr>
                <w:rFonts w:ascii="Arial" w:eastAsia="Calibri" w:hAnsi="Arial" w:cs="Arial"/>
                <w:sz w:val="18"/>
                <w:szCs w:val="18"/>
              </w:rPr>
            </w:pPr>
            <w:proofErr w:type="spellStart"/>
            <w:r w:rsidRPr="00020E5B">
              <w:rPr>
                <w:rFonts w:ascii="Helvetica" w:hAnsi="Helvetica" w:cs="Helvetica"/>
                <w:sz w:val="16"/>
                <w:shd w:val="clear" w:color="auto" w:fill="FFFFFF"/>
              </w:rPr>
              <w:t>Okla</w:t>
            </w:r>
            <w:proofErr w:type="spellEnd"/>
            <w:r w:rsidRPr="00020E5B">
              <w:rPr>
                <w:rFonts w:ascii="Helvetica" w:hAnsi="Helvetica" w:cs="Helvetica"/>
                <w:sz w:val="16"/>
                <w:shd w:val="clear" w:color="auto" w:fill="FFFFFF"/>
              </w:rPr>
              <w:t xml:space="preserve"> Micro Rx, (Jacob Dewitt, CEO/Partner)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B1100" w14:textId="304F9976" w:rsidR="001C1F4F" w:rsidRDefault="00F824AB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Confirmed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8354C" w14:textId="77777777" w:rsidR="001C1F4F" w:rsidRDefault="001C1F4F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7167AC" w14:textId="565D4E7C" w:rsidR="001C1F4F" w:rsidRPr="00A15F2D" w:rsidRDefault="00FB6326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A15F2D">
              <w:rPr>
                <w:rFonts w:ascii="Arial" w:hAnsi="Arial" w:cs="Arial"/>
                <w:sz w:val="18"/>
                <w:szCs w:val="18"/>
              </w:rPr>
              <w:t>N.</w:t>
            </w:r>
            <w:r w:rsidR="00020E5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15F2D">
              <w:rPr>
                <w:rFonts w:ascii="Arial" w:hAnsi="Arial" w:cs="Arial"/>
                <w:sz w:val="18"/>
                <w:szCs w:val="18"/>
              </w:rPr>
              <w:t>Glucksberg</w:t>
            </w:r>
            <w:r>
              <w:rPr>
                <w:rFonts w:ascii="Arial" w:hAnsi="Arial" w:cs="Arial"/>
                <w:sz w:val="18"/>
                <w:szCs w:val="18"/>
              </w:rPr>
              <w:t xml:space="preserve">/ R.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Capstick</w:t>
            </w:r>
            <w:proofErr w:type="spellEnd"/>
          </w:p>
        </w:tc>
      </w:tr>
      <w:tr w:rsidR="00FB6326" w:rsidRPr="006621B6" w14:paraId="6327B137" w14:textId="77777777" w:rsidTr="006975D2">
        <w:trPr>
          <w:cantSplit/>
          <w:trHeight w:val="432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7AFD67" w14:textId="2A554A4F" w:rsidR="00FB6326" w:rsidRPr="006621B6" w:rsidRDefault="00FB6326" w:rsidP="00FB632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6621B6">
              <w:rPr>
                <w:rFonts w:ascii="Arial" w:eastAsia="Calibri" w:hAnsi="Arial" w:cs="Arial"/>
                <w:sz w:val="18"/>
                <w:szCs w:val="18"/>
              </w:rPr>
              <w:t xml:space="preserve">Mar </w:t>
            </w:r>
            <w:r>
              <w:rPr>
                <w:rFonts w:ascii="Arial" w:eastAsia="Calibri" w:hAnsi="Arial" w:cs="Arial"/>
                <w:sz w:val="18"/>
                <w:szCs w:val="18"/>
              </w:rPr>
              <w:t>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584E35" w14:textId="40DC4A0F" w:rsidR="00FB6326" w:rsidRPr="0017154A" w:rsidRDefault="00FB6326" w:rsidP="00FB632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17154A">
              <w:rPr>
                <w:rFonts w:ascii="Arial" w:eastAsia="Calibri" w:hAnsi="Arial" w:cs="Arial"/>
                <w:sz w:val="18"/>
                <w:szCs w:val="18"/>
              </w:rPr>
              <w:t xml:space="preserve">Energy Comm. </w:t>
            </w:r>
            <w:r w:rsidR="000B29C7" w:rsidRPr="0017154A">
              <w:rPr>
                <w:rFonts w:ascii="Arial" w:eastAsia="Calibri" w:hAnsi="Arial" w:cs="Arial"/>
                <w:sz w:val="18"/>
                <w:szCs w:val="18"/>
              </w:rPr>
              <w:t>Viewpoints</w:t>
            </w:r>
            <w:r w:rsidRPr="0017154A">
              <w:rPr>
                <w:rFonts w:ascii="Arial" w:eastAsia="Calibri" w:hAnsi="Arial" w:cs="Arial"/>
                <w:sz w:val="18"/>
                <w:szCs w:val="18"/>
              </w:rPr>
              <w:t xml:space="preserve"> (Michael Barrett</w:t>
            </w:r>
            <w:r w:rsidR="00F824AB"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  <w:r w:rsidRPr="0017154A">
              <w:rPr>
                <w:rFonts w:ascii="Arial" w:eastAsia="Calibri" w:hAnsi="Arial" w:cs="Arial"/>
                <w:sz w:val="18"/>
                <w:szCs w:val="18"/>
              </w:rPr>
              <w:t>(alt to 3/22 date).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BD0F69" w14:textId="0DCBEA51" w:rsidR="00FB6326" w:rsidRPr="0017154A" w:rsidRDefault="00020E5B" w:rsidP="00FB632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Confirmed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0505EA" w14:textId="77777777" w:rsidR="00FB6326" w:rsidRPr="0017154A" w:rsidRDefault="00FB6326" w:rsidP="00FB632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C0A285" w14:textId="2974A785" w:rsidR="00FB6326" w:rsidRPr="0017154A" w:rsidRDefault="00FB6326" w:rsidP="00FB632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A15F2D">
              <w:rPr>
                <w:rFonts w:ascii="Arial" w:hAnsi="Arial" w:cs="Arial"/>
                <w:sz w:val="18"/>
                <w:szCs w:val="18"/>
              </w:rPr>
              <w:t>N.</w:t>
            </w:r>
            <w:r w:rsidR="00020E5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15F2D">
              <w:rPr>
                <w:rFonts w:ascii="Arial" w:hAnsi="Arial" w:cs="Arial"/>
                <w:sz w:val="18"/>
                <w:szCs w:val="18"/>
              </w:rPr>
              <w:t>Glucksberg</w:t>
            </w:r>
            <w:r>
              <w:rPr>
                <w:rFonts w:ascii="Arial" w:hAnsi="Arial" w:cs="Arial"/>
                <w:sz w:val="18"/>
                <w:szCs w:val="18"/>
              </w:rPr>
              <w:t xml:space="preserve">/ R.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Capstick</w:t>
            </w:r>
            <w:proofErr w:type="spellEnd"/>
          </w:p>
        </w:tc>
      </w:tr>
      <w:tr w:rsidR="00FB6326" w14:paraId="6B8DBC61" w14:textId="77777777" w:rsidTr="006975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6874A" w14:textId="1EACBC83" w:rsidR="00FB6326" w:rsidRPr="0075601C" w:rsidRDefault="00FB6326" w:rsidP="00FB632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Apr 26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0E278" w14:textId="2893ABD5" w:rsidR="000B29C7" w:rsidRPr="000B29C7" w:rsidRDefault="00FB6326" w:rsidP="00FB632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color w:val="00B050"/>
                <w:sz w:val="16"/>
                <w:szCs w:val="16"/>
              </w:rPr>
            </w:pPr>
            <w:r w:rsidRPr="0017154A">
              <w:rPr>
                <w:rFonts w:ascii="Arial" w:eastAsia="Calibri" w:hAnsi="Arial" w:cs="Arial"/>
                <w:sz w:val="16"/>
                <w:szCs w:val="16"/>
              </w:rPr>
              <w:t>Deep Isolation project for nuclear waste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D0577" w14:textId="77777777" w:rsidR="00FB6326" w:rsidRPr="0017154A" w:rsidRDefault="00FB6326" w:rsidP="00FB632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 w:rsidRPr="0017154A">
              <w:rPr>
                <w:rFonts w:ascii="Arial" w:eastAsia="Calibri" w:hAnsi="Arial" w:cs="Arial"/>
                <w:sz w:val="16"/>
                <w:szCs w:val="16"/>
              </w:rPr>
              <w:t>Preliminary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760F9" w14:textId="77777777" w:rsidR="00FB6326" w:rsidRPr="0017154A" w:rsidRDefault="00FB6326" w:rsidP="00FB632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019E1" w14:textId="4ED720AD" w:rsidR="00FB6326" w:rsidRPr="0017154A" w:rsidRDefault="00FB6326" w:rsidP="00FB632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17154A">
              <w:rPr>
                <w:rFonts w:ascii="Arial" w:eastAsia="Calibri" w:hAnsi="Arial" w:cs="Arial"/>
                <w:sz w:val="18"/>
                <w:szCs w:val="18"/>
              </w:rPr>
              <w:t>R.</w:t>
            </w:r>
            <w:r w:rsidR="00020E5B"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  <w:proofErr w:type="spellStart"/>
            <w:r w:rsidRPr="0017154A">
              <w:rPr>
                <w:rFonts w:ascii="Arial" w:eastAsia="Calibri" w:hAnsi="Arial" w:cs="Arial"/>
                <w:sz w:val="18"/>
                <w:szCs w:val="18"/>
              </w:rPr>
              <w:t>Capstick</w:t>
            </w:r>
            <w:proofErr w:type="spellEnd"/>
          </w:p>
        </w:tc>
      </w:tr>
      <w:tr w:rsidR="00FB6326" w14:paraId="02C63C75" w14:textId="77777777" w:rsidTr="006975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1EDAD" w14:textId="3D542032" w:rsidR="00FB6326" w:rsidRDefault="00FB6326" w:rsidP="00FB632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y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7CAB6" w14:textId="390A2A94" w:rsidR="00FB6326" w:rsidRPr="00880069" w:rsidRDefault="00FB6326" w:rsidP="00FB632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 w:rsidRPr="00880069">
              <w:rPr>
                <w:rFonts w:ascii="Arial" w:eastAsia="Calibri" w:hAnsi="Arial" w:cs="Arial"/>
                <w:sz w:val="16"/>
                <w:szCs w:val="16"/>
              </w:rPr>
              <w:t>Results of Study on Radon Induced Lung cancer ((Joel Popkin (MD at St Vincent's Worcester) and</w:t>
            </w:r>
            <w:r>
              <w:rPr>
                <w:rFonts w:ascii="Arial" w:eastAsia="Calibri" w:hAnsi="Arial" w:cs="Arial"/>
                <w:sz w:val="16"/>
                <w:szCs w:val="16"/>
              </w:rPr>
              <w:t>/0r</w:t>
            </w:r>
            <w:r w:rsidRPr="00880069">
              <w:rPr>
                <w:rFonts w:ascii="Arial" w:eastAsia="Calibri" w:hAnsi="Arial" w:cs="Arial"/>
                <w:sz w:val="16"/>
                <w:szCs w:val="16"/>
              </w:rPr>
              <w:t xml:space="preserve"> Don Nelson (r</w:t>
            </w:r>
            <w:r>
              <w:rPr>
                <w:rFonts w:ascii="Arial" w:eastAsia="Calibri" w:hAnsi="Arial" w:cs="Arial"/>
                <w:sz w:val="16"/>
                <w:szCs w:val="16"/>
              </w:rPr>
              <w:t>etired physics professor at WPI</w:t>
            </w:r>
            <w:r w:rsidRPr="00880069">
              <w:rPr>
                <w:rFonts w:ascii="Arial" w:eastAsia="Calibri" w:hAnsi="Arial" w:cs="Arial"/>
                <w:sz w:val="16"/>
                <w:szCs w:val="16"/>
              </w:rPr>
              <w:t>)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858D3" w14:textId="7C1B015F" w:rsidR="00FB6326" w:rsidRPr="00880069" w:rsidRDefault="00FB6326" w:rsidP="00FB632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 w:rsidRPr="00880069">
              <w:rPr>
                <w:rFonts w:ascii="Arial" w:eastAsia="Calibri" w:hAnsi="Arial" w:cs="Arial"/>
                <w:sz w:val="16"/>
                <w:szCs w:val="16"/>
              </w:rPr>
              <w:t>Preliminary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44CAD" w14:textId="77777777" w:rsidR="00FB6326" w:rsidRPr="00880069" w:rsidRDefault="00FB6326" w:rsidP="00FB632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E6144" w14:textId="1D50FF80" w:rsidR="00FB6326" w:rsidRPr="00A15F2D" w:rsidRDefault="00FB6326" w:rsidP="00FB632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proofErr w:type="gramStart"/>
            <w:r w:rsidRPr="00A15F2D">
              <w:rPr>
                <w:rFonts w:ascii="Arial" w:eastAsia="Calibri" w:hAnsi="Arial" w:cs="Arial"/>
                <w:sz w:val="18"/>
                <w:szCs w:val="18"/>
              </w:rPr>
              <w:t>D</w:t>
            </w:r>
            <w:r w:rsidR="00020E5B"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  <w:r w:rsidRPr="00A15F2D">
              <w:rPr>
                <w:rFonts w:ascii="Arial" w:eastAsia="Calibri" w:hAnsi="Arial" w:cs="Arial"/>
                <w:sz w:val="18"/>
                <w:szCs w:val="18"/>
              </w:rPr>
              <w:t>.</w:t>
            </w:r>
            <w:proofErr w:type="spellStart"/>
            <w:r w:rsidRPr="00A15F2D">
              <w:rPr>
                <w:rFonts w:ascii="Arial" w:eastAsia="Calibri" w:hAnsi="Arial" w:cs="Arial"/>
                <w:sz w:val="18"/>
                <w:szCs w:val="18"/>
              </w:rPr>
              <w:t>Kapitz</w:t>
            </w:r>
            <w:proofErr w:type="spellEnd"/>
            <w:proofErr w:type="gramEnd"/>
          </w:p>
        </w:tc>
      </w:tr>
    </w:tbl>
    <w:p w14:paraId="3780C7F4" w14:textId="77777777" w:rsidR="001C1F4F" w:rsidRDefault="001C1F4F" w:rsidP="001C1F4F">
      <w:pPr>
        <w:ind w:left="450"/>
        <w:rPr>
          <w:rFonts w:eastAsia="Calibri" w:cs="Arial"/>
          <w:sz w:val="18"/>
          <w:szCs w:val="18"/>
          <w:u w:val="single"/>
        </w:rPr>
      </w:pPr>
      <w:r>
        <w:rPr>
          <w:rFonts w:eastAsia="Calibri" w:cs="Arial"/>
          <w:sz w:val="18"/>
          <w:szCs w:val="18"/>
          <w:u w:val="single"/>
        </w:rPr>
        <w:t>Proposed Speakers / Topics: (Those that EC Members voiced support for during the EC meeting are in BOLD)</w:t>
      </w:r>
    </w:p>
    <w:tbl>
      <w:tblPr>
        <w:tblStyle w:val="TableGrid21"/>
        <w:tblW w:w="10890" w:type="dxa"/>
        <w:tblInd w:w="-3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0"/>
        <w:gridCol w:w="5310"/>
      </w:tblGrid>
      <w:tr w:rsidR="001C1F4F" w14:paraId="7B7E4AA6" w14:textId="77777777" w:rsidTr="006975D2">
        <w:tc>
          <w:tcPr>
            <w:tcW w:w="5580" w:type="dxa"/>
            <w:hideMark/>
          </w:tcPr>
          <w:p w14:paraId="6283B913" w14:textId="77777777" w:rsidR="001C1F4F" w:rsidRPr="002A32FA" w:rsidRDefault="001C1F4F" w:rsidP="001C1F4F">
            <w:pPr>
              <w:pStyle w:val="ListParagraph"/>
              <w:numPr>
                <w:ilvl w:val="0"/>
                <w:numId w:val="35"/>
              </w:numPr>
              <w:ind w:left="342" w:hanging="270"/>
              <w:rPr>
                <w:rFonts w:cs="Arial"/>
                <w:sz w:val="18"/>
                <w:szCs w:val="20"/>
              </w:rPr>
            </w:pPr>
            <w:r w:rsidRPr="002A32FA">
              <w:rPr>
                <w:rFonts w:cs="Arial"/>
                <w:sz w:val="18"/>
                <w:szCs w:val="20"/>
              </w:rPr>
              <w:t xml:space="preserve">Energy Comm. </w:t>
            </w:r>
            <w:proofErr w:type="gramStart"/>
            <w:r w:rsidRPr="002A32FA">
              <w:rPr>
                <w:rFonts w:cs="Arial"/>
                <w:sz w:val="18"/>
                <w:szCs w:val="20"/>
              </w:rPr>
              <w:t>View Points</w:t>
            </w:r>
            <w:proofErr w:type="gramEnd"/>
            <w:r w:rsidRPr="002A32FA">
              <w:rPr>
                <w:rFonts w:cs="Arial"/>
                <w:sz w:val="18"/>
                <w:szCs w:val="20"/>
              </w:rPr>
              <w:t xml:space="preserve"> (MA Congressman) </w:t>
            </w:r>
          </w:p>
          <w:p w14:paraId="6732B433" w14:textId="77777777" w:rsidR="001C1F4F" w:rsidRPr="00F3537E" w:rsidRDefault="001C1F4F" w:rsidP="001C1F4F">
            <w:pPr>
              <w:numPr>
                <w:ilvl w:val="0"/>
                <w:numId w:val="35"/>
              </w:numPr>
              <w:autoSpaceDE w:val="0"/>
              <w:autoSpaceDN w:val="0"/>
              <w:ind w:left="342" w:hanging="270"/>
              <w:rPr>
                <w:rFonts w:cs="Arial"/>
                <w:sz w:val="18"/>
                <w:szCs w:val="20"/>
              </w:rPr>
            </w:pPr>
            <w:r w:rsidRPr="00F3537E">
              <w:rPr>
                <w:rFonts w:cs="Arial"/>
                <w:sz w:val="18"/>
                <w:szCs w:val="20"/>
              </w:rPr>
              <w:t xml:space="preserve">Dr. </w:t>
            </w:r>
            <w:proofErr w:type="spellStart"/>
            <w:r w:rsidRPr="00F3537E">
              <w:rPr>
                <w:rFonts w:cs="Arial"/>
                <w:sz w:val="18"/>
                <w:szCs w:val="20"/>
              </w:rPr>
              <w:t>Farshid</w:t>
            </w:r>
            <w:proofErr w:type="spellEnd"/>
            <w:r w:rsidRPr="00F3537E">
              <w:rPr>
                <w:rFonts w:cs="Arial"/>
                <w:sz w:val="18"/>
                <w:szCs w:val="20"/>
              </w:rPr>
              <w:t xml:space="preserve"> Shahrokhi, </w:t>
            </w:r>
            <w:proofErr w:type="spellStart"/>
            <w:r w:rsidRPr="00F3537E">
              <w:rPr>
                <w:rFonts w:cs="Arial"/>
                <w:sz w:val="18"/>
                <w:szCs w:val="20"/>
              </w:rPr>
              <w:t>Framatome</w:t>
            </w:r>
            <w:proofErr w:type="spellEnd"/>
            <w:r w:rsidRPr="00F3537E">
              <w:rPr>
                <w:rFonts w:cs="Arial"/>
                <w:sz w:val="18"/>
                <w:szCs w:val="20"/>
              </w:rPr>
              <w:t xml:space="preserve"> Inc., Chair of the </w:t>
            </w:r>
            <w:proofErr w:type="gramStart"/>
            <w:r w:rsidRPr="00F3537E">
              <w:rPr>
                <w:rFonts w:cs="Arial"/>
                <w:sz w:val="18"/>
                <w:szCs w:val="20"/>
              </w:rPr>
              <w:t>NEI  HTGR</w:t>
            </w:r>
            <w:proofErr w:type="gramEnd"/>
            <w:r w:rsidRPr="00F3537E">
              <w:rPr>
                <w:rFonts w:cs="Arial"/>
                <w:sz w:val="18"/>
                <w:szCs w:val="20"/>
              </w:rPr>
              <w:t xml:space="preserve"> Technology Working Group</w:t>
            </w:r>
          </w:p>
          <w:p w14:paraId="1F37E8D0" w14:textId="77777777" w:rsidR="001C1F4F" w:rsidRPr="00F3537E" w:rsidRDefault="001C1F4F" w:rsidP="001C1F4F">
            <w:pPr>
              <w:numPr>
                <w:ilvl w:val="0"/>
                <w:numId w:val="35"/>
              </w:numPr>
              <w:rPr>
                <w:rFonts w:cs="Arial"/>
                <w:sz w:val="18"/>
                <w:szCs w:val="20"/>
              </w:rPr>
            </w:pPr>
            <w:r w:rsidRPr="00F3537E">
              <w:rPr>
                <w:rFonts w:cs="Arial"/>
                <w:sz w:val="18"/>
                <w:szCs w:val="20"/>
              </w:rPr>
              <w:t>Dr.</w:t>
            </w:r>
            <w:r>
              <w:t xml:space="preserve"> </w:t>
            </w:r>
            <w:r w:rsidRPr="0057370B">
              <w:rPr>
                <w:rFonts w:cs="Arial"/>
                <w:sz w:val="18"/>
                <w:szCs w:val="20"/>
              </w:rPr>
              <w:t>Christine King</w:t>
            </w:r>
            <w:r w:rsidRPr="00F3537E">
              <w:rPr>
                <w:rFonts w:cs="Arial"/>
                <w:sz w:val="18"/>
                <w:szCs w:val="20"/>
              </w:rPr>
              <w:t>, Idaho National Laboratory, Director of the Gateway for Accelerated Tech. Dev.</w:t>
            </w:r>
          </w:p>
          <w:p w14:paraId="3EEB36B3" w14:textId="77777777" w:rsidR="001C1F4F" w:rsidRPr="00F3537E" w:rsidRDefault="001C1F4F" w:rsidP="001C1F4F">
            <w:pPr>
              <w:numPr>
                <w:ilvl w:val="0"/>
                <w:numId w:val="35"/>
              </w:numPr>
              <w:ind w:left="342" w:hanging="270"/>
              <w:rPr>
                <w:rFonts w:cs="Arial"/>
                <w:sz w:val="18"/>
                <w:szCs w:val="20"/>
              </w:rPr>
            </w:pPr>
            <w:r w:rsidRPr="00F3537E">
              <w:rPr>
                <w:rFonts w:cs="Arial"/>
                <w:sz w:val="18"/>
                <w:szCs w:val="20"/>
              </w:rPr>
              <w:t>Richard Lester, MIT on Circumventing Nuclear Roadblocks</w:t>
            </w:r>
          </w:p>
          <w:p w14:paraId="609E4146" w14:textId="77777777" w:rsidR="001C1F4F" w:rsidRPr="00F3537E" w:rsidRDefault="001C1F4F" w:rsidP="001C1F4F">
            <w:pPr>
              <w:numPr>
                <w:ilvl w:val="0"/>
                <w:numId w:val="35"/>
              </w:numPr>
              <w:ind w:left="342" w:hanging="270"/>
              <w:rPr>
                <w:rFonts w:cs="Arial"/>
                <w:sz w:val="18"/>
                <w:szCs w:val="20"/>
              </w:rPr>
            </w:pPr>
            <w:r w:rsidRPr="00F3537E">
              <w:rPr>
                <w:rFonts w:cs="Arial"/>
                <w:sz w:val="18"/>
                <w:szCs w:val="20"/>
              </w:rPr>
              <w:t xml:space="preserve">High Level Waste Storage (DOE, MIT or </w:t>
            </w:r>
            <w:proofErr w:type="spellStart"/>
            <w:r w:rsidRPr="00F3537E">
              <w:rPr>
                <w:rFonts w:cs="Arial"/>
                <w:sz w:val="18"/>
                <w:szCs w:val="20"/>
              </w:rPr>
              <w:t>Holtec</w:t>
            </w:r>
            <w:proofErr w:type="spellEnd"/>
            <w:r w:rsidRPr="00F3537E">
              <w:rPr>
                <w:rFonts w:cs="Arial"/>
                <w:sz w:val="18"/>
                <w:szCs w:val="20"/>
              </w:rPr>
              <w:t>)</w:t>
            </w:r>
          </w:p>
          <w:p w14:paraId="323B08E0" w14:textId="77777777" w:rsidR="001C1F4F" w:rsidRPr="00F3537E" w:rsidRDefault="001C1F4F" w:rsidP="001C1F4F">
            <w:pPr>
              <w:numPr>
                <w:ilvl w:val="0"/>
                <w:numId w:val="35"/>
              </w:numPr>
              <w:rPr>
                <w:rFonts w:cs="Arial"/>
                <w:sz w:val="18"/>
                <w:szCs w:val="20"/>
              </w:rPr>
            </w:pPr>
            <w:r w:rsidRPr="00F3537E">
              <w:rPr>
                <w:rFonts w:cs="Arial"/>
                <w:sz w:val="18"/>
                <w:szCs w:val="20"/>
              </w:rPr>
              <w:t xml:space="preserve">NASA Nuclear Drone MacKenzie@jhuapl.edu - DC </w:t>
            </w:r>
          </w:p>
          <w:p w14:paraId="1DD0492D" w14:textId="77777777" w:rsidR="001C1F4F" w:rsidRDefault="001C1F4F" w:rsidP="001C1F4F">
            <w:pPr>
              <w:numPr>
                <w:ilvl w:val="0"/>
                <w:numId w:val="35"/>
              </w:numPr>
              <w:ind w:left="342" w:hanging="270"/>
              <w:rPr>
                <w:rFonts w:cs="Arial"/>
                <w:sz w:val="18"/>
                <w:szCs w:val="20"/>
              </w:rPr>
            </w:pPr>
            <w:r w:rsidRPr="00F3537E">
              <w:rPr>
                <w:rFonts w:cs="Arial"/>
                <w:sz w:val="18"/>
                <w:szCs w:val="20"/>
              </w:rPr>
              <w:t>Energy Storage Research, Peak Power Somerville, Lucy Fan BD</w:t>
            </w:r>
          </w:p>
          <w:p w14:paraId="5A9407FB" w14:textId="77777777" w:rsidR="001C1F4F" w:rsidRPr="00F3537E" w:rsidRDefault="001C1F4F" w:rsidP="001C1F4F">
            <w:pPr>
              <w:numPr>
                <w:ilvl w:val="0"/>
                <w:numId w:val="35"/>
              </w:numPr>
              <w:rPr>
                <w:rFonts w:cs="Arial"/>
                <w:sz w:val="18"/>
                <w:szCs w:val="20"/>
              </w:rPr>
            </w:pPr>
            <w:r w:rsidRPr="00F3537E">
              <w:rPr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A79DBC0" wp14:editId="4FF016C3">
                      <wp:simplePos x="0" y="0"/>
                      <wp:positionH relativeFrom="column">
                        <wp:posOffset>3216275</wp:posOffset>
                      </wp:positionH>
                      <wp:positionV relativeFrom="paragraph">
                        <wp:posOffset>4638040</wp:posOffset>
                      </wp:positionV>
                      <wp:extent cx="1338580" cy="782955"/>
                      <wp:effectExtent l="0" t="0" r="13970" b="17145"/>
                      <wp:wrapNone/>
                      <wp:docPr id="4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8580" cy="7829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CC9BEF" w14:textId="77777777" w:rsidR="00624ED5" w:rsidRDefault="00624ED5" w:rsidP="001C1F4F">
                                  <w:pPr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>Rhododendron</w:t>
                                  </w:r>
                                </w:p>
                                <w:p w14:paraId="5486F16C" w14:textId="77777777" w:rsidR="00624ED5" w:rsidRDefault="00624ED5" w:rsidP="001C1F4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TOP- Max height 4 ft</w:t>
                                  </w:r>
                                </w:p>
                                <w:p w14:paraId="57E88EA8" w14:textId="77777777" w:rsidR="00624ED5" w:rsidRDefault="00624ED5" w:rsidP="001C1F4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WIDTH Trim back 4 inche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A79DBC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left:0;text-align:left;margin-left:253.25pt;margin-top:365.2pt;width:105.4pt;height:61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">
                      <v:textbox>
                        <w:txbxContent>
                          <w:p w14:paraId="50CC9BEF" w14:textId="77777777" w:rsidR="00624ED5" w:rsidRDefault="00624ED5" w:rsidP="001C1F4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Rhododendron</w:t>
                            </w:r>
                          </w:p>
                          <w:p w14:paraId="5486F16C" w14:textId="77777777" w:rsidR="00624ED5" w:rsidRDefault="00624ED5" w:rsidP="001C1F4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OP- Max height 4 ft</w:t>
                            </w:r>
                          </w:p>
                          <w:p w14:paraId="57E88EA8" w14:textId="77777777" w:rsidR="00624ED5" w:rsidRDefault="00624ED5" w:rsidP="001C1F4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WIDTH Trim back 4 inch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F3537E">
              <w:rPr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8A611A7" wp14:editId="26001334">
                      <wp:simplePos x="0" y="0"/>
                      <wp:positionH relativeFrom="column">
                        <wp:posOffset>3216275</wp:posOffset>
                      </wp:positionH>
                      <wp:positionV relativeFrom="paragraph">
                        <wp:posOffset>4638040</wp:posOffset>
                      </wp:positionV>
                      <wp:extent cx="1338580" cy="782955"/>
                      <wp:effectExtent l="0" t="0" r="13970" b="17145"/>
                      <wp:wrapNone/>
                      <wp:docPr id="3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8580" cy="7829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B59561" w14:textId="77777777" w:rsidR="00624ED5" w:rsidRDefault="00624ED5" w:rsidP="001C1F4F">
                                  <w:pPr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>Rhododendron</w:t>
                                  </w:r>
                                </w:p>
                                <w:p w14:paraId="4430759E" w14:textId="77777777" w:rsidR="00624ED5" w:rsidRDefault="00624ED5" w:rsidP="001C1F4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TOP- Max height 4 ft</w:t>
                                  </w:r>
                                </w:p>
                                <w:p w14:paraId="121CFDE7" w14:textId="77777777" w:rsidR="00624ED5" w:rsidRDefault="00624ED5" w:rsidP="001C1F4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WIDTH Trim back 4 inche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A611A7" id="Text Box 3" o:spid="_x0000_s1027" type="#_x0000_t202" style="position:absolute;left:0;text-align:left;margin-left:253.25pt;margin-top:365.2pt;width:105.4pt;height:61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">
                      <v:textbox>
                        <w:txbxContent>
                          <w:p w14:paraId="0FB59561" w14:textId="77777777" w:rsidR="00624ED5" w:rsidRDefault="00624ED5" w:rsidP="001C1F4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Rhododendron</w:t>
                            </w:r>
                          </w:p>
                          <w:p w14:paraId="4430759E" w14:textId="77777777" w:rsidR="00624ED5" w:rsidRDefault="00624ED5" w:rsidP="001C1F4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OP- Max height 4 ft</w:t>
                            </w:r>
                          </w:p>
                          <w:p w14:paraId="121CFDE7" w14:textId="77777777" w:rsidR="00624ED5" w:rsidRDefault="00624ED5" w:rsidP="001C1F4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WIDTH Trim back 4 inch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F3537E">
              <w:rPr>
                <w:rFonts w:cs="Arial"/>
                <w:sz w:val="18"/>
                <w:szCs w:val="20"/>
              </w:rPr>
              <w:t>Tour of MIT or UML Rx</w:t>
            </w:r>
          </w:p>
          <w:p w14:paraId="1CA4D882" w14:textId="77777777" w:rsidR="001C1F4F" w:rsidRDefault="001C1F4F" w:rsidP="001C1F4F">
            <w:pPr>
              <w:numPr>
                <w:ilvl w:val="0"/>
                <w:numId w:val="35"/>
              </w:numPr>
              <w:ind w:left="342" w:hanging="270"/>
              <w:rPr>
                <w:rFonts w:cs="Arial"/>
                <w:sz w:val="18"/>
                <w:szCs w:val="20"/>
              </w:rPr>
            </w:pPr>
            <w:r w:rsidRPr="00F3537E">
              <w:rPr>
                <w:rFonts w:cs="Arial"/>
                <w:sz w:val="18"/>
                <w:szCs w:val="20"/>
              </w:rPr>
              <w:t xml:space="preserve">Advanced Rad Detection Approach using Carbon Nanotubes, </w:t>
            </w:r>
            <w:proofErr w:type="spellStart"/>
            <w:r w:rsidRPr="00F3537E">
              <w:rPr>
                <w:rFonts w:cs="Arial"/>
                <w:sz w:val="18"/>
                <w:szCs w:val="20"/>
              </w:rPr>
              <w:t>Nikin</w:t>
            </w:r>
            <w:proofErr w:type="spellEnd"/>
            <w:r w:rsidRPr="00F3537E">
              <w:rPr>
                <w:rFonts w:cs="Arial"/>
                <w:sz w:val="18"/>
                <w:szCs w:val="20"/>
              </w:rPr>
              <w:t xml:space="preserve"> </w:t>
            </w:r>
            <w:proofErr w:type="spellStart"/>
            <w:r w:rsidRPr="00F3537E">
              <w:rPr>
                <w:rFonts w:cs="Arial"/>
                <w:sz w:val="18"/>
                <w:szCs w:val="20"/>
              </w:rPr>
              <w:t>Tharan</w:t>
            </w:r>
            <w:proofErr w:type="spellEnd"/>
          </w:p>
          <w:p w14:paraId="7B12A44D" w14:textId="77777777" w:rsidR="001C1F4F" w:rsidRPr="00FD6EDF" w:rsidRDefault="00B11DBE" w:rsidP="001C1F4F">
            <w:pPr>
              <w:numPr>
                <w:ilvl w:val="0"/>
                <w:numId w:val="35"/>
              </w:numPr>
              <w:rPr>
                <w:rFonts w:cs="Arial"/>
                <w:sz w:val="18"/>
                <w:szCs w:val="20"/>
              </w:rPr>
            </w:pPr>
            <w:hyperlink r:id="rId8" w:anchor=":~:text=Located%20in%20San%20Diego%20and,experiment%20in%20the%20United%20States" w:history="1">
              <w:r w:rsidR="001C1F4F" w:rsidRPr="0047445D">
                <w:rPr>
                  <w:rStyle w:val="Hyperlink"/>
                  <w:rFonts w:cs="Arial"/>
                  <w:sz w:val="18"/>
                  <w:szCs w:val="20"/>
                </w:rPr>
                <w:t>DIII-D GA-DOE Fusion Research</w:t>
              </w:r>
            </w:hyperlink>
            <w:r w:rsidR="001C1F4F">
              <w:rPr>
                <w:rFonts w:cs="Arial"/>
                <w:sz w:val="18"/>
                <w:szCs w:val="20"/>
              </w:rPr>
              <w:t xml:space="preserve"> Program (</w:t>
            </w:r>
            <w:hyperlink r:id="rId9" w:history="1">
              <w:r w:rsidR="001C1F4F" w:rsidRPr="0047445D">
                <w:rPr>
                  <w:rFonts w:ascii="Helvetica" w:eastAsiaTheme="minorHAnsi" w:hAnsi="Helvetica" w:cs="Helvetica"/>
                  <w:color w:val="23527C"/>
                  <w:sz w:val="16"/>
                  <w:u w:val="single"/>
                  <w:shd w:val="clear" w:color="auto" w:fill="FFFFFF"/>
                </w:rPr>
                <w:t xml:space="preserve">Jose </w:t>
              </w:r>
              <w:proofErr w:type="spellStart"/>
              <w:r w:rsidR="001C1F4F" w:rsidRPr="0047445D">
                <w:rPr>
                  <w:rFonts w:ascii="Helvetica" w:eastAsiaTheme="minorHAnsi" w:hAnsi="Helvetica" w:cs="Helvetica"/>
                  <w:color w:val="23527C"/>
                  <w:sz w:val="16"/>
                  <w:u w:val="single"/>
                  <w:shd w:val="clear" w:color="auto" w:fill="FFFFFF"/>
                </w:rPr>
                <w:t>Boedo</w:t>
              </w:r>
              <w:proofErr w:type="spellEnd"/>
            </w:hyperlink>
            <w:r w:rsidR="001C1F4F" w:rsidRPr="0047445D">
              <w:rPr>
                <w:rFonts w:ascii="Helvetica" w:eastAsiaTheme="minorHAnsi" w:hAnsi="Helvetica" w:cs="Helvetica"/>
                <w:color w:val="333333"/>
                <w:sz w:val="16"/>
                <w:shd w:val="clear" w:color="auto" w:fill="FFFFFF"/>
              </w:rPr>
              <w:t>, </w:t>
            </w:r>
            <w:hyperlink r:id="rId10" w:tooltip="hollmann profile" w:history="1">
              <w:r w:rsidR="001C1F4F" w:rsidRPr="0047445D">
                <w:rPr>
                  <w:rFonts w:ascii="Helvetica" w:eastAsiaTheme="minorHAnsi" w:hAnsi="Helvetica" w:cs="Helvetica"/>
                  <w:color w:val="016691"/>
                  <w:sz w:val="16"/>
                  <w:u w:val="single"/>
                  <w:shd w:val="clear" w:color="auto" w:fill="FFFFFF"/>
                </w:rPr>
                <w:t>Eric Hollman</w:t>
              </w:r>
            </w:hyperlink>
            <w:r w:rsidR="001C1F4F" w:rsidRPr="0047445D">
              <w:rPr>
                <w:rFonts w:ascii="Helvetica" w:eastAsiaTheme="minorHAnsi" w:hAnsi="Helvetica" w:cs="Helvetica"/>
                <w:color w:val="333333"/>
                <w:sz w:val="16"/>
                <w:shd w:val="clear" w:color="auto" w:fill="FFFFFF"/>
              </w:rPr>
              <w:t>, </w:t>
            </w:r>
            <w:hyperlink r:id="rId11" w:tooltip="moyer profile" w:history="1">
              <w:r w:rsidR="001C1F4F" w:rsidRPr="0047445D">
                <w:rPr>
                  <w:rFonts w:ascii="Helvetica" w:eastAsiaTheme="minorHAnsi" w:hAnsi="Helvetica" w:cs="Helvetica"/>
                  <w:color w:val="016691"/>
                  <w:sz w:val="16"/>
                  <w:u w:val="single"/>
                  <w:shd w:val="clear" w:color="auto" w:fill="FFFFFF"/>
                </w:rPr>
                <w:t>Rick Moyer</w:t>
              </w:r>
            </w:hyperlink>
            <w:r w:rsidR="001C1F4F" w:rsidRPr="0047445D">
              <w:rPr>
                <w:rFonts w:ascii="Helvetica" w:eastAsiaTheme="minorHAnsi" w:hAnsi="Helvetica" w:cs="Helvetica"/>
                <w:color w:val="333333"/>
                <w:sz w:val="16"/>
                <w:shd w:val="clear" w:color="auto" w:fill="FFFFFF"/>
              </w:rPr>
              <w:t>, </w:t>
            </w:r>
            <w:hyperlink r:id="rId12" w:tooltip="tynan profile" w:history="1">
              <w:r w:rsidR="001C1F4F" w:rsidRPr="0047445D">
                <w:rPr>
                  <w:rFonts w:ascii="Helvetica" w:eastAsiaTheme="minorHAnsi" w:hAnsi="Helvetica" w:cs="Helvetica"/>
                  <w:color w:val="016691"/>
                  <w:sz w:val="16"/>
                  <w:u w:val="single"/>
                  <w:shd w:val="clear" w:color="auto" w:fill="FFFFFF"/>
                </w:rPr>
                <w:t>George Tynan</w:t>
              </w:r>
            </w:hyperlink>
            <w:r w:rsidR="001C1F4F" w:rsidRPr="0047445D">
              <w:rPr>
                <w:rFonts w:ascii="Helvetica" w:eastAsiaTheme="minorHAnsi" w:hAnsi="Helvetica" w:cs="Helvetica"/>
                <w:color w:val="333333"/>
                <w:sz w:val="16"/>
                <w:shd w:val="clear" w:color="auto" w:fill="FFFFFF"/>
              </w:rPr>
              <w:t> )</w:t>
            </w:r>
          </w:p>
          <w:p w14:paraId="15361D34" w14:textId="77777777" w:rsidR="001C1F4F" w:rsidRDefault="001C1F4F" w:rsidP="001C1F4F">
            <w:pPr>
              <w:numPr>
                <w:ilvl w:val="0"/>
                <w:numId w:val="35"/>
              </w:numPr>
              <w:ind w:left="342" w:hanging="270"/>
              <w:rPr>
                <w:rFonts w:cs="Arial"/>
                <w:sz w:val="18"/>
                <w:szCs w:val="20"/>
              </w:rPr>
            </w:pPr>
            <w:proofErr w:type="spellStart"/>
            <w:r>
              <w:rPr>
                <w:rFonts w:ascii="Helvetica" w:eastAsiaTheme="minorHAnsi" w:hAnsi="Helvetica" w:cs="Helvetica"/>
                <w:color w:val="333333"/>
                <w:sz w:val="16"/>
                <w:shd w:val="clear" w:color="auto" w:fill="FFFFFF"/>
              </w:rPr>
              <w:t>Okla</w:t>
            </w:r>
            <w:proofErr w:type="spellEnd"/>
            <w:r>
              <w:rPr>
                <w:rFonts w:ascii="Helvetica" w:eastAsiaTheme="minorHAnsi" w:hAnsi="Helvetica" w:cs="Helvetica"/>
                <w:color w:val="333333"/>
                <w:sz w:val="16"/>
                <w:shd w:val="clear" w:color="auto" w:fill="FFFFFF"/>
              </w:rPr>
              <w:t xml:space="preserve"> Micro Rx, (Jacob Dewitt, </w:t>
            </w:r>
            <w:proofErr w:type="spellStart"/>
            <w:r>
              <w:rPr>
                <w:rFonts w:ascii="Helvetica" w:eastAsiaTheme="minorHAnsi" w:hAnsi="Helvetica" w:cs="Helvetica"/>
                <w:color w:val="333333"/>
                <w:sz w:val="16"/>
                <w:shd w:val="clear" w:color="auto" w:fill="FFFFFF"/>
              </w:rPr>
              <w:t>Patner</w:t>
            </w:r>
            <w:proofErr w:type="spellEnd"/>
            <w:r>
              <w:rPr>
                <w:rFonts w:ascii="Helvetica" w:eastAsiaTheme="minorHAnsi" w:hAnsi="Helvetica" w:cs="Helvetica"/>
                <w:color w:val="333333"/>
                <w:sz w:val="16"/>
                <w:shd w:val="clear" w:color="auto" w:fill="FFFFFF"/>
              </w:rPr>
              <w:t>)</w:t>
            </w:r>
            <w:r w:rsidRPr="00F3537E">
              <w:rPr>
                <w:rFonts w:cs="Arial"/>
                <w:sz w:val="18"/>
                <w:szCs w:val="20"/>
              </w:rPr>
              <w:t xml:space="preserve"> </w:t>
            </w:r>
          </w:p>
          <w:p w14:paraId="580B17D9" w14:textId="77777777" w:rsidR="001C1F4F" w:rsidRPr="00F3537E" w:rsidRDefault="001C1F4F" w:rsidP="001C1F4F">
            <w:pPr>
              <w:numPr>
                <w:ilvl w:val="0"/>
                <w:numId w:val="35"/>
              </w:numPr>
              <w:ind w:left="342" w:hanging="270"/>
              <w:rPr>
                <w:rFonts w:cs="Arial"/>
                <w:sz w:val="18"/>
                <w:szCs w:val="20"/>
              </w:rPr>
            </w:pPr>
            <w:r w:rsidRPr="00F3537E">
              <w:rPr>
                <w:rFonts w:cs="Arial"/>
                <w:sz w:val="18"/>
                <w:szCs w:val="20"/>
              </w:rPr>
              <w:t>How should the nuclear industry get its environment friendly message out (Northeastern Professor Matthew Nisbet) (</w:t>
            </w:r>
            <w:proofErr w:type="spellStart"/>
            <w:proofErr w:type="gramStart"/>
            <w:r w:rsidRPr="00F3537E">
              <w:rPr>
                <w:rFonts w:cs="Arial"/>
                <w:sz w:val="18"/>
                <w:szCs w:val="20"/>
              </w:rPr>
              <w:t>R.Kalantari</w:t>
            </w:r>
            <w:proofErr w:type="spellEnd"/>
            <w:proofErr w:type="gramEnd"/>
            <w:r w:rsidRPr="00F3537E">
              <w:rPr>
                <w:rFonts w:cs="Arial"/>
                <w:sz w:val="18"/>
                <w:szCs w:val="20"/>
              </w:rPr>
              <w:t>)</w:t>
            </w:r>
          </w:p>
        </w:tc>
        <w:tc>
          <w:tcPr>
            <w:tcW w:w="5310" w:type="dxa"/>
            <w:hideMark/>
          </w:tcPr>
          <w:p w14:paraId="3C9ED65E" w14:textId="77777777" w:rsidR="001C1F4F" w:rsidRPr="00F3537E" w:rsidRDefault="001C1F4F" w:rsidP="001C1F4F">
            <w:pPr>
              <w:numPr>
                <w:ilvl w:val="0"/>
                <w:numId w:val="35"/>
              </w:numPr>
              <w:ind w:left="346" w:hanging="270"/>
              <w:rPr>
                <w:rFonts w:cs="Arial"/>
                <w:sz w:val="18"/>
                <w:szCs w:val="20"/>
              </w:rPr>
            </w:pPr>
            <w:r w:rsidRPr="00F3537E">
              <w:rPr>
                <w:rFonts w:cs="Arial"/>
                <w:sz w:val="18"/>
                <w:szCs w:val="20"/>
              </w:rPr>
              <w:t>Results of Study on Radon Induced Lung cancer (Joel Popkin (MD at St Vincent's Worcester) and Don Nelson (retired physics professor at WPI) (</w:t>
            </w:r>
            <w:proofErr w:type="spellStart"/>
            <w:proofErr w:type="gramStart"/>
            <w:r w:rsidRPr="00F3537E">
              <w:rPr>
                <w:rFonts w:cs="Arial"/>
                <w:sz w:val="18"/>
                <w:szCs w:val="20"/>
              </w:rPr>
              <w:t>D.Kapitz</w:t>
            </w:r>
            <w:proofErr w:type="spellEnd"/>
            <w:proofErr w:type="gramEnd"/>
            <w:r w:rsidRPr="00F3537E">
              <w:rPr>
                <w:rFonts w:cs="Arial"/>
                <w:sz w:val="18"/>
                <w:szCs w:val="20"/>
              </w:rPr>
              <w:t>)</w:t>
            </w:r>
          </w:p>
          <w:p w14:paraId="3492BBA0" w14:textId="77777777" w:rsidR="001C1F4F" w:rsidRPr="00F3537E" w:rsidRDefault="001C1F4F" w:rsidP="001C1F4F">
            <w:pPr>
              <w:numPr>
                <w:ilvl w:val="0"/>
                <w:numId w:val="35"/>
              </w:numPr>
              <w:ind w:left="346" w:hanging="274"/>
              <w:rPr>
                <w:rFonts w:cs="Arial"/>
                <w:sz w:val="18"/>
                <w:szCs w:val="20"/>
              </w:rPr>
            </w:pPr>
            <w:r w:rsidRPr="00F3537E">
              <w:rPr>
                <w:rFonts w:cs="Arial"/>
                <w:sz w:val="18"/>
                <w:szCs w:val="20"/>
              </w:rPr>
              <w:t>Deep Isolation project for nuclear waste (</w:t>
            </w:r>
            <w:proofErr w:type="spellStart"/>
            <w:proofErr w:type="gramStart"/>
            <w:r w:rsidRPr="00F3537E">
              <w:rPr>
                <w:rFonts w:cs="Arial"/>
                <w:sz w:val="18"/>
                <w:szCs w:val="20"/>
              </w:rPr>
              <w:t>R.Capstick</w:t>
            </w:r>
            <w:proofErr w:type="spellEnd"/>
            <w:proofErr w:type="gramEnd"/>
            <w:r w:rsidRPr="00F3537E">
              <w:rPr>
                <w:rFonts w:cs="Arial"/>
                <w:sz w:val="18"/>
                <w:szCs w:val="20"/>
              </w:rPr>
              <w:t>)</w:t>
            </w:r>
          </w:p>
          <w:p w14:paraId="7C34BD0B" w14:textId="77777777" w:rsidR="001C1F4F" w:rsidRDefault="001C1F4F" w:rsidP="001C1F4F">
            <w:pPr>
              <w:numPr>
                <w:ilvl w:val="0"/>
                <w:numId w:val="35"/>
              </w:numPr>
              <w:rPr>
                <w:rFonts w:cs="Arial"/>
                <w:sz w:val="18"/>
                <w:szCs w:val="20"/>
              </w:rPr>
            </w:pPr>
            <w:r w:rsidRPr="00F3537E">
              <w:rPr>
                <w:rFonts w:cs="Arial"/>
                <w:sz w:val="18"/>
                <w:szCs w:val="20"/>
              </w:rPr>
              <w:t xml:space="preserve">Accident Tolerant </w:t>
            </w:r>
            <w:proofErr w:type="spellStart"/>
            <w:r w:rsidRPr="00F3537E">
              <w:rPr>
                <w:rFonts w:cs="Arial"/>
                <w:sz w:val="18"/>
                <w:szCs w:val="20"/>
              </w:rPr>
              <w:t>Nuc</w:t>
            </w:r>
            <w:proofErr w:type="spellEnd"/>
            <w:r w:rsidRPr="00F3537E">
              <w:rPr>
                <w:rFonts w:cs="Arial"/>
                <w:sz w:val="18"/>
                <w:szCs w:val="20"/>
              </w:rPr>
              <w:t xml:space="preserve"> Fuel, Kurt </w:t>
            </w:r>
            <w:proofErr w:type="spellStart"/>
            <w:r w:rsidRPr="00F3537E">
              <w:rPr>
                <w:rFonts w:cs="Arial"/>
                <w:sz w:val="18"/>
                <w:szCs w:val="20"/>
              </w:rPr>
              <w:t>Terrani</w:t>
            </w:r>
            <w:proofErr w:type="spellEnd"/>
            <w:r w:rsidRPr="00F3537E">
              <w:rPr>
                <w:rFonts w:cs="Arial"/>
                <w:sz w:val="18"/>
                <w:szCs w:val="20"/>
              </w:rPr>
              <w:t>, Oak Ridge</w:t>
            </w:r>
          </w:p>
          <w:p w14:paraId="0E45399F" w14:textId="77777777" w:rsidR="001C1F4F" w:rsidRDefault="001C1F4F" w:rsidP="001C1F4F">
            <w:pPr>
              <w:numPr>
                <w:ilvl w:val="0"/>
                <w:numId w:val="35"/>
              </w:numPr>
              <w:rPr>
                <w:rFonts w:cs="Arial"/>
                <w:sz w:val="18"/>
                <w:szCs w:val="20"/>
              </w:rPr>
            </w:pPr>
            <w:r w:rsidRPr="00A14DF4">
              <w:rPr>
                <w:rFonts w:cs="Arial"/>
                <w:sz w:val="18"/>
                <w:szCs w:val="20"/>
              </w:rPr>
              <w:t>), Catherine Finneran (Eversource)</w:t>
            </w:r>
            <w:r>
              <w:t xml:space="preserve"> </w:t>
            </w:r>
            <w:r w:rsidRPr="009D73FC">
              <w:rPr>
                <w:rFonts w:cs="Arial"/>
                <w:sz w:val="18"/>
                <w:szCs w:val="20"/>
              </w:rPr>
              <w:t>781.441.8859</w:t>
            </w:r>
            <w:r w:rsidRPr="00A14DF4">
              <w:rPr>
                <w:rFonts w:cs="Arial"/>
                <w:sz w:val="18"/>
                <w:szCs w:val="20"/>
              </w:rPr>
              <w:t xml:space="preserve">, and Michele Leone (National Grid) </w:t>
            </w:r>
          </w:p>
          <w:p w14:paraId="3C912247" w14:textId="77777777" w:rsidR="001C1F4F" w:rsidRPr="00274814" w:rsidRDefault="001C1F4F" w:rsidP="001C1F4F">
            <w:pPr>
              <w:numPr>
                <w:ilvl w:val="0"/>
                <w:numId w:val="35"/>
              </w:numPr>
              <w:rPr>
                <w:rFonts w:cs="Arial"/>
                <w:color w:val="000000" w:themeColor="text1"/>
                <w:sz w:val="18"/>
                <w:szCs w:val="20"/>
              </w:rPr>
            </w:pPr>
            <w:r w:rsidRPr="00274814">
              <w:rPr>
                <w:rFonts w:cs="Arial"/>
                <w:color w:val="000000" w:themeColor="text1"/>
                <w:sz w:val="18"/>
                <w:szCs w:val="20"/>
              </w:rPr>
              <w:t xml:space="preserve">GEH SMR </w:t>
            </w:r>
            <w:proofErr w:type="spellStart"/>
            <w:proofErr w:type="gramStart"/>
            <w:r w:rsidRPr="00274814">
              <w:rPr>
                <w:rFonts w:cs="Arial"/>
                <w:color w:val="000000" w:themeColor="text1"/>
                <w:sz w:val="18"/>
                <w:szCs w:val="20"/>
              </w:rPr>
              <w:t>Canada:Lisa</w:t>
            </w:r>
            <w:proofErr w:type="spellEnd"/>
            <w:proofErr w:type="gramEnd"/>
            <w:r w:rsidRPr="00274814">
              <w:rPr>
                <w:rFonts w:cs="Arial"/>
                <w:color w:val="000000" w:themeColor="text1"/>
                <w:sz w:val="18"/>
                <w:szCs w:val="20"/>
              </w:rPr>
              <w:t xml:space="preserve"> McBride:  </w:t>
            </w:r>
            <w:hyperlink r:id="rId13" w:history="1">
              <w:r w:rsidRPr="00274814">
                <w:rPr>
                  <w:rStyle w:val="Hyperlink"/>
                  <w:rFonts w:cs="Arial"/>
                  <w:color w:val="000000" w:themeColor="text1"/>
                  <w:sz w:val="18"/>
                  <w:szCs w:val="20"/>
                </w:rPr>
                <w:t>grillslisa@hotmail.com</w:t>
              </w:r>
            </w:hyperlink>
          </w:p>
          <w:p w14:paraId="26DCCF18" w14:textId="77777777" w:rsidR="001C1F4F" w:rsidRPr="00274814" w:rsidRDefault="001C1F4F" w:rsidP="001C1F4F">
            <w:pPr>
              <w:numPr>
                <w:ilvl w:val="0"/>
                <w:numId w:val="35"/>
              </w:numPr>
              <w:rPr>
                <w:rFonts w:cs="Arial"/>
                <w:color w:val="000000" w:themeColor="text1"/>
                <w:sz w:val="18"/>
                <w:szCs w:val="20"/>
              </w:rPr>
            </w:pPr>
            <w:r w:rsidRPr="00274814">
              <w:rPr>
                <w:rFonts w:cs="Arial"/>
                <w:color w:val="000000" w:themeColor="text1"/>
                <w:sz w:val="18"/>
                <w:szCs w:val="20"/>
              </w:rPr>
              <w:t>Phil Giudice has been tapped to be special assistant to the president for climate policy.</w:t>
            </w:r>
          </w:p>
          <w:p w14:paraId="00018245" w14:textId="77777777" w:rsidR="001C1F4F" w:rsidRPr="0049068B" w:rsidRDefault="001C1F4F" w:rsidP="001C1F4F">
            <w:pPr>
              <w:numPr>
                <w:ilvl w:val="0"/>
                <w:numId w:val="35"/>
              </w:numPr>
              <w:rPr>
                <w:rFonts w:cs="Arial"/>
                <w:sz w:val="18"/>
                <w:szCs w:val="20"/>
              </w:rPr>
            </w:pPr>
            <w:r w:rsidRPr="00274814">
              <w:rPr>
                <w:rFonts w:cs="Arial"/>
                <w:color w:val="000000" w:themeColor="text1"/>
                <w:sz w:val="18"/>
                <w:szCs w:val="20"/>
              </w:rPr>
              <w:t xml:space="preserve">Energy Storage; CEO Christopher </w:t>
            </w:r>
            <w:proofErr w:type="spellStart"/>
            <w:r w:rsidRPr="00274814">
              <w:rPr>
                <w:rFonts w:cs="Arial"/>
                <w:color w:val="000000" w:themeColor="text1"/>
                <w:sz w:val="18"/>
                <w:szCs w:val="20"/>
              </w:rPr>
              <w:t>Ahlberg</w:t>
            </w:r>
            <w:proofErr w:type="spellEnd"/>
            <w:r w:rsidRPr="00274814">
              <w:rPr>
                <w:rFonts w:cs="Arial"/>
                <w:color w:val="000000" w:themeColor="text1"/>
                <w:sz w:val="18"/>
                <w:szCs w:val="20"/>
              </w:rPr>
              <w:t xml:space="preserve">; Mid-April 2021; Address: 363 Highland Ave #2, Somerville, MA 02144; Phone: (617) 553-6400 </w:t>
            </w:r>
            <w:r>
              <w:rPr>
                <w:rFonts w:cs="Arial"/>
                <w:color w:val="000000" w:themeColor="text1"/>
                <w:sz w:val="18"/>
                <w:szCs w:val="20"/>
              </w:rPr>
              <w:t>–</w:t>
            </w:r>
            <w:r w:rsidRPr="00274814">
              <w:rPr>
                <w:rFonts w:cs="Arial"/>
                <w:color w:val="000000" w:themeColor="text1"/>
                <w:sz w:val="18"/>
                <w:szCs w:val="20"/>
              </w:rPr>
              <w:t xml:space="preserve"> Anne</w:t>
            </w:r>
          </w:p>
          <w:p w14:paraId="54EF4D88" w14:textId="13403B89" w:rsidR="001C1F4F" w:rsidRPr="00F3537E" w:rsidRDefault="001C1F4F" w:rsidP="0017154A">
            <w:pPr>
              <w:ind w:left="432"/>
              <w:rPr>
                <w:rFonts w:cs="Arial"/>
                <w:sz w:val="18"/>
                <w:szCs w:val="20"/>
              </w:rPr>
            </w:pPr>
          </w:p>
        </w:tc>
      </w:tr>
    </w:tbl>
    <w:p w14:paraId="3702ADC1" w14:textId="77777777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br w:type="page"/>
      </w:r>
      <w:r>
        <w:rPr>
          <w:rFonts w:ascii="Times New Roman" w:eastAsia="Calibri" w:hAnsi="Times New Roman"/>
          <w:b/>
          <w:sz w:val="24"/>
          <w:szCs w:val="24"/>
        </w:rPr>
        <w:lastRenderedPageBreak/>
        <w:t>ATTACHMENT B</w:t>
      </w:r>
    </w:p>
    <w:p w14:paraId="5E89B93E" w14:textId="77777777" w:rsidR="00FB6326" w:rsidRDefault="00FB6326" w:rsidP="00FB6326">
      <w:pPr>
        <w:spacing w:after="120"/>
        <w:ind w:left="1440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OPEN &amp; RECENTLY CLOSED ANS-NE ACTION ITEMS </w:t>
      </w:r>
    </w:p>
    <w:tbl>
      <w:tblPr>
        <w:tblStyle w:val="TableGrid1111"/>
        <w:tblW w:w="10890" w:type="dxa"/>
        <w:jc w:val="center"/>
        <w:tblLook w:val="04A0" w:firstRow="1" w:lastRow="0" w:firstColumn="1" w:lastColumn="0" w:noHBand="0" w:noVBand="1"/>
      </w:tblPr>
      <w:tblGrid>
        <w:gridCol w:w="1069"/>
        <w:gridCol w:w="4227"/>
        <w:gridCol w:w="2308"/>
        <w:gridCol w:w="822"/>
        <w:gridCol w:w="2464"/>
      </w:tblGrid>
      <w:tr w:rsidR="00FB6326" w14:paraId="4AD8C4FE" w14:textId="77777777" w:rsidTr="00FB6326">
        <w:trPr>
          <w:tblHeader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4723D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ction ID</w:t>
            </w:r>
          </w:p>
          <w:p w14:paraId="2DEF6B86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tg date</w:t>
            </w:r>
          </w:p>
          <w:p w14:paraId="54FCB398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/Y)- #)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2A5BB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scription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CFD22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Responsibilit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7C11E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losed</w:t>
            </w:r>
          </w:p>
          <w:p w14:paraId="2F28657B" w14:textId="77777777" w:rsidR="00FB6326" w:rsidRDefault="00FB6326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</w:rPr>
              <w:t>(X)</w:t>
            </w: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9E165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omments</w:t>
            </w:r>
          </w:p>
        </w:tc>
      </w:tr>
      <w:tr w:rsidR="00FB6326" w14:paraId="6B631E90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A344A" w14:textId="77777777" w:rsidR="00FB6326" w:rsidRDefault="00FB6326">
            <w:r>
              <w:t>10/16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84E9EE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ubmit 2020-21 Preliminary audit results for EC approval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F0A6E" w14:textId="77777777" w:rsidR="00FB6326" w:rsidRDefault="00FB6326">
            <w:r>
              <w:t>C. Ade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FF5EE" w14:textId="77777777" w:rsidR="00FB6326" w:rsidRDefault="00FB6326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A6861" w14:textId="3436B8E9" w:rsidR="00FB6326" w:rsidRPr="002234D1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2234D1">
              <w:t>In progress</w:t>
            </w:r>
            <w:r w:rsidR="002234D1" w:rsidRPr="002234D1">
              <w:t xml:space="preserve"> -</w:t>
            </w:r>
            <w:r w:rsidR="008D1321" w:rsidRPr="002234D1">
              <w:t xml:space="preserve"> </w:t>
            </w:r>
          </w:p>
        </w:tc>
      </w:tr>
      <w:tr w:rsidR="00FB6326" w14:paraId="10524833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2F733" w14:textId="77777777" w:rsidR="00FB6326" w:rsidRPr="00FB6326" w:rsidRDefault="00FB6326">
            <w:r w:rsidRPr="00FB6326">
              <w:t>10/16-03A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242A9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FB6326">
              <w:t>Update bylaw to reflect appointment of Asst Secretary including action to function as MA Agent. Appointed by chair and confirmed by EC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40CC9" w14:textId="77777777" w:rsidR="00FB6326" w:rsidRDefault="00FB6326">
            <w:r w:rsidRPr="00FB6326">
              <w:t>R. Martin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B481E" w14:textId="77777777" w:rsidR="00FB6326" w:rsidRPr="00FB6326" w:rsidRDefault="00FB6326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AA394" w14:textId="76437574" w:rsidR="00FB6326" w:rsidRPr="002234D1" w:rsidRDefault="008D132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2234D1">
              <w:t xml:space="preserve">Gave final comments to Darvin </w:t>
            </w:r>
          </w:p>
        </w:tc>
      </w:tr>
      <w:tr w:rsidR="00FB6326" w14:paraId="2BA30906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8816D" w14:textId="77777777" w:rsidR="00FB6326" w:rsidRDefault="00FB6326">
            <w:r w:rsidRPr="00FB6326">
              <w:t>10/16-03B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A1594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File State Annual Report for Non-Profit Corporations with MA Secretary of State (pay $15.00 filing fee by check or $18.50 if filed online) – Secretary (November 1); add to ANSNE Archive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AA694" w14:textId="77777777" w:rsidR="00FB6326" w:rsidRDefault="00FB6326">
            <w:r>
              <w:t>R. Martin/C. Adey/ C. Ro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5777A" w14:textId="77777777" w:rsidR="00FB6326" w:rsidRDefault="00FB6326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53299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FB6326">
              <w:t>In progress Registering R. Ka</w:t>
            </w:r>
            <w:r>
              <w:t>l</w:t>
            </w:r>
            <w:r w:rsidRPr="00FB6326">
              <w:t>a</w:t>
            </w:r>
            <w:r>
              <w:t>nt</w:t>
            </w:r>
            <w:r w:rsidRPr="00FB6326">
              <w:t xml:space="preserve">ari as Resident Agent </w:t>
            </w:r>
          </w:p>
        </w:tc>
      </w:tr>
      <w:tr w:rsidR="00FB6326" w14:paraId="53555242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E0552" w14:textId="77777777" w:rsidR="00FB6326" w:rsidRDefault="00FB6326">
            <w:r>
              <w:t>8/21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EE1F8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ssue ANSNE Draft Bylaw update for review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FD65C" w14:textId="77777777" w:rsidR="00FB6326" w:rsidRDefault="00FB6326">
            <w:r>
              <w:t xml:space="preserve">D. </w:t>
            </w:r>
            <w:proofErr w:type="spellStart"/>
            <w:r>
              <w:t>Kapitz</w:t>
            </w:r>
            <w:proofErr w:type="spellEnd"/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F7D83" w14:textId="77777777" w:rsidR="00FB6326" w:rsidRDefault="00FB6326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EC842" w14:textId="77777777" w:rsidR="00FB6326" w:rsidRP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FB6326">
              <w:t xml:space="preserve">Draft complete, ballot needed </w:t>
            </w:r>
          </w:p>
        </w:tc>
      </w:tr>
      <w:tr w:rsidR="00FB6326" w14:paraId="0238D536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1A1DB" w14:textId="77777777" w:rsidR="00FB6326" w:rsidRDefault="00FB6326">
            <w:r>
              <w:t>8/21-02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B11B1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Prepare 2021-22 Budget Estimate. Get needed fiscal input from ANS HQ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2A9EA" w14:textId="77777777" w:rsidR="00FB6326" w:rsidRDefault="00FB6326">
            <w:r>
              <w:t xml:space="preserve">C. Adey/ D. </w:t>
            </w:r>
            <w:proofErr w:type="spellStart"/>
            <w:r>
              <w:t>Kapitz</w:t>
            </w:r>
            <w:proofErr w:type="spellEnd"/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D3E29" w14:textId="77777777" w:rsidR="00FB6326" w:rsidRPr="002234D1" w:rsidRDefault="00FB6326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79B2A" w14:textId="77777777" w:rsidR="00FB6326" w:rsidRPr="002234D1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2234D1">
              <w:t>Decide in Dec if In-Person meetings start in Jan. Darvin to get cost of crystal speaker gift, plan to give to each speaker, whether remote or in-person</w:t>
            </w:r>
          </w:p>
          <w:p w14:paraId="6A16A806" w14:textId="0CFE9091" w:rsidR="008D1321" w:rsidRPr="002234D1" w:rsidRDefault="008D132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2234D1">
              <w:t>Budget requires EC approval</w:t>
            </w:r>
          </w:p>
        </w:tc>
      </w:tr>
      <w:tr w:rsidR="00FB6326" w14:paraId="4B0A2D72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B4990" w14:textId="77777777" w:rsidR="00FB6326" w:rsidRDefault="00FB6326">
            <w:r>
              <w:t>5/21-02A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20056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Update Amazon Smile Program Manager from Jim Pappas to C. Adey/ D. </w:t>
            </w:r>
            <w:proofErr w:type="spellStart"/>
            <w:r>
              <w:t>Kapitz</w:t>
            </w:r>
            <w:proofErr w:type="spellEnd"/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3DA27" w14:textId="77777777" w:rsidR="00FB6326" w:rsidRDefault="00FB6326">
            <w:r>
              <w:t xml:space="preserve">C. Adey/ D. </w:t>
            </w:r>
            <w:proofErr w:type="spellStart"/>
            <w:r>
              <w:t>Kapitz</w:t>
            </w:r>
            <w:proofErr w:type="spellEnd"/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4EE32" w14:textId="77777777" w:rsidR="00FB6326" w:rsidRDefault="00FB6326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2E0E3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FB6326">
              <w:t>In progress - C. Adey will be account representative</w:t>
            </w:r>
          </w:p>
        </w:tc>
      </w:tr>
      <w:tr w:rsidR="00FB6326" w14:paraId="2BBB9B30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E451B" w14:textId="77777777" w:rsidR="00FB6326" w:rsidRDefault="00FB6326">
            <w:r>
              <w:t>5/21-03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DFCB7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Fidelity account access (D. </w:t>
            </w:r>
            <w:proofErr w:type="spellStart"/>
            <w:r>
              <w:t>Kapitz</w:t>
            </w:r>
            <w:proofErr w:type="spellEnd"/>
            <w:r>
              <w:t xml:space="preserve">/J. </w:t>
            </w:r>
            <w:proofErr w:type="spellStart"/>
            <w:r>
              <w:t>Balayan</w:t>
            </w:r>
            <w:proofErr w:type="spellEnd"/>
            <w:r>
              <w:t>/ C. Adey)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E580" w14:textId="77777777" w:rsidR="00FB6326" w:rsidRDefault="00FB6326">
            <w:r>
              <w:t xml:space="preserve">D. </w:t>
            </w:r>
            <w:proofErr w:type="spellStart"/>
            <w:r>
              <w:t>Kapitz</w:t>
            </w:r>
            <w:proofErr w:type="spellEnd"/>
            <w:r>
              <w:t>; C. Ade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5445A" w14:textId="77777777" w:rsidR="00FB6326" w:rsidRDefault="00FB6326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C1D44" w14:textId="77777777" w:rsidR="00FB6326" w:rsidRP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</w:t>
            </w:r>
            <w:r w:rsidRPr="00FB6326">
              <w:t xml:space="preserve"> – waiting on Fidelity processing</w:t>
            </w:r>
          </w:p>
        </w:tc>
      </w:tr>
      <w:tr w:rsidR="00FB6326" w14:paraId="08D66639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D3FFA" w14:textId="77777777" w:rsidR="00FB6326" w:rsidRDefault="00FB6326">
            <w:r>
              <w:t>5/21-04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C34DB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Square credit card reader capability (D. </w:t>
            </w:r>
            <w:proofErr w:type="spellStart"/>
            <w:r>
              <w:t>Kapitz</w:t>
            </w:r>
            <w:proofErr w:type="spellEnd"/>
            <w:r>
              <w:t>, N. Glucksberg, C. Roy, C. Adey, R. Martin, J. Pappas)</w:t>
            </w:r>
          </w:p>
          <w:p w14:paraId="2C14AA00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Verify that Square Account manager has been changed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A7FD1" w14:textId="77777777" w:rsidR="00FB6326" w:rsidRDefault="00FB6326">
            <w:r>
              <w:t xml:space="preserve">D. </w:t>
            </w:r>
            <w:proofErr w:type="spellStart"/>
            <w:r>
              <w:t>Kapitz</w:t>
            </w:r>
            <w:proofErr w:type="spellEnd"/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64926" w14:textId="77777777" w:rsidR="00FB6326" w:rsidRDefault="00FB6326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0F093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</w:t>
            </w:r>
          </w:p>
          <w:p w14:paraId="439A12F7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Done: Nadia, Darvin, Martin, Chuck</w:t>
            </w:r>
          </w:p>
        </w:tc>
      </w:tr>
      <w:tr w:rsidR="00FB6326" w14:paraId="18DDF661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C600A" w14:textId="77777777" w:rsidR="00FB6326" w:rsidRDefault="00FB6326">
            <w:r>
              <w:t>5/21-05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D3679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Add holders and numbers of speaker gifts and Pins to attachment C.  Send to </w:t>
            </w:r>
            <w:r w:rsidRPr="00FB6326">
              <w:t>3</w:t>
            </w:r>
            <w:r>
              <w:t xml:space="preserve"> past speakers.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FADCC" w14:textId="77777777" w:rsidR="00FB6326" w:rsidRDefault="00FB6326">
            <w:r>
              <w:t xml:space="preserve">D. </w:t>
            </w:r>
            <w:proofErr w:type="spellStart"/>
            <w:r>
              <w:t>Kapitz</w:t>
            </w:r>
            <w:proofErr w:type="spellEnd"/>
            <w:r>
              <w:t xml:space="preserve"> 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B7668" w14:textId="77777777" w:rsidR="00FB6326" w:rsidRDefault="00FB6326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A1AAB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FB6326">
              <w:t xml:space="preserve">Split speaker gifts between D. </w:t>
            </w:r>
            <w:proofErr w:type="spellStart"/>
            <w:r w:rsidRPr="00FB6326">
              <w:t>Kapitz</w:t>
            </w:r>
            <w:proofErr w:type="spellEnd"/>
            <w:r w:rsidRPr="00FB6326">
              <w:t>, C. Roy, and R. Kalantari.</w:t>
            </w:r>
          </w:p>
        </w:tc>
      </w:tr>
      <w:tr w:rsidR="00FB6326" w14:paraId="4A8FBE18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19C11" w14:textId="77777777" w:rsidR="00FB6326" w:rsidRDefault="00FB6326">
            <w:r>
              <w:t>5/21-06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CEDD2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-</w:t>
            </w:r>
            <w:r>
              <w:tab/>
              <w:t xml:space="preserve">Federal Tax Filing – File Form 990_N Online (Known as e-postcard) – Treasurer (due May 15). 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C9398" w14:textId="77777777" w:rsidR="00FB6326" w:rsidRPr="00FB6326" w:rsidRDefault="00FB6326">
            <w:pPr>
              <w:rPr>
                <w:strike/>
              </w:rPr>
            </w:pPr>
            <w:r w:rsidRPr="00FB6326">
              <w:t>C. Ade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6DCE6" w14:textId="77777777" w:rsidR="00FB6326" w:rsidRDefault="00FB6326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5439E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rPr>
                <w:b/>
              </w:rPr>
              <w:t>Add to Archive</w:t>
            </w:r>
          </w:p>
        </w:tc>
      </w:tr>
      <w:tr w:rsidR="00FB6326" w14:paraId="4A2FAFAD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C7352" w14:textId="77777777" w:rsidR="00FB6326" w:rsidRDefault="00FB6326">
            <w:r>
              <w:t>5/21-07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0B7AD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-</w:t>
            </w:r>
            <w:r>
              <w:tab/>
              <w:t>State Tax Filing - Submit Massachusetts Form PC (Public Charities) Annual Report to MA Attorney General with $35.00 filing fee – Treasurer (due May 15)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34C1A" w14:textId="77777777" w:rsidR="00FB6326" w:rsidRDefault="00FB6326">
            <w:pPr>
              <w:rPr>
                <w:strike/>
              </w:rPr>
            </w:pPr>
            <w:r w:rsidRPr="00FB6326">
              <w:t>C. Ade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B5CA3" w14:textId="77777777" w:rsidR="00FB6326" w:rsidRDefault="00FB6326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D8EDD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  <w:p w14:paraId="1B3E903A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rPr>
                <w:b/>
              </w:rPr>
              <w:t>Add to Archive</w:t>
            </w:r>
          </w:p>
        </w:tc>
      </w:tr>
      <w:tr w:rsidR="00FB6326" w14:paraId="49A49FE1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358F1" w14:textId="77777777" w:rsidR="00FB6326" w:rsidRDefault="00FB6326">
            <w:r>
              <w:t>8/20-04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7C7E7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Prepare draft letter that can be sent to school managers in our town requesting interest in the Navigation nuclear Program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CC528" w14:textId="77777777" w:rsidR="00FB6326" w:rsidRDefault="00FB6326">
            <w:r>
              <w:t xml:space="preserve">D. </w:t>
            </w:r>
            <w:proofErr w:type="spellStart"/>
            <w:r>
              <w:t>Kapitz</w:t>
            </w:r>
            <w:proofErr w:type="spellEnd"/>
            <w:r>
              <w:t>, C. Ro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45A03" w14:textId="77777777" w:rsidR="00FB6326" w:rsidRDefault="00FB6326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DEDB1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.  Plan to send in the fall.</w:t>
            </w:r>
          </w:p>
        </w:tc>
      </w:tr>
      <w:tr w:rsidR="00FB6326" w14:paraId="1278729B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648E3" w14:textId="77777777" w:rsidR="00FB6326" w:rsidRDefault="00FB6326">
            <w:r>
              <w:lastRenderedPageBreak/>
              <w:t>5/20-02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179C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Contact area high and middle schools during the early Summer to provide nuclear information by webcast so it can be included in the Fall school plans. </w:t>
            </w:r>
          </w:p>
          <w:p w14:paraId="76D1B221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We have presentations available for use. </w:t>
            </w:r>
            <w:proofErr w:type="gramStart"/>
            <w:r>
              <w:t>Also</w:t>
            </w:r>
            <w:proofErr w:type="gramEnd"/>
            <w:r>
              <w:t xml:space="preserve"> we have people that will give the presentations. Time needed about 1:15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BA2DB" w14:textId="77777777" w:rsidR="00FB6326" w:rsidRDefault="00FB6326">
            <w:r>
              <w:t>ALL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A9F7" w14:textId="77777777" w:rsidR="00FB6326" w:rsidRDefault="00FB6326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C2C9E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D. </w:t>
            </w:r>
            <w:proofErr w:type="spellStart"/>
            <w:r>
              <w:t>Kapitz</w:t>
            </w:r>
            <w:proofErr w:type="spellEnd"/>
            <w:r>
              <w:t xml:space="preserve"> and C. Roy involved</w:t>
            </w:r>
          </w:p>
        </w:tc>
      </w:tr>
      <w:tr w:rsidR="00FB6326" w14:paraId="5E4C2EF2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95A06" w14:textId="77777777" w:rsidR="00FB6326" w:rsidRDefault="00FB6326">
            <w:r>
              <w:t>04/19-10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F7311" w14:textId="08B56473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rPr>
                <w:rFonts w:cs="Calibri"/>
              </w:rPr>
              <w:t>Contact scout troop leaders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E39AE" w14:textId="77777777" w:rsidR="00FB6326" w:rsidRDefault="00FB6326">
            <w:pPr>
              <w:rPr>
                <w:rFonts w:cs="Calibri"/>
              </w:rPr>
            </w:pPr>
            <w:r>
              <w:rPr>
                <w:rFonts w:cs="Calibri"/>
              </w:rPr>
              <w:t xml:space="preserve">D. </w:t>
            </w:r>
            <w:proofErr w:type="spellStart"/>
            <w:r>
              <w:rPr>
                <w:rFonts w:cs="Calibri"/>
              </w:rPr>
              <w:t>Kapitz</w:t>
            </w:r>
            <w:proofErr w:type="spellEnd"/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78E45" w14:textId="77777777" w:rsidR="00FB6326" w:rsidRDefault="00FB6326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9C089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FB6326" w14:paraId="5F70EEF4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1D866" w14:textId="77777777" w:rsidR="00FB6326" w:rsidRDefault="00FB6326">
            <w:r>
              <w:t>4/20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9CC4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Student Conference Funding Program Applications- No action to be taken with respect to funding attendance and any meetings until November.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5F1A1" w14:textId="77777777" w:rsidR="00FB6326" w:rsidRDefault="00FB6326">
            <w:r>
              <w:t xml:space="preserve">(J. </w:t>
            </w:r>
            <w:proofErr w:type="spellStart"/>
            <w:r>
              <w:t>Balayan</w:t>
            </w:r>
            <w:proofErr w:type="spellEnd"/>
            <w:r>
              <w:t xml:space="preserve">, C. Roy and J. </w:t>
            </w:r>
            <w:proofErr w:type="spellStart"/>
            <w:r>
              <w:t>Nuechterlein</w:t>
            </w:r>
            <w:proofErr w:type="spellEnd"/>
            <w:r>
              <w:t>)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392F0" w14:textId="77777777" w:rsidR="00FB6326" w:rsidRDefault="00FB6326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S</w:t>
            </w: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8FF24" w14:textId="77777777" w:rsidR="00FB6326" w:rsidRDefault="00FB632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Pandemic deferral: Defer until next face to face national meeting.</w:t>
            </w:r>
          </w:p>
        </w:tc>
      </w:tr>
    </w:tbl>
    <w:p w14:paraId="0A8BEF8B" w14:textId="77777777" w:rsidR="00FB6326" w:rsidRDefault="00FB6326" w:rsidP="00FB6326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Notes:  S= Suspended; X=Completed</w:t>
      </w:r>
    </w:p>
    <w:p w14:paraId="0D01294A" w14:textId="77777777" w:rsidR="00FB6326" w:rsidRDefault="00FB6326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2C317C75" w14:textId="77777777" w:rsidR="00D82DA4" w:rsidRDefault="00D82DA4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  <w:sectPr w:rsidR="00D82DA4" w:rsidSect="0012302A">
          <w:headerReference w:type="default" r:id="rId14"/>
          <w:footerReference w:type="default" r:id="rId15"/>
          <w:pgSz w:w="12240" w:h="15840" w:code="1"/>
          <w:pgMar w:top="285" w:right="720" w:bottom="360" w:left="720" w:header="432" w:footer="432" w:gutter="0"/>
          <w:cols w:space="720"/>
          <w:docGrid w:linePitch="360"/>
        </w:sectPr>
      </w:pPr>
    </w:p>
    <w:p w14:paraId="2FC1899D" w14:textId="609AF04E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C</w:t>
      </w:r>
    </w:p>
    <w:p w14:paraId="2EC92713" w14:textId="6FBDD77F" w:rsidR="001C1F4F" w:rsidRPr="00A427EA" w:rsidRDefault="001C1F4F" w:rsidP="001C1F4F">
      <w:pPr>
        <w:spacing w:after="200" w:line="276" w:lineRule="auto"/>
        <w:rPr>
          <w:rFonts w:asciiTheme="minorHAnsi" w:hAnsiTheme="minorHAnsi" w:cstheme="minorBidi"/>
          <w:sz w:val="36"/>
          <w:szCs w:val="36"/>
        </w:rPr>
      </w:pPr>
      <w:r w:rsidRPr="00A427EA">
        <w:rPr>
          <w:rFonts w:asciiTheme="minorHAnsi" w:hAnsiTheme="minorHAnsi" w:cstheme="minorBidi"/>
          <w:sz w:val="36"/>
          <w:szCs w:val="36"/>
        </w:rPr>
        <w:t>ANS-NE Committees</w:t>
      </w:r>
      <w:r>
        <w:rPr>
          <w:rFonts w:asciiTheme="minorHAnsi" w:hAnsiTheme="minorHAnsi" w:cstheme="minorBidi"/>
          <w:sz w:val="36"/>
          <w:szCs w:val="36"/>
        </w:rPr>
        <w:t xml:space="preserve"> &amp; Responsibilities</w:t>
      </w:r>
    </w:p>
    <w:tbl>
      <w:tblPr>
        <w:tblStyle w:val="TableGrid"/>
        <w:tblW w:w="10282" w:type="dxa"/>
        <w:tblLayout w:type="fixed"/>
        <w:tblLook w:val="04A0" w:firstRow="1" w:lastRow="0" w:firstColumn="1" w:lastColumn="0" w:noHBand="0" w:noVBand="1"/>
      </w:tblPr>
      <w:tblGrid>
        <w:gridCol w:w="2538"/>
        <w:gridCol w:w="1170"/>
        <w:gridCol w:w="1528"/>
        <w:gridCol w:w="2583"/>
        <w:gridCol w:w="2463"/>
      </w:tblGrid>
      <w:tr w:rsidR="001C1F4F" w:rsidRPr="00A427EA" w14:paraId="4ABC0F12" w14:textId="77777777" w:rsidTr="006975D2">
        <w:tc>
          <w:tcPr>
            <w:tcW w:w="2538" w:type="dxa"/>
            <w:shd w:val="clear" w:color="auto" w:fill="C6D9F1" w:themeFill="text2" w:themeFillTint="33"/>
            <w:vAlign w:val="center"/>
          </w:tcPr>
          <w:p w14:paraId="75ECD1FA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COMMITTEE NAME </w:t>
            </w:r>
          </w:p>
          <w:p w14:paraId="19404801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Bylaw References</w:t>
            </w:r>
          </w:p>
        </w:tc>
        <w:tc>
          <w:tcPr>
            <w:tcW w:w="1170" w:type="dxa"/>
            <w:shd w:val="clear" w:color="auto" w:fill="C6D9F1" w:themeFill="text2" w:themeFillTint="33"/>
            <w:vAlign w:val="center"/>
          </w:tcPr>
          <w:p w14:paraId="5216FC4B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# MEMBERS</w:t>
            </w:r>
          </w:p>
        </w:tc>
        <w:tc>
          <w:tcPr>
            <w:tcW w:w="1528" w:type="dxa"/>
            <w:shd w:val="clear" w:color="auto" w:fill="C6D9F1" w:themeFill="text2" w:themeFillTint="33"/>
            <w:vAlign w:val="center"/>
          </w:tcPr>
          <w:p w14:paraId="56D9B059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APPONTMENT DATE</w:t>
            </w:r>
          </w:p>
        </w:tc>
        <w:tc>
          <w:tcPr>
            <w:tcW w:w="2583" w:type="dxa"/>
            <w:shd w:val="clear" w:color="auto" w:fill="C6D9F1" w:themeFill="text2" w:themeFillTint="33"/>
            <w:vAlign w:val="center"/>
          </w:tcPr>
          <w:p w14:paraId="784F1DC5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FUNCTION</w:t>
            </w:r>
          </w:p>
        </w:tc>
        <w:tc>
          <w:tcPr>
            <w:tcW w:w="2463" w:type="dxa"/>
            <w:shd w:val="clear" w:color="auto" w:fill="C6D9F1" w:themeFill="text2" w:themeFillTint="33"/>
          </w:tcPr>
          <w:p w14:paraId="0E360DCC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ASIGNEE/ </w:t>
            </w: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COMMENTS</w:t>
            </w:r>
          </w:p>
        </w:tc>
      </w:tr>
      <w:tr w:rsidR="001C1F4F" w:rsidRPr="00A427EA" w14:paraId="48CBE6E0" w14:textId="77777777" w:rsidTr="006975D2">
        <w:tc>
          <w:tcPr>
            <w:tcW w:w="2538" w:type="dxa"/>
            <w:shd w:val="clear" w:color="auto" w:fill="FFFF00"/>
          </w:tcPr>
          <w:p w14:paraId="2B9AF5B7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tanding Committees</w:t>
            </w:r>
          </w:p>
        </w:tc>
        <w:tc>
          <w:tcPr>
            <w:tcW w:w="1170" w:type="dxa"/>
            <w:shd w:val="clear" w:color="auto" w:fill="FFFF00"/>
          </w:tcPr>
          <w:p w14:paraId="72D12E9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5DF551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2736965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4324D4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19136A61" w14:textId="77777777" w:rsidTr="006975D2">
        <w:tc>
          <w:tcPr>
            <w:tcW w:w="2538" w:type="dxa"/>
          </w:tcPr>
          <w:p w14:paraId="5164F4D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Membership R13.1</w:t>
            </w:r>
          </w:p>
          <w:p w14:paraId="2912CC2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512ED66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0CE3E5E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1DF81A3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and grow the membership list</w:t>
            </w:r>
          </w:p>
          <w:p w14:paraId="5211E85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&amp; grow the LinkedIn group</w:t>
            </w:r>
          </w:p>
        </w:tc>
        <w:tc>
          <w:tcPr>
            <w:tcW w:w="2463" w:type="dxa"/>
          </w:tcPr>
          <w:p w14:paraId="140B85A9" w14:textId="7426E77B" w:rsidR="001C1F4F" w:rsidRPr="00A427EA" w:rsidRDefault="0015448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Sam Boakye</w:t>
            </w:r>
          </w:p>
        </w:tc>
      </w:tr>
      <w:tr w:rsidR="001C1F4F" w:rsidRPr="00A427EA" w14:paraId="4FD0DFA3" w14:textId="77777777" w:rsidTr="006975D2">
        <w:tc>
          <w:tcPr>
            <w:tcW w:w="2538" w:type="dxa"/>
          </w:tcPr>
          <w:p w14:paraId="18E4D7B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Program R13.1</w:t>
            </w:r>
          </w:p>
          <w:p w14:paraId="1E3558F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7FA28D0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1A0990E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7C08A07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lan and execute section meetings and speakers</w:t>
            </w:r>
          </w:p>
        </w:tc>
        <w:tc>
          <w:tcPr>
            <w:tcW w:w="2463" w:type="dxa"/>
          </w:tcPr>
          <w:p w14:paraId="7201F2EA" w14:textId="7F5B611A" w:rsidR="001C1F4F" w:rsidRPr="00A427EA" w:rsidRDefault="0015448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 xml:space="preserve">Nadia/ </w:t>
            </w:r>
            <w:proofErr w:type="spellStart"/>
            <w:r>
              <w:rPr>
                <w:rFonts w:asciiTheme="minorHAnsi" w:hAnsiTheme="minorHAnsi" w:cstheme="minorBidi"/>
              </w:rPr>
              <w:t>Capstick</w:t>
            </w:r>
            <w:proofErr w:type="spellEnd"/>
          </w:p>
        </w:tc>
      </w:tr>
      <w:tr w:rsidR="001C1F4F" w:rsidRPr="00A427EA" w14:paraId="39297F29" w14:textId="77777777" w:rsidTr="006975D2">
        <w:tc>
          <w:tcPr>
            <w:tcW w:w="2538" w:type="dxa"/>
          </w:tcPr>
          <w:p w14:paraId="1B2047F5" w14:textId="39216D3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r w:rsidR="008B4CCB">
              <w:rPr>
                <w:rFonts w:asciiTheme="minorHAnsi" w:hAnsiTheme="minorHAnsi" w:cstheme="minorBidi"/>
              </w:rPr>
              <w:t xml:space="preserve">2021 </w:t>
            </w:r>
            <w:r w:rsidRPr="00A427EA">
              <w:rPr>
                <w:rFonts w:asciiTheme="minorHAnsi" w:hAnsiTheme="minorHAnsi" w:cstheme="minorBidi"/>
              </w:rPr>
              <w:t>Audit</w:t>
            </w:r>
            <w:r w:rsidR="008B4CCB">
              <w:rPr>
                <w:rFonts w:asciiTheme="minorHAnsi" w:hAnsiTheme="minorHAnsi" w:cstheme="minorBidi"/>
              </w:rPr>
              <w:t xml:space="preserve"> Comm.</w:t>
            </w:r>
            <w:r w:rsidRPr="00A427EA">
              <w:rPr>
                <w:rFonts w:asciiTheme="minorHAnsi" w:hAnsiTheme="minorHAnsi" w:cstheme="minorBidi"/>
              </w:rPr>
              <w:t xml:space="preserve"> R13.1/ R13.2</w:t>
            </w:r>
          </w:p>
          <w:p w14:paraId="4075506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F9972ED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Treas.+ 2+</w:t>
            </w:r>
          </w:p>
        </w:tc>
        <w:tc>
          <w:tcPr>
            <w:tcW w:w="1528" w:type="dxa"/>
          </w:tcPr>
          <w:p w14:paraId="6CDAD8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22A4D7C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Review the finances for the past program year and identify any discrepancies for resolution</w:t>
            </w:r>
          </w:p>
        </w:tc>
        <w:tc>
          <w:tcPr>
            <w:tcW w:w="2463" w:type="dxa"/>
          </w:tcPr>
          <w:p w14:paraId="28F77AA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proofErr w:type="spellStart"/>
            <w:r w:rsidRPr="0012302A">
              <w:rPr>
                <w:rFonts w:asciiTheme="minorHAnsi" w:hAnsiTheme="minorHAnsi" w:cstheme="minorBidi"/>
              </w:rPr>
              <w:t>C.Adey</w:t>
            </w:r>
            <w:proofErr w:type="spellEnd"/>
            <w:r w:rsidRPr="0012302A">
              <w:rPr>
                <w:rFonts w:asciiTheme="minorHAnsi" w:hAnsiTheme="minorHAnsi" w:cstheme="minorBidi"/>
              </w:rPr>
              <w:t xml:space="preserve"> and </w:t>
            </w:r>
            <w:proofErr w:type="spellStart"/>
            <w:proofErr w:type="gramStart"/>
            <w:r w:rsidRPr="0012302A">
              <w:rPr>
                <w:rFonts w:asciiTheme="minorHAnsi" w:hAnsiTheme="minorHAnsi" w:cstheme="minorBidi"/>
              </w:rPr>
              <w:t>S.Ingalls</w:t>
            </w:r>
            <w:proofErr w:type="spellEnd"/>
            <w:proofErr w:type="gramEnd"/>
          </w:p>
        </w:tc>
      </w:tr>
      <w:tr w:rsidR="001C1F4F" w:rsidRPr="00A427EA" w14:paraId="675874F3" w14:textId="77777777" w:rsidTr="006975D2">
        <w:tc>
          <w:tcPr>
            <w:tcW w:w="2538" w:type="dxa"/>
            <w:shd w:val="clear" w:color="auto" w:fill="FFFF00"/>
          </w:tcPr>
          <w:p w14:paraId="0800129A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pecial Committees</w:t>
            </w:r>
          </w:p>
        </w:tc>
        <w:tc>
          <w:tcPr>
            <w:tcW w:w="1170" w:type="dxa"/>
            <w:shd w:val="clear" w:color="auto" w:fill="FFFF00"/>
          </w:tcPr>
          <w:p w14:paraId="05D6551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A8B479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1C457B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30988CA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3DC83D82" w14:textId="77777777" w:rsidTr="006975D2">
        <w:tc>
          <w:tcPr>
            <w:tcW w:w="2538" w:type="dxa"/>
          </w:tcPr>
          <w:p w14:paraId="478B746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Nominating R12.2/R13.2</w:t>
            </w:r>
          </w:p>
        </w:tc>
        <w:tc>
          <w:tcPr>
            <w:tcW w:w="1170" w:type="dxa"/>
          </w:tcPr>
          <w:p w14:paraId="4BFD835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57A5487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Dec 25</w:t>
            </w:r>
          </w:p>
        </w:tc>
        <w:tc>
          <w:tcPr>
            <w:tcW w:w="2583" w:type="dxa"/>
          </w:tcPr>
          <w:p w14:paraId="7ADB157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ropose slate of nominees and prepare ballots.</w:t>
            </w:r>
          </w:p>
        </w:tc>
        <w:tc>
          <w:tcPr>
            <w:tcW w:w="2463" w:type="dxa"/>
          </w:tcPr>
          <w:p w14:paraId="41D259B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</w:t>
            </w:r>
            <w:proofErr w:type="spellStart"/>
            <w:r>
              <w:t>Kapitz</w:t>
            </w:r>
            <w:proofErr w:type="spellEnd"/>
            <w:r>
              <w:t xml:space="preserve"> and C. Roy</w:t>
            </w:r>
          </w:p>
        </w:tc>
      </w:tr>
      <w:tr w:rsidR="001C1F4F" w:rsidRPr="00A427EA" w14:paraId="4ABDF1BE" w14:textId="77777777" w:rsidTr="006975D2">
        <w:tc>
          <w:tcPr>
            <w:tcW w:w="2538" w:type="dxa"/>
          </w:tcPr>
          <w:p w14:paraId="45EC8C6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Election Inspection R12.5/ R13.2</w:t>
            </w:r>
          </w:p>
        </w:tc>
        <w:tc>
          <w:tcPr>
            <w:tcW w:w="1170" w:type="dxa"/>
          </w:tcPr>
          <w:p w14:paraId="1ED22B2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7FCE16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Feb. 28</w:t>
            </w:r>
          </w:p>
        </w:tc>
        <w:tc>
          <w:tcPr>
            <w:tcW w:w="2583" w:type="dxa"/>
          </w:tcPr>
          <w:p w14:paraId="203BD0A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end out ballots, tally results and recommend winners to chair.</w:t>
            </w:r>
          </w:p>
        </w:tc>
        <w:tc>
          <w:tcPr>
            <w:tcW w:w="2463" w:type="dxa"/>
          </w:tcPr>
          <w:p w14:paraId="7153985D" w14:textId="499BD0CE" w:rsidR="001C1F4F" w:rsidRPr="002B1C49" w:rsidRDefault="0015448F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J</w:t>
            </w:r>
            <w:r w:rsidR="005A7CC2" w:rsidRPr="002B1C49">
              <w:rPr>
                <w:rFonts w:asciiTheme="minorHAnsi" w:hAnsiTheme="minorHAnsi" w:cstheme="minorBidi"/>
              </w:rPr>
              <w:t xml:space="preserve">. </w:t>
            </w:r>
            <w:proofErr w:type="spellStart"/>
            <w:r w:rsidR="005A7CC2" w:rsidRPr="002B1C49">
              <w:rPr>
                <w:rFonts w:asciiTheme="minorHAnsi" w:hAnsiTheme="minorHAnsi" w:cstheme="minorBidi"/>
              </w:rPr>
              <w:t>Balayan</w:t>
            </w:r>
            <w:proofErr w:type="spellEnd"/>
            <w:r w:rsidR="00A7298F" w:rsidRPr="002B1C49">
              <w:rPr>
                <w:rFonts w:asciiTheme="minorHAnsi" w:hAnsiTheme="minorHAnsi" w:cstheme="minorBidi"/>
              </w:rPr>
              <w:t xml:space="preserve"> and </w:t>
            </w:r>
            <w:r w:rsidRPr="002B1C49">
              <w:rPr>
                <w:rFonts w:asciiTheme="minorHAnsi" w:hAnsiTheme="minorHAnsi" w:cstheme="minorBidi"/>
              </w:rPr>
              <w:t>D</w:t>
            </w:r>
            <w:r w:rsidR="00A7298F" w:rsidRPr="002B1C49">
              <w:rPr>
                <w:rFonts w:asciiTheme="minorHAnsi" w:hAnsiTheme="minorHAnsi" w:cstheme="minorBidi"/>
              </w:rPr>
              <w:t xml:space="preserve">. </w:t>
            </w:r>
            <w:proofErr w:type="spellStart"/>
            <w:r w:rsidR="00A7298F" w:rsidRPr="002B1C49">
              <w:rPr>
                <w:rFonts w:asciiTheme="minorHAnsi" w:hAnsiTheme="minorHAnsi" w:cstheme="minorBidi"/>
              </w:rPr>
              <w:t>Kapitz</w:t>
            </w:r>
            <w:proofErr w:type="spellEnd"/>
          </w:p>
          <w:p w14:paraId="31C0C122" w14:textId="45E15A57" w:rsidR="00A7298F" w:rsidRPr="002B1C49" w:rsidRDefault="00A7298F" w:rsidP="002B1C49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62545754" w14:textId="77777777" w:rsidTr="006975D2">
        <w:tc>
          <w:tcPr>
            <w:tcW w:w="2538" w:type="dxa"/>
            <w:shd w:val="clear" w:color="auto" w:fill="FFFF00"/>
          </w:tcPr>
          <w:p w14:paraId="73EFEF4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  <w:b/>
              </w:rPr>
              <w:t>Other Committees</w:t>
            </w:r>
          </w:p>
        </w:tc>
        <w:tc>
          <w:tcPr>
            <w:tcW w:w="1170" w:type="dxa"/>
            <w:shd w:val="clear" w:color="auto" w:fill="FFFF00"/>
          </w:tcPr>
          <w:p w14:paraId="56BC18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8FDAFE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0750CCB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41C94B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00BAB4A7" w14:textId="77777777" w:rsidTr="006975D2">
        <w:tc>
          <w:tcPr>
            <w:tcW w:w="2538" w:type="dxa"/>
          </w:tcPr>
          <w:p w14:paraId="58A714A5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proofErr w:type="gramStart"/>
            <w:r w:rsidRPr="00A427EA">
              <w:rPr>
                <w:rFonts w:asciiTheme="minorHAnsi" w:hAnsiTheme="minorHAnsi" w:cstheme="minorBidi"/>
              </w:rPr>
              <w:t>Outreach  13</w:t>
            </w:r>
            <w:proofErr w:type="gramEnd"/>
            <w:r w:rsidRPr="00A427EA">
              <w:rPr>
                <w:rFonts w:asciiTheme="minorHAnsi" w:hAnsiTheme="minorHAnsi" w:cstheme="minorBidi"/>
              </w:rPr>
              <w:t>.2.d.</w:t>
            </w:r>
          </w:p>
        </w:tc>
        <w:tc>
          <w:tcPr>
            <w:tcW w:w="1170" w:type="dxa"/>
          </w:tcPr>
          <w:p w14:paraId="1CCFE3B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1+</w:t>
            </w:r>
          </w:p>
        </w:tc>
        <w:tc>
          <w:tcPr>
            <w:tcW w:w="1528" w:type="dxa"/>
          </w:tcPr>
          <w:p w14:paraId="6E5EF0C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4B47658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all outreach programs</w:t>
            </w:r>
          </w:p>
        </w:tc>
        <w:tc>
          <w:tcPr>
            <w:tcW w:w="2463" w:type="dxa"/>
          </w:tcPr>
          <w:p w14:paraId="0D0E82C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0C10A2">
              <w:rPr>
                <w:rFonts w:asciiTheme="minorHAnsi" w:hAnsiTheme="minorHAnsi" w:cstheme="minorBidi"/>
              </w:rPr>
              <w:t xml:space="preserve">D. </w:t>
            </w:r>
            <w:proofErr w:type="spellStart"/>
            <w:r w:rsidRPr="000C10A2">
              <w:rPr>
                <w:rFonts w:asciiTheme="minorHAnsi" w:hAnsiTheme="minorHAnsi" w:cstheme="minorBidi"/>
              </w:rPr>
              <w:t>Kapitz</w:t>
            </w:r>
            <w:proofErr w:type="spellEnd"/>
            <w:r w:rsidRPr="000C10A2">
              <w:rPr>
                <w:rFonts w:asciiTheme="minorHAnsi" w:hAnsiTheme="minorHAnsi" w:cstheme="minorBidi"/>
              </w:rPr>
              <w:t xml:space="preserve"> </w:t>
            </w:r>
          </w:p>
        </w:tc>
      </w:tr>
      <w:tr w:rsidR="001C1F4F" w:rsidRPr="00A427EA" w14:paraId="3AD0E7F2" w14:textId="77777777" w:rsidTr="006975D2">
        <w:tc>
          <w:tcPr>
            <w:tcW w:w="2538" w:type="dxa"/>
          </w:tcPr>
          <w:p w14:paraId="15B1274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High School Programs 13.2.d</w:t>
            </w:r>
          </w:p>
          <w:p w14:paraId="483CF3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5500B1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4AC62F3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300F5F1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H.S. outreach program</w:t>
            </w:r>
          </w:p>
        </w:tc>
        <w:tc>
          <w:tcPr>
            <w:tcW w:w="2463" w:type="dxa"/>
          </w:tcPr>
          <w:p w14:paraId="58BF37E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</w:t>
            </w:r>
            <w:proofErr w:type="spellStart"/>
            <w:r>
              <w:t>Kapitz</w:t>
            </w:r>
            <w:proofErr w:type="spellEnd"/>
            <w:r>
              <w:t xml:space="preserve"> and C. Roy</w:t>
            </w:r>
          </w:p>
        </w:tc>
      </w:tr>
      <w:tr w:rsidR="001C1F4F" w:rsidRPr="00A427EA" w14:paraId="0DD8C06D" w14:textId="77777777" w:rsidTr="006975D2">
        <w:tc>
          <w:tcPr>
            <w:tcW w:w="2538" w:type="dxa"/>
          </w:tcPr>
          <w:p w14:paraId="7B5F03E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proofErr w:type="gramStart"/>
            <w:r w:rsidRPr="00A427EA">
              <w:rPr>
                <w:rFonts w:asciiTheme="minorHAnsi" w:hAnsiTheme="minorHAnsi" w:cstheme="minorBidi"/>
              </w:rPr>
              <w:t>Webmaster  13.2.d</w:t>
            </w:r>
            <w:proofErr w:type="gramEnd"/>
          </w:p>
          <w:p w14:paraId="0724CE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2A0706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94B20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657FD62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s the webpage and archive file structure. Oversee required inputs.</w:t>
            </w:r>
          </w:p>
        </w:tc>
        <w:tc>
          <w:tcPr>
            <w:tcW w:w="2463" w:type="dxa"/>
          </w:tcPr>
          <w:p w14:paraId="74481EF6" w14:textId="35F8C9CD" w:rsidR="001C1F4F" w:rsidRPr="002B1C49" w:rsidRDefault="00DE76DD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C. Roy</w:t>
            </w:r>
          </w:p>
        </w:tc>
      </w:tr>
      <w:tr w:rsidR="001C1F4F" w:rsidRPr="00A427EA" w14:paraId="369787A3" w14:textId="77777777" w:rsidTr="006975D2">
        <w:tc>
          <w:tcPr>
            <w:tcW w:w="2538" w:type="dxa"/>
          </w:tcPr>
          <w:p w14:paraId="4F5ACF3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Scholarship/Student </w:t>
            </w:r>
            <w:proofErr w:type="gramStart"/>
            <w:r w:rsidRPr="00A427EA">
              <w:rPr>
                <w:rFonts w:asciiTheme="minorHAnsi" w:hAnsiTheme="minorHAnsi" w:cstheme="minorBidi"/>
              </w:rPr>
              <w:t>Awards  13.2.d</w:t>
            </w:r>
            <w:proofErr w:type="gramEnd"/>
          </w:p>
          <w:p w14:paraId="69CC64F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14A5ED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7D24B1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03BE1879" w14:textId="44DF808A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Evaluate student scholarship or other funding requests.</w:t>
            </w:r>
          </w:p>
        </w:tc>
        <w:tc>
          <w:tcPr>
            <w:tcW w:w="2463" w:type="dxa"/>
          </w:tcPr>
          <w:p w14:paraId="2EBD7E00" w14:textId="690A9A98" w:rsidR="001C1F4F" w:rsidRPr="00DE76DD" w:rsidRDefault="00B67F6A" w:rsidP="006975D2">
            <w:pPr>
              <w:rPr>
                <w:rFonts w:asciiTheme="minorHAnsi" w:hAnsiTheme="minorHAnsi" w:cstheme="minorBidi"/>
                <w:color w:val="00B050"/>
              </w:rPr>
            </w:pPr>
            <w:r w:rsidRPr="0017154A">
              <w:rPr>
                <w:rFonts w:asciiTheme="minorHAnsi" w:hAnsiTheme="minorHAnsi" w:cstheme="minorBidi"/>
              </w:rPr>
              <w:t xml:space="preserve">J. </w:t>
            </w:r>
            <w:proofErr w:type="spellStart"/>
            <w:r w:rsidRPr="0017154A">
              <w:rPr>
                <w:rFonts w:asciiTheme="minorHAnsi" w:hAnsiTheme="minorHAnsi" w:cstheme="minorBidi"/>
              </w:rPr>
              <w:t>Balayan</w:t>
            </w:r>
            <w:proofErr w:type="spellEnd"/>
          </w:p>
        </w:tc>
      </w:tr>
      <w:tr w:rsidR="001C1F4F" w:rsidRPr="00A427EA" w14:paraId="3AE3ECA6" w14:textId="77777777" w:rsidTr="006975D2">
        <w:tc>
          <w:tcPr>
            <w:tcW w:w="2538" w:type="dxa"/>
            <w:shd w:val="clear" w:color="auto" w:fill="FFFF00"/>
          </w:tcPr>
          <w:p w14:paraId="6E3B568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Special Responsibilities</w:t>
            </w:r>
          </w:p>
        </w:tc>
        <w:tc>
          <w:tcPr>
            <w:tcW w:w="1170" w:type="dxa"/>
            <w:shd w:val="clear" w:color="auto" w:fill="FFFF00"/>
          </w:tcPr>
          <w:p w14:paraId="75742CF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4EF217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64E351D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FC81BE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923D1" w:rsidRPr="008923D1" w14:paraId="2E28AA11" w14:textId="77777777" w:rsidTr="006975D2">
        <w:tc>
          <w:tcPr>
            <w:tcW w:w="2538" w:type="dxa"/>
          </w:tcPr>
          <w:p w14:paraId="54FA73E5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Checking Account Access</w:t>
            </w:r>
          </w:p>
        </w:tc>
        <w:tc>
          <w:tcPr>
            <w:tcW w:w="1170" w:type="dxa"/>
          </w:tcPr>
          <w:p w14:paraId="273CFEF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0F3834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64EC0C3D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Write/deposit checks Current Program Year</w:t>
            </w:r>
          </w:p>
        </w:tc>
        <w:tc>
          <w:tcPr>
            <w:tcW w:w="2463" w:type="dxa"/>
          </w:tcPr>
          <w:p w14:paraId="4E9E68D6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 xml:space="preserve">Darvin </w:t>
            </w:r>
            <w:proofErr w:type="spellStart"/>
            <w:r w:rsidRPr="008923D1">
              <w:rPr>
                <w:rFonts w:asciiTheme="minorHAnsi" w:hAnsiTheme="minorHAnsi" w:cstheme="minorBidi"/>
              </w:rPr>
              <w:t>Kapitz</w:t>
            </w:r>
            <w:proofErr w:type="spellEnd"/>
            <w:r w:rsidRPr="008923D1">
              <w:rPr>
                <w:rFonts w:asciiTheme="minorHAnsi" w:hAnsiTheme="minorHAnsi" w:cstheme="minorBidi"/>
              </w:rPr>
              <w:t>, Chuck Adey</w:t>
            </w:r>
          </w:p>
        </w:tc>
      </w:tr>
      <w:tr w:rsidR="008B4CCB" w:rsidRPr="008B4CCB" w14:paraId="1D6B1A8C" w14:textId="77777777" w:rsidTr="006975D2">
        <w:tc>
          <w:tcPr>
            <w:tcW w:w="2538" w:type="dxa"/>
          </w:tcPr>
          <w:p w14:paraId="69111D39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Fidelity account access</w:t>
            </w:r>
          </w:p>
        </w:tc>
        <w:tc>
          <w:tcPr>
            <w:tcW w:w="1170" w:type="dxa"/>
          </w:tcPr>
          <w:p w14:paraId="509B05BF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6385BC2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1B25067C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Money transfers and investment selection checks Current Program Year</w:t>
            </w:r>
          </w:p>
        </w:tc>
        <w:tc>
          <w:tcPr>
            <w:tcW w:w="2463" w:type="dxa"/>
          </w:tcPr>
          <w:p w14:paraId="767670D3" w14:textId="2912D0DF" w:rsidR="001C1F4F" w:rsidRPr="008B4CCB" w:rsidRDefault="00606E36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 xml:space="preserve">Darvin </w:t>
            </w:r>
            <w:proofErr w:type="spellStart"/>
            <w:r w:rsidRPr="008B4CCB">
              <w:rPr>
                <w:rFonts w:asciiTheme="minorHAnsi" w:hAnsiTheme="minorHAnsi" w:cstheme="minorBidi"/>
              </w:rPr>
              <w:t>Kapitz</w:t>
            </w:r>
            <w:proofErr w:type="spellEnd"/>
            <w:r w:rsidR="008923D1" w:rsidRPr="008B4CCB">
              <w:rPr>
                <w:rFonts w:asciiTheme="minorHAnsi" w:hAnsiTheme="minorHAnsi" w:cstheme="minorBidi"/>
              </w:rPr>
              <w:t xml:space="preserve"> &amp; </w:t>
            </w:r>
            <w:proofErr w:type="spellStart"/>
            <w:proofErr w:type="gramStart"/>
            <w:r w:rsidR="008923D1" w:rsidRPr="008B4CCB">
              <w:rPr>
                <w:rFonts w:asciiTheme="minorHAnsi" w:hAnsiTheme="minorHAnsi" w:cstheme="minorBidi"/>
              </w:rPr>
              <w:t>C.Adey</w:t>
            </w:r>
            <w:proofErr w:type="spellEnd"/>
            <w:proofErr w:type="gramEnd"/>
          </w:p>
          <w:p w14:paraId="38D34E2E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B4CCB" w:rsidRPr="008B4CCB" w14:paraId="1F7669D3" w14:textId="77777777" w:rsidTr="006975D2">
        <w:tc>
          <w:tcPr>
            <w:tcW w:w="2538" w:type="dxa"/>
          </w:tcPr>
          <w:p w14:paraId="30E62C8D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Speaker Gift Holders</w:t>
            </w:r>
          </w:p>
        </w:tc>
        <w:tc>
          <w:tcPr>
            <w:tcW w:w="1170" w:type="dxa"/>
          </w:tcPr>
          <w:p w14:paraId="0947DFD6" w14:textId="75BECAFF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2562DA94" w14:textId="4FD81417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1/5/2021+</w:t>
            </w:r>
          </w:p>
        </w:tc>
        <w:tc>
          <w:tcPr>
            <w:tcW w:w="2583" w:type="dxa"/>
          </w:tcPr>
          <w:p w14:paraId="5C681E54" w14:textId="71E36186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Crystal awards</w:t>
            </w:r>
            <w:r w:rsidR="009B436A">
              <w:rPr>
                <w:rFonts w:asciiTheme="minorHAnsi" w:hAnsiTheme="minorHAnsi" w:cstheme="minorBidi"/>
              </w:rPr>
              <w:t xml:space="preserve"> (31</w:t>
            </w:r>
            <w:proofErr w:type="gramStart"/>
            <w:r w:rsidR="009B436A">
              <w:rPr>
                <w:rFonts w:asciiTheme="minorHAnsi" w:hAnsiTheme="minorHAnsi" w:cstheme="minorBidi"/>
              </w:rPr>
              <w:t>);</w:t>
            </w:r>
            <w:proofErr w:type="gramEnd"/>
            <w:r w:rsidR="009B436A">
              <w:rPr>
                <w:rFonts w:asciiTheme="minorHAnsi" w:hAnsiTheme="minorHAnsi" w:cstheme="minorBidi"/>
              </w:rPr>
              <w:t xml:space="preserve"> </w:t>
            </w:r>
          </w:p>
          <w:p w14:paraId="2160700F" w14:textId="5CC34D35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Section Pins</w:t>
            </w:r>
            <w:r w:rsidR="009B436A">
              <w:rPr>
                <w:rFonts w:asciiTheme="minorHAnsi" w:hAnsiTheme="minorHAnsi" w:cstheme="minorBidi"/>
              </w:rPr>
              <w:t xml:space="preserve"> (xx)</w:t>
            </w:r>
          </w:p>
        </w:tc>
        <w:tc>
          <w:tcPr>
            <w:tcW w:w="2463" w:type="dxa"/>
          </w:tcPr>
          <w:p w14:paraId="0BB7A660" w14:textId="0624E0FE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proofErr w:type="spellStart"/>
            <w:r>
              <w:rPr>
                <w:rFonts w:asciiTheme="minorHAnsi" w:hAnsiTheme="minorHAnsi" w:cstheme="minorBidi"/>
              </w:rPr>
              <w:t>D.Kapitz</w:t>
            </w:r>
            <w:proofErr w:type="spellEnd"/>
          </w:p>
        </w:tc>
      </w:tr>
      <w:tr w:rsidR="008923D1" w:rsidRPr="008923D1" w14:paraId="6398C062" w14:textId="77777777" w:rsidTr="006975D2">
        <w:tc>
          <w:tcPr>
            <w:tcW w:w="2538" w:type="dxa"/>
          </w:tcPr>
          <w:p w14:paraId="1CC678EE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Section Banner Holders</w:t>
            </w:r>
          </w:p>
        </w:tc>
        <w:tc>
          <w:tcPr>
            <w:tcW w:w="1170" w:type="dxa"/>
          </w:tcPr>
          <w:p w14:paraId="0519FB8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50D46029" w14:textId="4749FF2F" w:rsidR="001C1F4F" w:rsidRPr="008923D1" w:rsidRDefault="009B436A" w:rsidP="009B436A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7/1/21+</w:t>
            </w:r>
          </w:p>
        </w:tc>
        <w:tc>
          <w:tcPr>
            <w:tcW w:w="2583" w:type="dxa"/>
          </w:tcPr>
          <w:p w14:paraId="7E79DC1C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</w:tcPr>
          <w:p w14:paraId="23FE087F" w14:textId="56C8C57C" w:rsidR="001C1F4F" w:rsidRPr="008923D1" w:rsidRDefault="00606E36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R. Kalantari</w:t>
            </w:r>
          </w:p>
        </w:tc>
      </w:tr>
    </w:tbl>
    <w:p w14:paraId="46ED6C02" w14:textId="77777777" w:rsidR="00A26E53" w:rsidRDefault="00A26E53" w:rsidP="001C1F4F">
      <w:pPr>
        <w:spacing w:after="120" w:line="276" w:lineRule="auto"/>
        <w:rPr>
          <w:rFonts w:asciiTheme="minorHAnsi" w:hAnsiTheme="minorHAnsi" w:cstheme="minorBidi"/>
          <w:sz w:val="36"/>
          <w:szCs w:val="36"/>
        </w:rPr>
      </w:pPr>
    </w:p>
    <w:sectPr w:rsidR="00A26E53" w:rsidSect="0012302A">
      <w:pgSz w:w="12240" w:h="15840" w:code="1"/>
      <w:pgMar w:top="285" w:right="720" w:bottom="36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553CD" w14:textId="77777777" w:rsidR="001B732F" w:rsidRDefault="001B732F" w:rsidP="00981D4C">
      <w:r>
        <w:separator/>
      </w:r>
    </w:p>
  </w:endnote>
  <w:endnote w:type="continuationSeparator" w:id="0">
    <w:p w14:paraId="13A1CBD0" w14:textId="77777777" w:rsidR="001B732F" w:rsidRDefault="001B732F" w:rsidP="0098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6FB9D" w14:textId="0F8DF2CC" w:rsidR="00624ED5" w:rsidRPr="00401F66" w:rsidRDefault="00624ED5" w:rsidP="00401F66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15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A78C4" w14:textId="77777777" w:rsidR="001B732F" w:rsidRDefault="001B732F" w:rsidP="00981D4C">
      <w:r>
        <w:separator/>
      </w:r>
    </w:p>
  </w:footnote>
  <w:footnote w:type="continuationSeparator" w:id="0">
    <w:p w14:paraId="7110721D" w14:textId="77777777" w:rsidR="001B732F" w:rsidRDefault="001B732F" w:rsidP="0098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CED83" w14:textId="77777777" w:rsidR="00624ED5" w:rsidRDefault="00624ED5" w:rsidP="008F3E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6F38"/>
    <w:multiLevelType w:val="hybridMultilevel"/>
    <w:tmpl w:val="12D25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90368"/>
    <w:multiLevelType w:val="hybridMultilevel"/>
    <w:tmpl w:val="B7FA77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04F98"/>
    <w:multiLevelType w:val="hybridMultilevel"/>
    <w:tmpl w:val="B82C273A"/>
    <w:lvl w:ilvl="0" w:tplc="6F661C3A">
      <w:numFmt w:val="bullet"/>
      <w:lvlText w:val="-"/>
      <w:lvlJc w:val="left"/>
      <w:pPr>
        <w:ind w:left="135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3" w15:restartNumberingAfterBreak="0">
    <w:nsid w:val="177C207C"/>
    <w:multiLevelType w:val="hybridMultilevel"/>
    <w:tmpl w:val="C3369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2C181D"/>
    <w:multiLevelType w:val="hybridMultilevel"/>
    <w:tmpl w:val="70D8B1D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1DFA2799"/>
    <w:multiLevelType w:val="hybridMultilevel"/>
    <w:tmpl w:val="499E8730"/>
    <w:lvl w:ilvl="0" w:tplc="6F661C3A">
      <w:numFmt w:val="bullet"/>
      <w:lvlText w:val="-"/>
      <w:lvlJc w:val="left"/>
      <w:pPr>
        <w:ind w:left="120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6" w15:restartNumberingAfterBreak="0">
    <w:nsid w:val="214A5179"/>
    <w:multiLevelType w:val="hybridMultilevel"/>
    <w:tmpl w:val="C57C9F62"/>
    <w:lvl w:ilvl="0" w:tplc="E2487748">
      <w:start w:val="1"/>
      <w:numFmt w:val="decimal"/>
      <w:lvlText w:val="%1."/>
      <w:lvlJc w:val="left"/>
      <w:pPr>
        <w:ind w:left="432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821C98"/>
    <w:multiLevelType w:val="hybridMultilevel"/>
    <w:tmpl w:val="3312C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70D3E"/>
    <w:multiLevelType w:val="hybridMultilevel"/>
    <w:tmpl w:val="64B4E0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D0A0DF4"/>
    <w:multiLevelType w:val="hybridMultilevel"/>
    <w:tmpl w:val="0E04025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E495B3C"/>
    <w:multiLevelType w:val="hybridMultilevel"/>
    <w:tmpl w:val="CC72ABF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EF05801"/>
    <w:multiLevelType w:val="hybridMultilevel"/>
    <w:tmpl w:val="D64CA50C"/>
    <w:lvl w:ilvl="0" w:tplc="C8BEB5A8">
      <w:numFmt w:val="bullet"/>
      <w:lvlText w:val="-"/>
      <w:lvlJc w:val="left"/>
      <w:pPr>
        <w:ind w:left="180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B34F02"/>
    <w:multiLevelType w:val="hybridMultilevel"/>
    <w:tmpl w:val="3D8228CA"/>
    <w:lvl w:ilvl="0" w:tplc="212846A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8D49C2"/>
    <w:multiLevelType w:val="hybridMultilevel"/>
    <w:tmpl w:val="97144F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DA75F53"/>
    <w:multiLevelType w:val="hybridMultilevel"/>
    <w:tmpl w:val="BECAE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D90187"/>
    <w:multiLevelType w:val="hybridMultilevel"/>
    <w:tmpl w:val="0F8E1B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C67D3C"/>
    <w:multiLevelType w:val="hybridMultilevel"/>
    <w:tmpl w:val="0592ECC6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254702"/>
    <w:multiLevelType w:val="hybridMultilevel"/>
    <w:tmpl w:val="A1DE6FFA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18" w15:restartNumberingAfterBreak="0">
    <w:nsid w:val="4CA4667C"/>
    <w:multiLevelType w:val="hybridMultilevel"/>
    <w:tmpl w:val="F328EFC2"/>
    <w:lvl w:ilvl="0" w:tplc="18B65E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5843C7"/>
    <w:multiLevelType w:val="hybridMultilevel"/>
    <w:tmpl w:val="2B18BAC0"/>
    <w:lvl w:ilvl="0" w:tplc="E2487748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63554A"/>
    <w:multiLevelType w:val="hybridMultilevel"/>
    <w:tmpl w:val="643244F6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1" w15:restartNumberingAfterBreak="0">
    <w:nsid w:val="54B26FD5"/>
    <w:multiLevelType w:val="hybridMultilevel"/>
    <w:tmpl w:val="6DDC0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CB2FC8"/>
    <w:multiLevelType w:val="hybridMultilevel"/>
    <w:tmpl w:val="8B6E6C5C"/>
    <w:lvl w:ilvl="0" w:tplc="8E780E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7E11D7"/>
    <w:multiLevelType w:val="hybridMultilevel"/>
    <w:tmpl w:val="248C6012"/>
    <w:lvl w:ilvl="0" w:tplc="E2487748">
      <w:start w:val="1"/>
      <w:numFmt w:val="decimal"/>
      <w:lvlText w:val="%1."/>
      <w:lvlJc w:val="left"/>
      <w:pPr>
        <w:ind w:left="432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152" w:hanging="360"/>
      </w:pPr>
    </w:lvl>
    <w:lvl w:ilvl="2" w:tplc="0409001B">
      <w:start w:val="1"/>
      <w:numFmt w:val="lowerRoman"/>
      <w:lvlText w:val="%3."/>
      <w:lvlJc w:val="right"/>
      <w:pPr>
        <w:ind w:left="1872" w:hanging="180"/>
      </w:pPr>
    </w:lvl>
    <w:lvl w:ilvl="3" w:tplc="0409000F">
      <w:start w:val="1"/>
      <w:numFmt w:val="decimal"/>
      <w:lvlText w:val="%4."/>
      <w:lvlJc w:val="left"/>
      <w:pPr>
        <w:ind w:left="2592" w:hanging="360"/>
      </w:pPr>
    </w:lvl>
    <w:lvl w:ilvl="4" w:tplc="04090019">
      <w:start w:val="1"/>
      <w:numFmt w:val="lowerLetter"/>
      <w:lvlText w:val="%5."/>
      <w:lvlJc w:val="left"/>
      <w:pPr>
        <w:ind w:left="3312" w:hanging="360"/>
      </w:pPr>
    </w:lvl>
    <w:lvl w:ilvl="5" w:tplc="0409001B">
      <w:start w:val="1"/>
      <w:numFmt w:val="lowerRoman"/>
      <w:lvlText w:val="%6."/>
      <w:lvlJc w:val="right"/>
      <w:pPr>
        <w:ind w:left="4032" w:hanging="180"/>
      </w:pPr>
    </w:lvl>
    <w:lvl w:ilvl="6" w:tplc="0409000F">
      <w:start w:val="1"/>
      <w:numFmt w:val="decimal"/>
      <w:lvlText w:val="%7."/>
      <w:lvlJc w:val="left"/>
      <w:pPr>
        <w:ind w:left="4752" w:hanging="360"/>
      </w:pPr>
    </w:lvl>
    <w:lvl w:ilvl="7" w:tplc="04090019">
      <w:start w:val="1"/>
      <w:numFmt w:val="lowerLetter"/>
      <w:lvlText w:val="%8."/>
      <w:lvlJc w:val="left"/>
      <w:pPr>
        <w:ind w:left="5472" w:hanging="360"/>
      </w:pPr>
    </w:lvl>
    <w:lvl w:ilvl="8" w:tplc="0409001B">
      <w:start w:val="1"/>
      <w:numFmt w:val="lowerRoman"/>
      <w:lvlText w:val="%9."/>
      <w:lvlJc w:val="right"/>
      <w:pPr>
        <w:ind w:left="6192" w:hanging="180"/>
      </w:pPr>
    </w:lvl>
  </w:abstractNum>
  <w:abstractNum w:abstractNumId="24" w15:restartNumberingAfterBreak="0">
    <w:nsid w:val="62C73FDA"/>
    <w:multiLevelType w:val="hybridMultilevel"/>
    <w:tmpl w:val="814A55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3CA0393"/>
    <w:multiLevelType w:val="hybridMultilevel"/>
    <w:tmpl w:val="D8BC59A2"/>
    <w:lvl w:ilvl="0" w:tplc="6F661C3A">
      <w:numFmt w:val="bullet"/>
      <w:lvlText w:val="-"/>
      <w:lvlJc w:val="left"/>
      <w:pPr>
        <w:ind w:left="180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3D406DD"/>
    <w:multiLevelType w:val="hybridMultilevel"/>
    <w:tmpl w:val="07860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51513E3"/>
    <w:multiLevelType w:val="hybridMultilevel"/>
    <w:tmpl w:val="57804DFA"/>
    <w:lvl w:ilvl="0" w:tplc="6F661C3A">
      <w:numFmt w:val="bullet"/>
      <w:lvlText w:val="-"/>
      <w:lvlJc w:val="left"/>
      <w:pPr>
        <w:ind w:left="180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8" w15:restartNumberingAfterBreak="0">
    <w:nsid w:val="6D5773CA"/>
    <w:multiLevelType w:val="hybridMultilevel"/>
    <w:tmpl w:val="48905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1162F8"/>
    <w:multiLevelType w:val="hybridMultilevel"/>
    <w:tmpl w:val="09D48C54"/>
    <w:lvl w:ilvl="0" w:tplc="1474F4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3A298D"/>
    <w:multiLevelType w:val="hybridMultilevel"/>
    <w:tmpl w:val="5D18BC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C1020B"/>
    <w:multiLevelType w:val="hybridMultilevel"/>
    <w:tmpl w:val="24CAAB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82C10BD"/>
    <w:multiLevelType w:val="hybridMultilevel"/>
    <w:tmpl w:val="97E48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3A535E"/>
    <w:multiLevelType w:val="hybridMultilevel"/>
    <w:tmpl w:val="2474DC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EC409C6"/>
    <w:multiLevelType w:val="hybridMultilevel"/>
    <w:tmpl w:val="5D90C0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23596"/>
    <w:multiLevelType w:val="hybridMultilevel"/>
    <w:tmpl w:val="0B5AE0A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FFD6AFA"/>
    <w:multiLevelType w:val="hybridMultilevel"/>
    <w:tmpl w:val="8FC2862A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1"/>
  </w:num>
  <w:num w:numId="3">
    <w:abstractNumId w:val="35"/>
  </w:num>
  <w:num w:numId="4">
    <w:abstractNumId w:val="12"/>
  </w:num>
  <w:num w:numId="5">
    <w:abstractNumId w:val="13"/>
  </w:num>
  <w:num w:numId="6">
    <w:abstractNumId w:val="9"/>
  </w:num>
  <w:num w:numId="7">
    <w:abstractNumId w:val="31"/>
  </w:num>
  <w:num w:numId="8">
    <w:abstractNumId w:val="15"/>
  </w:num>
  <w:num w:numId="9">
    <w:abstractNumId w:val="20"/>
  </w:num>
  <w:num w:numId="10">
    <w:abstractNumId w:val="4"/>
  </w:num>
  <w:num w:numId="11">
    <w:abstractNumId w:val="22"/>
  </w:num>
  <w:num w:numId="12">
    <w:abstractNumId w:val="24"/>
  </w:num>
  <w:num w:numId="13">
    <w:abstractNumId w:val="33"/>
  </w:num>
  <w:num w:numId="14">
    <w:abstractNumId w:val="0"/>
  </w:num>
  <w:num w:numId="15">
    <w:abstractNumId w:val="2"/>
  </w:num>
  <w:num w:numId="16">
    <w:abstractNumId w:val="26"/>
  </w:num>
  <w:num w:numId="17">
    <w:abstractNumId w:val="7"/>
  </w:num>
  <w:num w:numId="18">
    <w:abstractNumId w:val="8"/>
  </w:num>
  <w:num w:numId="19">
    <w:abstractNumId w:val="36"/>
  </w:num>
  <w:num w:numId="20">
    <w:abstractNumId w:val="28"/>
  </w:num>
  <w:num w:numId="21">
    <w:abstractNumId w:val="25"/>
  </w:num>
  <w:num w:numId="22">
    <w:abstractNumId w:val="16"/>
  </w:num>
  <w:num w:numId="23">
    <w:abstractNumId w:val="3"/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6"/>
  </w:num>
  <w:num w:numId="26">
    <w:abstractNumId w:val="19"/>
  </w:num>
  <w:num w:numId="27">
    <w:abstractNumId w:val="19"/>
  </w:num>
  <w:num w:numId="28">
    <w:abstractNumId w:val="18"/>
  </w:num>
  <w:num w:numId="29">
    <w:abstractNumId w:val="14"/>
  </w:num>
  <w:num w:numId="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</w:num>
  <w:num w:numId="33">
    <w:abstractNumId w:val="27"/>
  </w:num>
  <w:num w:numId="34">
    <w:abstractNumId w:val="5"/>
  </w:num>
  <w:num w:numId="35">
    <w:abstractNumId w:val="23"/>
  </w:num>
  <w:num w:numId="36">
    <w:abstractNumId w:val="23"/>
  </w:num>
  <w:num w:numId="37">
    <w:abstractNumId w:val="16"/>
  </w:num>
  <w:num w:numId="38">
    <w:abstractNumId w:val="2"/>
  </w:num>
  <w:num w:numId="39">
    <w:abstractNumId w:val="25"/>
  </w:num>
  <w:num w:numId="40">
    <w:abstractNumId w:val="17"/>
  </w:num>
  <w:num w:numId="41">
    <w:abstractNumId w:val="32"/>
  </w:num>
  <w:num w:numId="42">
    <w:abstractNumId w:val="6"/>
  </w:num>
  <w:num w:numId="43">
    <w:abstractNumId w:val="21"/>
  </w:num>
  <w:num w:numId="44">
    <w:abstractNumId w:val="30"/>
  </w:num>
  <w:num w:numId="45">
    <w:abstractNumId w:val="1"/>
  </w:num>
  <w:num w:numId="46">
    <w:abstractNumId w:val="29"/>
  </w:num>
  <w:num w:numId="47">
    <w:abstractNumId w:val="34"/>
  </w:num>
  <w:num w:numId="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zAwM7Y0sTQ1NTNX0lEKTi0uzszPAykwqgUAZG857iwAAAA="/>
  </w:docVars>
  <w:rsids>
    <w:rsidRoot w:val="002E08DF"/>
    <w:rsid w:val="00000848"/>
    <w:rsid w:val="00000DAC"/>
    <w:rsid w:val="000033E5"/>
    <w:rsid w:val="0001121B"/>
    <w:rsid w:val="00011D5A"/>
    <w:rsid w:val="000134F1"/>
    <w:rsid w:val="000139FC"/>
    <w:rsid w:val="0001509A"/>
    <w:rsid w:val="00015E1F"/>
    <w:rsid w:val="00020E5B"/>
    <w:rsid w:val="00021A9D"/>
    <w:rsid w:val="000301D7"/>
    <w:rsid w:val="0003328D"/>
    <w:rsid w:val="000355A9"/>
    <w:rsid w:val="0003664B"/>
    <w:rsid w:val="00042611"/>
    <w:rsid w:val="00042E6F"/>
    <w:rsid w:val="00043B08"/>
    <w:rsid w:val="000464BA"/>
    <w:rsid w:val="000469B6"/>
    <w:rsid w:val="0005382B"/>
    <w:rsid w:val="00054D2D"/>
    <w:rsid w:val="00056CF8"/>
    <w:rsid w:val="000626AB"/>
    <w:rsid w:val="000634C4"/>
    <w:rsid w:val="0006659B"/>
    <w:rsid w:val="000703F4"/>
    <w:rsid w:val="0007287C"/>
    <w:rsid w:val="00074F12"/>
    <w:rsid w:val="000754E3"/>
    <w:rsid w:val="00075BDF"/>
    <w:rsid w:val="000760C9"/>
    <w:rsid w:val="00077010"/>
    <w:rsid w:val="00077420"/>
    <w:rsid w:val="00077F4F"/>
    <w:rsid w:val="00082CBB"/>
    <w:rsid w:val="00087DAC"/>
    <w:rsid w:val="00091926"/>
    <w:rsid w:val="000937A7"/>
    <w:rsid w:val="000A0912"/>
    <w:rsid w:val="000A14F2"/>
    <w:rsid w:val="000A3CA3"/>
    <w:rsid w:val="000A7E32"/>
    <w:rsid w:val="000B14D8"/>
    <w:rsid w:val="000B29C7"/>
    <w:rsid w:val="000B2D46"/>
    <w:rsid w:val="000B7DC3"/>
    <w:rsid w:val="000C15FA"/>
    <w:rsid w:val="000C2D65"/>
    <w:rsid w:val="000C68A9"/>
    <w:rsid w:val="000C6F2B"/>
    <w:rsid w:val="000D45EA"/>
    <w:rsid w:val="000D5E8D"/>
    <w:rsid w:val="000D61AC"/>
    <w:rsid w:val="000E26B3"/>
    <w:rsid w:val="000E46E7"/>
    <w:rsid w:val="000F3C3A"/>
    <w:rsid w:val="000F56C5"/>
    <w:rsid w:val="00100539"/>
    <w:rsid w:val="001006AC"/>
    <w:rsid w:val="00103312"/>
    <w:rsid w:val="001040D7"/>
    <w:rsid w:val="0010574F"/>
    <w:rsid w:val="0010587D"/>
    <w:rsid w:val="00106786"/>
    <w:rsid w:val="00106C2C"/>
    <w:rsid w:val="00110634"/>
    <w:rsid w:val="001120BC"/>
    <w:rsid w:val="0011242A"/>
    <w:rsid w:val="001124A3"/>
    <w:rsid w:val="001132D0"/>
    <w:rsid w:val="00113628"/>
    <w:rsid w:val="0011438F"/>
    <w:rsid w:val="00114C4C"/>
    <w:rsid w:val="00115922"/>
    <w:rsid w:val="00120103"/>
    <w:rsid w:val="00120AF3"/>
    <w:rsid w:val="00120C1E"/>
    <w:rsid w:val="0012302A"/>
    <w:rsid w:val="0012483D"/>
    <w:rsid w:val="00133054"/>
    <w:rsid w:val="00136B00"/>
    <w:rsid w:val="00144BE4"/>
    <w:rsid w:val="001466D0"/>
    <w:rsid w:val="00152092"/>
    <w:rsid w:val="0015256A"/>
    <w:rsid w:val="0015448F"/>
    <w:rsid w:val="0015510C"/>
    <w:rsid w:val="001626B2"/>
    <w:rsid w:val="0016393A"/>
    <w:rsid w:val="00165425"/>
    <w:rsid w:val="0017154A"/>
    <w:rsid w:val="00171FFB"/>
    <w:rsid w:val="00174D10"/>
    <w:rsid w:val="00175B94"/>
    <w:rsid w:val="00181432"/>
    <w:rsid w:val="001819F3"/>
    <w:rsid w:val="00182C16"/>
    <w:rsid w:val="0018533B"/>
    <w:rsid w:val="00185E19"/>
    <w:rsid w:val="00186CDC"/>
    <w:rsid w:val="00194CF4"/>
    <w:rsid w:val="001965B6"/>
    <w:rsid w:val="0019697E"/>
    <w:rsid w:val="001B6EBB"/>
    <w:rsid w:val="001B72B7"/>
    <w:rsid w:val="001B732F"/>
    <w:rsid w:val="001C1F4F"/>
    <w:rsid w:val="001C43AF"/>
    <w:rsid w:val="001C4BA6"/>
    <w:rsid w:val="001C73D9"/>
    <w:rsid w:val="001C7562"/>
    <w:rsid w:val="001D00F4"/>
    <w:rsid w:val="001D22C5"/>
    <w:rsid w:val="001D2675"/>
    <w:rsid w:val="001D2DAC"/>
    <w:rsid w:val="001D6363"/>
    <w:rsid w:val="001D6E41"/>
    <w:rsid w:val="001D7BC2"/>
    <w:rsid w:val="001E0625"/>
    <w:rsid w:val="001E081C"/>
    <w:rsid w:val="001E17C1"/>
    <w:rsid w:val="001E4F6F"/>
    <w:rsid w:val="001E6C81"/>
    <w:rsid w:val="001E7AC1"/>
    <w:rsid w:val="001F341B"/>
    <w:rsid w:val="001F4E71"/>
    <w:rsid w:val="001F6C0F"/>
    <w:rsid w:val="00200565"/>
    <w:rsid w:val="00201D12"/>
    <w:rsid w:val="00202071"/>
    <w:rsid w:val="0020537B"/>
    <w:rsid w:val="00206318"/>
    <w:rsid w:val="00207A28"/>
    <w:rsid w:val="00213E76"/>
    <w:rsid w:val="0021407C"/>
    <w:rsid w:val="00216C20"/>
    <w:rsid w:val="00217BDD"/>
    <w:rsid w:val="00222901"/>
    <w:rsid w:val="002234D1"/>
    <w:rsid w:val="00223C96"/>
    <w:rsid w:val="002254BC"/>
    <w:rsid w:val="00230D4E"/>
    <w:rsid w:val="00231684"/>
    <w:rsid w:val="00233D38"/>
    <w:rsid w:val="0023422C"/>
    <w:rsid w:val="002374F9"/>
    <w:rsid w:val="00242E11"/>
    <w:rsid w:val="00245A4B"/>
    <w:rsid w:val="00245F76"/>
    <w:rsid w:val="00251DF6"/>
    <w:rsid w:val="002557CF"/>
    <w:rsid w:val="00263F87"/>
    <w:rsid w:val="00265171"/>
    <w:rsid w:val="002654B9"/>
    <w:rsid w:val="00271132"/>
    <w:rsid w:val="0027188C"/>
    <w:rsid w:val="00274814"/>
    <w:rsid w:val="00275907"/>
    <w:rsid w:val="00276352"/>
    <w:rsid w:val="00280698"/>
    <w:rsid w:val="00281BC5"/>
    <w:rsid w:val="00282B50"/>
    <w:rsid w:val="00287505"/>
    <w:rsid w:val="00292060"/>
    <w:rsid w:val="002A32FA"/>
    <w:rsid w:val="002A6867"/>
    <w:rsid w:val="002A6941"/>
    <w:rsid w:val="002A7094"/>
    <w:rsid w:val="002A7A73"/>
    <w:rsid w:val="002B1C49"/>
    <w:rsid w:val="002B2160"/>
    <w:rsid w:val="002B2519"/>
    <w:rsid w:val="002B4690"/>
    <w:rsid w:val="002B760D"/>
    <w:rsid w:val="002C1470"/>
    <w:rsid w:val="002C3205"/>
    <w:rsid w:val="002C6A3F"/>
    <w:rsid w:val="002C787D"/>
    <w:rsid w:val="002D02B3"/>
    <w:rsid w:val="002D0D55"/>
    <w:rsid w:val="002D3633"/>
    <w:rsid w:val="002D4D78"/>
    <w:rsid w:val="002D7B2F"/>
    <w:rsid w:val="002E08DF"/>
    <w:rsid w:val="002E4F85"/>
    <w:rsid w:val="002E6628"/>
    <w:rsid w:val="002E671D"/>
    <w:rsid w:val="002F0453"/>
    <w:rsid w:val="002F0619"/>
    <w:rsid w:val="002F1858"/>
    <w:rsid w:val="002F217D"/>
    <w:rsid w:val="002F3B48"/>
    <w:rsid w:val="002F6B35"/>
    <w:rsid w:val="00303716"/>
    <w:rsid w:val="00303AE7"/>
    <w:rsid w:val="00304BF0"/>
    <w:rsid w:val="003145E8"/>
    <w:rsid w:val="00315D27"/>
    <w:rsid w:val="0032094D"/>
    <w:rsid w:val="00321212"/>
    <w:rsid w:val="003317A8"/>
    <w:rsid w:val="00331AA0"/>
    <w:rsid w:val="0034042F"/>
    <w:rsid w:val="00340A6E"/>
    <w:rsid w:val="00341AA8"/>
    <w:rsid w:val="00342A6D"/>
    <w:rsid w:val="00344BA0"/>
    <w:rsid w:val="003519AE"/>
    <w:rsid w:val="00352D1A"/>
    <w:rsid w:val="00352DF1"/>
    <w:rsid w:val="003650FC"/>
    <w:rsid w:val="00365213"/>
    <w:rsid w:val="00367447"/>
    <w:rsid w:val="00367793"/>
    <w:rsid w:val="00367FD3"/>
    <w:rsid w:val="00372D80"/>
    <w:rsid w:val="00372E56"/>
    <w:rsid w:val="00377941"/>
    <w:rsid w:val="00383D79"/>
    <w:rsid w:val="003842BA"/>
    <w:rsid w:val="0038475D"/>
    <w:rsid w:val="0038662E"/>
    <w:rsid w:val="003901F3"/>
    <w:rsid w:val="003A11EE"/>
    <w:rsid w:val="003A5CBE"/>
    <w:rsid w:val="003A5F6C"/>
    <w:rsid w:val="003B0B4D"/>
    <w:rsid w:val="003B3855"/>
    <w:rsid w:val="003B4338"/>
    <w:rsid w:val="003B59B4"/>
    <w:rsid w:val="003C1F23"/>
    <w:rsid w:val="003C4FFF"/>
    <w:rsid w:val="003C520E"/>
    <w:rsid w:val="003C52C1"/>
    <w:rsid w:val="003C6A6D"/>
    <w:rsid w:val="003D0F76"/>
    <w:rsid w:val="003D204D"/>
    <w:rsid w:val="003D3D5B"/>
    <w:rsid w:val="003E0FAA"/>
    <w:rsid w:val="003E32A5"/>
    <w:rsid w:val="003E484F"/>
    <w:rsid w:val="003E677A"/>
    <w:rsid w:val="003E6B2C"/>
    <w:rsid w:val="003E7F1B"/>
    <w:rsid w:val="003F18F0"/>
    <w:rsid w:val="003F26EC"/>
    <w:rsid w:val="003F6EFF"/>
    <w:rsid w:val="00401F66"/>
    <w:rsid w:val="00405427"/>
    <w:rsid w:val="004060ED"/>
    <w:rsid w:val="0041076F"/>
    <w:rsid w:val="00411D0A"/>
    <w:rsid w:val="00412D31"/>
    <w:rsid w:val="00414009"/>
    <w:rsid w:val="00421763"/>
    <w:rsid w:val="00424B1B"/>
    <w:rsid w:val="00424F92"/>
    <w:rsid w:val="0042714D"/>
    <w:rsid w:val="00433CEB"/>
    <w:rsid w:val="004363B7"/>
    <w:rsid w:val="004464A1"/>
    <w:rsid w:val="0045039B"/>
    <w:rsid w:val="00451813"/>
    <w:rsid w:val="00453C1A"/>
    <w:rsid w:val="00453F5F"/>
    <w:rsid w:val="00453F82"/>
    <w:rsid w:val="00456FC0"/>
    <w:rsid w:val="00463D86"/>
    <w:rsid w:val="004708A5"/>
    <w:rsid w:val="00470BE5"/>
    <w:rsid w:val="00470DD1"/>
    <w:rsid w:val="00471975"/>
    <w:rsid w:val="0047269B"/>
    <w:rsid w:val="0047445D"/>
    <w:rsid w:val="00475BDD"/>
    <w:rsid w:val="0047738E"/>
    <w:rsid w:val="00482F74"/>
    <w:rsid w:val="00487A25"/>
    <w:rsid w:val="0049068B"/>
    <w:rsid w:val="004925E2"/>
    <w:rsid w:val="00492F5F"/>
    <w:rsid w:val="00493805"/>
    <w:rsid w:val="004968E2"/>
    <w:rsid w:val="00497393"/>
    <w:rsid w:val="004974AB"/>
    <w:rsid w:val="00497EE6"/>
    <w:rsid w:val="004B43EE"/>
    <w:rsid w:val="004B7251"/>
    <w:rsid w:val="004C1104"/>
    <w:rsid w:val="004C182A"/>
    <w:rsid w:val="004C2CFC"/>
    <w:rsid w:val="004D0AFC"/>
    <w:rsid w:val="004D23AD"/>
    <w:rsid w:val="004D292E"/>
    <w:rsid w:val="004D43A4"/>
    <w:rsid w:val="004E25EB"/>
    <w:rsid w:val="004E2FD0"/>
    <w:rsid w:val="004E5C0B"/>
    <w:rsid w:val="004E5C99"/>
    <w:rsid w:val="004E64E5"/>
    <w:rsid w:val="004F1412"/>
    <w:rsid w:val="005039DE"/>
    <w:rsid w:val="005043DD"/>
    <w:rsid w:val="005128B9"/>
    <w:rsid w:val="00515F51"/>
    <w:rsid w:val="00516637"/>
    <w:rsid w:val="00517B32"/>
    <w:rsid w:val="00520356"/>
    <w:rsid w:val="00524146"/>
    <w:rsid w:val="00524C42"/>
    <w:rsid w:val="00525BBB"/>
    <w:rsid w:val="00531CFF"/>
    <w:rsid w:val="00534A9F"/>
    <w:rsid w:val="00535194"/>
    <w:rsid w:val="00535830"/>
    <w:rsid w:val="005368DB"/>
    <w:rsid w:val="005372E7"/>
    <w:rsid w:val="00537770"/>
    <w:rsid w:val="00541035"/>
    <w:rsid w:val="00543B99"/>
    <w:rsid w:val="0054408A"/>
    <w:rsid w:val="005508AD"/>
    <w:rsid w:val="00552299"/>
    <w:rsid w:val="0055515A"/>
    <w:rsid w:val="005622A9"/>
    <w:rsid w:val="00563346"/>
    <w:rsid w:val="00563A32"/>
    <w:rsid w:val="005652CE"/>
    <w:rsid w:val="00567E9E"/>
    <w:rsid w:val="005702D6"/>
    <w:rsid w:val="00572A2E"/>
    <w:rsid w:val="0057370B"/>
    <w:rsid w:val="00575946"/>
    <w:rsid w:val="005823B2"/>
    <w:rsid w:val="00585864"/>
    <w:rsid w:val="00587244"/>
    <w:rsid w:val="00590EC8"/>
    <w:rsid w:val="005A0ABD"/>
    <w:rsid w:val="005A1825"/>
    <w:rsid w:val="005A25E9"/>
    <w:rsid w:val="005A3033"/>
    <w:rsid w:val="005A793E"/>
    <w:rsid w:val="005A7CC2"/>
    <w:rsid w:val="005B1D6C"/>
    <w:rsid w:val="005B1E0E"/>
    <w:rsid w:val="005B3D76"/>
    <w:rsid w:val="005B476B"/>
    <w:rsid w:val="005B4B41"/>
    <w:rsid w:val="005B6CCC"/>
    <w:rsid w:val="005C29AA"/>
    <w:rsid w:val="005C54D6"/>
    <w:rsid w:val="005D0BC0"/>
    <w:rsid w:val="005D265B"/>
    <w:rsid w:val="005D3A94"/>
    <w:rsid w:val="005D405A"/>
    <w:rsid w:val="005D7251"/>
    <w:rsid w:val="005E1AAD"/>
    <w:rsid w:val="005E2CA9"/>
    <w:rsid w:val="005E701A"/>
    <w:rsid w:val="005F0121"/>
    <w:rsid w:val="005F02C8"/>
    <w:rsid w:val="005F04FE"/>
    <w:rsid w:val="005F3824"/>
    <w:rsid w:val="005F45DD"/>
    <w:rsid w:val="005F4BE1"/>
    <w:rsid w:val="005F4F3A"/>
    <w:rsid w:val="005F57E6"/>
    <w:rsid w:val="00600F51"/>
    <w:rsid w:val="00605610"/>
    <w:rsid w:val="0060582F"/>
    <w:rsid w:val="00605E0C"/>
    <w:rsid w:val="00606E36"/>
    <w:rsid w:val="00607D5C"/>
    <w:rsid w:val="00610321"/>
    <w:rsid w:val="00611771"/>
    <w:rsid w:val="0061392A"/>
    <w:rsid w:val="0061410E"/>
    <w:rsid w:val="00615664"/>
    <w:rsid w:val="00616035"/>
    <w:rsid w:val="00620911"/>
    <w:rsid w:val="00620E6F"/>
    <w:rsid w:val="00621F53"/>
    <w:rsid w:val="00624ED5"/>
    <w:rsid w:val="00626AFF"/>
    <w:rsid w:val="00627BB0"/>
    <w:rsid w:val="00630D61"/>
    <w:rsid w:val="00631E8C"/>
    <w:rsid w:val="00633281"/>
    <w:rsid w:val="006378C4"/>
    <w:rsid w:val="00642AD1"/>
    <w:rsid w:val="006452CA"/>
    <w:rsid w:val="00646888"/>
    <w:rsid w:val="0064719F"/>
    <w:rsid w:val="00652A90"/>
    <w:rsid w:val="00653AC6"/>
    <w:rsid w:val="006621B6"/>
    <w:rsid w:val="00662255"/>
    <w:rsid w:val="00662D10"/>
    <w:rsid w:val="00662F8A"/>
    <w:rsid w:val="00663899"/>
    <w:rsid w:val="00670AE0"/>
    <w:rsid w:val="00682383"/>
    <w:rsid w:val="006836ED"/>
    <w:rsid w:val="00684DA5"/>
    <w:rsid w:val="00690A17"/>
    <w:rsid w:val="006911D5"/>
    <w:rsid w:val="006925EB"/>
    <w:rsid w:val="00693D11"/>
    <w:rsid w:val="00695626"/>
    <w:rsid w:val="006975D2"/>
    <w:rsid w:val="006A05C3"/>
    <w:rsid w:val="006A0DFC"/>
    <w:rsid w:val="006A1B1D"/>
    <w:rsid w:val="006A239C"/>
    <w:rsid w:val="006A2753"/>
    <w:rsid w:val="006A39FA"/>
    <w:rsid w:val="006A3D6F"/>
    <w:rsid w:val="006A3EA5"/>
    <w:rsid w:val="006A499D"/>
    <w:rsid w:val="006B02E6"/>
    <w:rsid w:val="006B0928"/>
    <w:rsid w:val="006B45D5"/>
    <w:rsid w:val="006B5616"/>
    <w:rsid w:val="006B6629"/>
    <w:rsid w:val="006B6DCA"/>
    <w:rsid w:val="006C08B9"/>
    <w:rsid w:val="006C0D2D"/>
    <w:rsid w:val="006C14A9"/>
    <w:rsid w:val="006C3007"/>
    <w:rsid w:val="006C5F5C"/>
    <w:rsid w:val="006D061F"/>
    <w:rsid w:val="006D1F5B"/>
    <w:rsid w:val="006D48C4"/>
    <w:rsid w:val="006D4CFE"/>
    <w:rsid w:val="006E02FE"/>
    <w:rsid w:val="006E40AE"/>
    <w:rsid w:val="006E5A84"/>
    <w:rsid w:val="006E5E60"/>
    <w:rsid w:val="006F04DA"/>
    <w:rsid w:val="006F0DD4"/>
    <w:rsid w:val="006F1336"/>
    <w:rsid w:val="006F262D"/>
    <w:rsid w:val="006F47E1"/>
    <w:rsid w:val="006F4C8A"/>
    <w:rsid w:val="006F5883"/>
    <w:rsid w:val="006F6B95"/>
    <w:rsid w:val="006F7329"/>
    <w:rsid w:val="00700812"/>
    <w:rsid w:val="007015C7"/>
    <w:rsid w:val="00702931"/>
    <w:rsid w:val="00703F52"/>
    <w:rsid w:val="0070525D"/>
    <w:rsid w:val="0070697C"/>
    <w:rsid w:val="0071018E"/>
    <w:rsid w:val="00712340"/>
    <w:rsid w:val="00714B78"/>
    <w:rsid w:val="0071502F"/>
    <w:rsid w:val="00715D85"/>
    <w:rsid w:val="00716265"/>
    <w:rsid w:val="007262EC"/>
    <w:rsid w:val="0072725D"/>
    <w:rsid w:val="00727A22"/>
    <w:rsid w:val="00727D22"/>
    <w:rsid w:val="0074053B"/>
    <w:rsid w:val="0074198C"/>
    <w:rsid w:val="00743CD5"/>
    <w:rsid w:val="0074479F"/>
    <w:rsid w:val="007450B2"/>
    <w:rsid w:val="00750E17"/>
    <w:rsid w:val="007523BD"/>
    <w:rsid w:val="007533E9"/>
    <w:rsid w:val="007546F3"/>
    <w:rsid w:val="0075601C"/>
    <w:rsid w:val="00756F8B"/>
    <w:rsid w:val="0076093E"/>
    <w:rsid w:val="00760CEE"/>
    <w:rsid w:val="00763A6D"/>
    <w:rsid w:val="007647D8"/>
    <w:rsid w:val="00766AA5"/>
    <w:rsid w:val="00771A94"/>
    <w:rsid w:val="00772EB6"/>
    <w:rsid w:val="00773EFF"/>
    <w:rsid w:val="0077642C"/>
    <w:rsid w:val="00776D56"/>
    <w:rsid w:val="007771C9"/>
    <w:rsid w:val="00777611"/>
    <w:rsid w:val="00780426"/>
    <w:rsid w:val="00781A68"/>
    <w:rsid w:val="00786215"/>
    <w:rsid w:val="00795D9F"/>
    <w:rsid w:val="00796C0B"/>
    <w:rsid w:val="0079767C"/>
    <w:rsid w:val="007A0638"/>
    <w:rsid w:val="007A1B83"/>
    <w:rsid w:val="007A23F4"/>
    <w:rsid w:val="007A2942"/>
    <w:rsid w:val="007A2D85"/>
    <w:rsid w:val="007A4E96"/>
    <w:rsid w:val="007A6AC7"/>
    <w:rsid w:val="007B0AD8"/>
    <w:rsid w:val="007B239E"/>
    <w:rsid w:val="007B3A67"/>
    <w:rsid w:val="007B3D63"/>
    <w:rsid w:val="007B4C93"/>
    <w:rsid w:val="007B590B"/>
    <w:rsid w:val="007B7784"/>
    <w:rsid w:val="007B77C2"/>
    <w:rsid w:val="007C6070"/>
    <w:rsid w:val="007C6987"/>
    <w:rsid w:val="007D003B"/>
    <w:rsid w:val="007D2540"/>
    <w:rsid w:val="007D6700"/>
    <w:rsid w:val="007D75A0"/>
    <w:rsid w:val="007D769C"/>
    <w:rsid w:val="007D7FCA"/>
    <w:rsid w:val="007E2699"/>
    <w:rsid w:val="007E5F76"/>
    <w:rsid w:val="007F063B"/>
    <w:rsid w:val="007F5789"/>
    <w:rsid w:val="007F6F9C"/>
    <w:rsid w:val="00800C31"/>
    <w:rsid w:val="00802759"/>
    <w:rsid w:val="0080426F"/>
    <w:rsid w:val="008065B7"/>
    <w:rsid w:val="00812935"/>
    <w:rsid w:val="00813977"/>
    <w:rsid w:val="00814071"/>
    <w:rsid w:val="008142FD"/>
    <w:rsid w:val="00814469"/>
    <w:rsid w:val="00822C37"/>
    <w:rsid w:val="008236B7"/>
    <w:rsid w:val="008261E6"/>
    <w:rsid w:val="008263E7"/>
    <w:rsid w:val="00830399"/>
    <w:rsid w:val="00830827"/>
    <w:rsid w:val="00832E68"/>
    <w:rsid w:val="00840FF0"/>
    <w:rsid w:val="008422CC"/>
    <w:rsid w:val="00842A6A"/>
    <w:rsid w:val="00843290"/>
    <w:rsid w:val="00845D89"/>
    <w:rsid w:val="00846F37"/>
    <w:rsid w:val="0085299B"/>
    <w:rsid w:val="00856AC6"/>
    <w:rsid w:val="00856E03"/>
    <w:rsid w:val="00857463"/>
    <w:rsid w:val="00857939"/>
    <w:rsid w:val="00865EBB"/>
    <w:rsid w:val="00873E51"/>
    <w:rsid w:val="008760CD"/>
    <w:rsid w:val="00877814"/>
    <w:rsid w:val="00877E05"/>
    <w:rsid w:val="00880069"/>
    <w:rsid w:val="00880476"/>
    <w:rsid w:val="0088408D"/>
    <w:rsid w:val="00884B24"/>
    <w:rsid w:val="00884DA7"/>
    <w:rsid w:val="00885436"/>
    <w:rsid w:val="008923D1"/>
    <w:rsid w:val="00892C04"/>
    <w:rsid w:val="008972EF"/>
    <w:rsid w:val="00897BDB"/>
    <w:rsid w:val="008A172B"/>
    <w:rsid w:val="008B2230"/>
    <w:rsid w:val="008B4CCB"/>
    <w:rsid w:val="008B504A"/>
    <w:rsid w:val="008C40CD"/>
    <w:rsid w:val="008D0FFC"/>
    <w:rsid w:val="008D1321"/>
    <w:rsid w:val="008D19B0"/>
    <w:rsid w:val="008D3075"/>
    <w:rsid w:val="008D42FD"/>
    <w:rsid w:val="008D4A40"/>
    <w:rsid w:val="008D53F5"/>
    <w:rsid w:val="008E5F99"/>
    <w:rsid w:val="008E665A"/>
    <w:rsid w:val="008F283F"/>
    <w:rsid w:val="008F3E28"/>
    <w:rsid w:val="008F62BD"/>
    <w:rsid w:val="009014E2"/>
    <w:rsid w:val="0090415C"/>
    <w:rsid w:val="009055DB"/>
    <w:rsid w:val="00906B0A"/>
    <w:rsid w:val="00907C67"/>
    <w:rsid w:val="00913025"/>
    <w:rsid w:val="0091738A"/>
    <w:rsid w:val="00921B73"/>
    <w:rsid w:val="00923640"/>
    <w:rsid w:val="00923CD5"/>
    <w:rsid w:val="00924A9B"/>
    <w:rsid w:val="00927701"/>
    <w:rsid w:val="0093171A"/>
    <w:rsid w:val="00932301"/>
    <w:rsid w:val="00933F17"/>
    <w:rsid w:val="00934682"/>
    <w:rsid w:val="00946601"/>
    <w:rsid w:val="00953304"/>
    <w:rsid w:val="00955BF1"/>
    <w:rsid w:val="00957F03"/>
    <w:rsid w:val="00957F4B"/>
    <w:rsid w:val="00960A8F"/>
    <w:rsid w:val="009633A4"/>
    <w:rsid w:val="009651D1"/>
    <w:rsid w:val="00965356"/>
    <w:rsid w:val="00972AA0"/>
    <w:rsid w:val="00973F52"/>
    <w:rsid w:val="00974AE9"/>
    <w:rsid w:val="00975320"/>
    <w:rsid w:val="00977553"/>
    <w:rsid w:val="00981D4C"/>
    <w:rsid w:val="00983DD0"/>
    <w:rsid w:val="00990423"/>
    <w:rsid w:val="00996BBE"/>
    <w:rsid w:val="00996E22"/>
    <w:rsid w:val="00997494"/>
    <w:rsid w:val="00997A4E"/>
    <w:rsid w:val="009A3F9E"/>
    <w:rsid w:val="009A6D69"/>
    <w:rsid w:val="009B0395"/>
    <w:rsid w:val="009B1E48"/>
    <w:rsid w:val="009B3E67"/>
    <w:rsid w:val="009B436A"/>
    <w:rsid w:val="009B43D3"/>
    <w:rsid w:val="009C1387"/>
    <w:rsid w:val="009C1846"/>
    <w:rsid w:val="009C188B"/>
    <w:rsid w:val="009C2C16"/>
    <w:rsid w:val="009C418F"/>
    <w:rsid w:val="009C5E99"/>
    <w:rsid w:val="009D0024"/>
    <w:rsid w:val="009D2585"/>
    <w:rsid w:val="009D3794"/>
    <w:rsid w:val="009D61A8"/>
    <w:rsid w:val="009D69D5"/>
    <w:rsid w:val="009D73FC"/>
    <w:rsid w:val="009E0D45"/>
    <w:rsid w:val="009E5A9A"/>
    <w:rsid w:val="009F08E4"/>
    <w:rsid w:val="009F25FD"/>
    <w:rsid w:val="009F2F11"/>
    <w:rsid w:val="009F6255"/>
    <w:rsid w:val="009F66CC"/>
    <w:rsid w:val="009F68C8"/>
    <w:rsid w:val="00A0021F"/>
    <w:rsid w:val="00A01DFF"/>
    <w:rsid w:val="00A02061"/>
    <w:rsid w:val="00A02549"/>
    <w:rsid w:val="00A028B7"/>
    <w:rsid w:val="00A02B4C"/>
    <w:rsid w:val="00A03944"/>
    <w:rsid w:val="00A03CD8"/>
    <w:rsid w:val="00A03E85"/>
    <w:rsid w:val="00A13CD3"/>
    <w:rsid w:val="00A14DF4"/>
    <w:rsid w:val="00A15F2D"/>
    <w:rsid w:val="00A170FF"/>
    <w:rsid w:val="00A17BD2"/>
    <w:rsid w:val="00A245B4"/>
    <w:rsid w:val="00A25F2E"/>
    <w:rsid w:val="00A26E53"/>
    <w:rsid w:val="00A27E18"/>
    <w:rsid w:val="00A31798"/>
    <w:rsid w:val="00A31BD6"/>
    <w:rsid w:val="00A31D48"/>
    <w:rsid w:val="00A32CA3"/>
    <w:rsid w:val="00A334F4"/>
    <w:rsid w:val="00A34B23"/>
    <w:rsid w:val="00A3766A"/>
    <w:rsid w:val="00A427EA"/>
    <w:rsid w:val="00A43FD0"/>
    <w:rsid w:val="00A46632"/>
    <w:rsid w:val="00A51D29"/>
    <w:rsid w:val="00A52007"/>
    <w:rsid w:val="00A52EE3"/>
    <w:rsid w:val="00A54F9F"/>
    <w:rsid w:val="00A56145"/>
    <w:rsid w:val="00A7040C"/>
    <w:rsid w:val="00A7298F"/>
    <w:rsid w:val="00A72C43"/>
    <w:rsid w:val="00A74F49"/>
    <w:rsid w:val="00A76AB2"/>
    <w:rsid w:val="00A76C08"/>
    <w:rsid w:val="00A77707"/>
    <w:rsid w:val="00A77B9A"/>
    <w:rsid w:val="00A805A7"/>
    <w:rsid w:val="00A829B1"/>
    <w:rsid w:val="00A83908"/>
    <w:rsid w:val="00A83D61"/>
    <w:rsid w:val="00A84F71"/>
    <w:rsid w:val="00A9123D"/>
    <w:rsid w:val="00A91461"/>
    <w:rsid w:val="00A919D1"/>
    <w:rsid w:val="00A94C64"/>
    <w:rsid w:val="00AA0E84"/>
    <w:rsid w:val="00AA262B"/>
    <w:rsid w:val="00AA42C7"/>
    <w:rsid w:val="00AB3F1A"/>
    <w:rsid w:val="00AB4F74"/>
    <w:rsid w:val="00AB6C86"/>
    <w:rsid w:val="00AC05D2"/>
    <w:rsid w:val="00AC0A02"/>
    <w:rsid w:val="00AC27E6"/>
    <w:rsid w:val="00AC3C43"/>
    <w:rsid w:val="00AC77A3"/>
    <w:rsid w:val="00AC7F22"/>
    <w:rsid w:val="00AD2C23"/>
    <w:rsid w:val="00AD6685"/>
    <w:rsid w:val="00AD765F"/>
    <w:rsid w:val="00AE6163"/>
    <w:rsid w:val="00AE6FF3"/>
    <w:rsid w:val="00AF122D"/>
    <w:rsid w:val="00AF6AC1"/>
    <w:rsid w:val="00B015D8"/>
    <w:rsid w:val="00B11DBE"/>
    <w:rsid w:val="00B122A4"/>
    <w:rsid w:val="00B151D0"/>
    <w:rsid w:val="00B152F3"/>
    <w:rsid w:val="00B17F02"/>
    <w:rsid w:val="00B21C53"/>
    <w:rsid w:val="00B272E6"/>
    <w:rsid w:val="00B30094"/>
    <w:rsid w:val="00B414EE"/>
    <w:rsid w:val="00B4605A"/>
    <w:rsid w:val="00B536CD"/>
    <w:rsid w:val="00B5567B"/>
    <w:rsid w:val="00B562B3"/>
    <w:rsid w:val="00B60D48"/>
    <w:rsid w:val="00B61C4F"/>
    <w:rsid w:val="00B65084"/>
    <w:rsid w:val="00B67F6A"/>
    <w:rsid w:val="00B70AC5"/>
    <w:rsid w:val="00B7356B"/>
    <w:rsid w:val="00B766AF"/>
    <w:rsid w:val="00B77B9C"/>
    <w:rsid w:val="00B81AB0"/>
    <w:rsid w:val="00B920CC"/>
    <w:rsid w:val="00B92115"/>
    <w:rsid w:val="00B927CD"/>
    <w:rsid w:val="00B9388E"/>
    <w:rsid w:val="00B9509B"/>
    <w:rsid w:val="00BA0DCA"/>
    <w:rsid w:val="00BA20DB"/>
    <w:rsid w:val="00BA236F"/>
    <w:rsid w:val="00BA47B3"/>
    <w:rsid w:val="00BB112C"/>
    <w:rsid w:val="00BB3062"/>
    <w:rsid w:val="00BB44C2"/>
    <w:rsid w:val="00BB4AA7"/>
    <w:rsid w:val="00BB4F3D"/>
    <w:rsid w:val="00BB6154"/>
    <w:rsid w:val="00BC0076"/>
    <w:rsid w:val="00BC272F"/>
    <w:rsid w:val="00BC475B"/>
    <w:rsid w:val="00BC4BD5"/>
    <w:rsid w:val="00BC6DC6"/>
    <w:rsid w:val="00BD2A2B"/>
    <w:rsid w:val="00BD43F2"/>
    <w:rsid w:val="00BD70CB"/>
    <w:rsid w:val="00BE4522"/>
    <w:rsid w:val="00BE4686"/>
    <w:rsid w:val="00BF063F"/>
    <w:rsid w:val="00BF1ADA"/>
    <w:rsid w:val="00BF3382"/>
    <w:rsid w:val="00BF5939"/>
    <w:rsid w:val="00BF62F4"/>
    <w:rsid w:val="00C01B65"/>
    <w:rsid w:val="00C0427E"/>
    <w:rsid w:val="00C04F74"/>
    <w:rsid w:val="00C063FF"/>
    <w:rsid w:val="00C117D0"/>
    <w:rsid w:val="00C12018"/>
    <w:rsid w:val="00C1435D"/>
    <w:rsid w:val="00C1650F"/>
    <w:rsid w:val="00C16E64"/>
    <w:rsid w:val="00C17892"/>
    <w:rsid w:val="00C25089"/>
    <w:rsid w:val="00C27463"/>
    <w:rsid w:val="00C2784A"/>
    <w:rsid w:val="00C27D49"/>
    <w:rsid w:val="00C32571"/>
    <w:rsid w:val="00C32EA0"/>
    <w:rsid w:val="00C33153"/>
    <w:rsid w:val="00C349B5"/>
    <w:rsid w:val="00C351E4"/>
    <w:rsid w:val="00C356E7"/>
    <w:rsid w:val="00C35AB5"/>
    <w:rsid w:val="00C37908"/>
    <w:rsid w:val="00C41C27"/>
    <w:rsid w:val="00C45EE4"/>
    <w:rsid w:val="00C50BD6"/>
    <w:rsid w:val="00C52A52"/>
    <w:rsid w:val="00C530F2"/>
    <w:rsid w:val="00C531F1"/>
    <w:rsid w:val="00C543F3"/>
    <w:rsid w:val="00C54EC6"/>
    <w:rsid w:val="00C55620"/>
    <w:rsid w:val="00C6263B"/>
    <w:rsid w:val="00C631E3"/>
    <w:rsid w:val="00C6421B"/>
    <w:rsid w:val="00C66DAF"/>
    <w:rsid w:val="00C708B6"/>
    <w:rsid w:val="00C71730"/>
    <w:rsid w:val="00C7635F"/>
    <w:rsid w:val="00C77631"/>
    <w:rsid w:val="00C81F09"/>
    <w:rsid w:val="00C824D8"/>
    <w:rsid w:val="00C82ABC"/>
    <w:rsid w:val="00C8373C"/>
    <w:rsid w:val="00C83ABD"/>
    <w:rsid w:val="00C83AE5"/>
    <w:rsid w:val="00C83FE5"/>
    <w:rsid w:val="00C86AA0"/>
    <w:rsid w:val="00C91092"/>
    <w:rsid w:val="00C910E9"/>
    <w:rsid w:val="00C91DD9"/>
    <w:rsid w:val="00C95DE5"/>
    <w:rsid w:val="00C96035"/>
    <w:rsid w:val="00C973DE"/>
    <w:rsid w:val="00CA0459"/>
    <w:rsid w:val="00CA16C7"/>
    <w:rsid w:val="00CA49DC"/>
    <w:rsid w:val="00CA5721"/>
    <w:rsid w:val="00CA578F"/>
    <w:rsid w:val="00CB258B"/>
    <w:rsid w:val="00CB2CB9"/>
    <w:rsid w:val="00CB7EC2"/>
    <w:rsid w:val="00CC326E"/>
    <w:rsid w:val="00CC5EBC"/>
    <w:rsid w:val="00CC6C63"/>
    <w:rsid w:val="00CC6F0F"/>
    <w:rsid w:val="00CD11D6"/>
    <w:rsid w:val="00CD45FF"/>
    <w:rsid w:val="00CD7E80"/>
    <w:rsid w:val="00CE4855"/>
    <w:rsid w:val="00CE53FC"/>
    <w:rsid w:val="00CE5F63"/>
    <w:rsid w:val="00CE64C0"/>
    <w:rsid w:val="00CE695E"/>
    <w:rsid w:val="00CE796C"/>
    <w:rsid w:val="00CF2FF6"/>
    <w:rsid w:val="00D004F4"/>
    <w:rsid w:val="00D03CBD"/>
    <w:rsid w:val="00D044A8"/>
    <w:rsid w:val="00D158F9"/>
    <w:rsid w:val="00D1745A"/>
    <w:rsid w:val="00D213BC"/>
    <w:rsid w:val="00D23AC6"/>
    <w:rsid w:val="00D23B3A"/>
    <w:rsid w:val="00D27FFE"/>
    <w:rsid w:val="00D30780"/>
    <w:rsid w:val="00D31364"/>
    <w:rsid w:val="00D32CA0"/>
    <w:rsid w:val="00D349AB"/>
    <w:rsid w:val="00D355DF"/>
    <w:rsid w:val="00D37241"/>
    <w:rsid w:val="00D40634"/>
    <w:rsid w:val="00D424F5"/>
    <w:rsid w:val="00D43083"/>
    <w:rsid w:val="00D47022"/>
    <w:rsid w:val="00D51E68"/>
    <w:rsid w:val="00D531AA"/>
    <w:rsid w:val="00D5355D"/>
    <w:rsid w:val="00D535C3"/>
    <w:rsid w:val="00D53A39"/>
    <w:rsid w:val="00D56F98"/>
    <w:rsid w:val="00D71C85"/>
    <w:rsid w:val="00D74913"/>
    <w:rsid w:val="00D774FC"/>
    <w:rsid w:val="00D82DA4"/>
    <w:rsid w:val="00D87A9C"/>
    <w:rsid w:val="00D9027B"/>
    <w:rsid w:val="00D91B2D"/>
    <w:rsid w:val="00D92048"/>
    <w:rsid w:val="00DA0FBC"/>
    <w:rsid w:val="00DA280A"/>
    <w:rsid w:val="00DA3469"/>
    <w:rsid w:val="00DA566A"/>
    <w:rsid w:val="00DA5D1C"/>
    <w:rsid w:val="00DA6BC2"/>
    <w:rsid w:val="00DA7F51"/>
    <w:rsid w:val="00DB2CF4"/>
    <w:rsid w:val="00DB2EB3"/>
    <w:rsid w:val="00DB6C9A"/>
    <w:rsid w:val="00DB7A7E"/>
    <w:rsid w:val="00DC1BA8"/>
    <w:rsid w:val="00DC5F7D"/>
    <w:rsid w:val="00DD08C4"/>
    <w:rsid w:val="00DD1534"/>
    <w:rsid w:val="00DD4329"/>
    <w:rsid w:val="00DD6E99"/>
    <w:rsid w:val="00DE3581"/>
    <w:rsid w:val="00DE3B7B"/>
    <w:rsid w:val="00DE76DD"/>
    <w:rsid w:val="00DF4813"/>
    <w:rsid w:val="00DF577B"/>
    <w:rsid w:val="00E03BC3"/>
    <w:rsid w:val="00E050E9"/>
    <w:rsid w:val="00E109A8"/>
    <w:rsid w:val="00E1314F"/>
    <w:rsid w:val="00E16283"/>
    <w:rsid w:val="00E21E36"/>
    <w:rsid w:val="00E2338C"/>
    <w:rsid w:val="00E25107"/>
    <w:rsid w:val="00E25AD5"/>
    <w:rsid w:val="00E26EC8"/>
    <w:rsid w:val="00E30497"/>
    <w:rsid w:val="00E30929"/>
    <w:rsid w:val="00E30A04"/>
    <w:rsid w:val="00E32011"/>
    <w:rsid w:val="00E337BB"/>
    <w:rsid w:val="00E337C6"/>
    <w:rsid w:val="00E36DCB"/>
    <w:rsid w:val="00E445A5"/>
    <w:rsid w:val="00E447A7"/>
    <w:rsid w:val="00E50DF3"/>
    <w:rsid w:val="00E53DE9"/>
    <w:rsid w:val="00E53E10"/>
    <w:rsid w:val="00E5688B"/>
    <w:rsid w:val="00E57CDE"/>
    <w:rsid w:val="00E609A7"/>
    <w:rsid w:val="00E60E06"/>
    <w:rsid w:val="00E6102A"/>
    <w:rsid w:val="00E62CD1"/>
    <w:rsid w:val="00E638F5"/>
    <w:rsid w:val="00E67CBC"/>
    <w:rsid w:val="00E74938"/>
    <w:rsid w:val="00E80264"/>
    <w:rsid w:val="00E81C0E"/>
    <w:rsid w:val="00E81EFA"/>
    <w:rsid w:val="00E85755"/>
    <w:rsid w:val="00E8707D"/>
    <w:rsid w:val="00E87997"/>
    <w:rsid w:val="00E918C5"/>
    <w:rsid w:val="00E91921"/>
    <w:rsid w:val="00E91EBE"/>
    <w:rsid w:val="00E954FB"/>
    <w:rsid w:val="00E9555E"/>
    <w:rsid w:val="00E97033"/>
    <w:rsid w:val="00EA0A2D"/>
    <w:rsid w:val="00EA1576"/>
    <w:rsid w:val="00EB0CFA"/>
    <w:rsid w:val="00EB0DB6"/>
    <w:rsid w:val="00EB240D"/>
    <w:rsid w:val="00EB338A"/>
    <w:rsid w:val="00EB4D7A"/>
    <w:rsid w:val="00EC0F5C"/>
    <w:rsid w:val="00EC1ADA"/>
    <w:rsid w:val="00EC580D"/>
    <w:rsid w:val="00EC6FEF"/>
    <w:rsid w:val="00ED0379"/>
    <w:rsid w:val="00ED2CAA"/>
    <w:rsid w:val="00ED414E"/>
    <w:rsid w:val="00ED4273"/>
    <w:rsid w:val="00ED608D"/>
    <w:rsid w:val="00ED61C4"/>
    <w:rsid w:val="00EE5D62"/>
    <w:rsid w:val="00EF3544"/>
    <w:rsid w:val="00EF4B77"/>
    <w:rsid w:val="00F01A99"/>
    <w:rsid w:val="00F02665"/>
    <w:rsid w:val="00F03144"/>
    <w:rsid w:val="00F04BAC"/>
    <w:rsid w:val="00F05372"/>
    <w:rsid w:val="00F10961"/>
    <w:rsid w:val="00F123E9"/>
    <w:rsid w:val="00F126DC"/>
    <w:rsid w:val="00F17EFB"/>
    <w:rsid w:val="00F27AE1"/>
    <w:rsid w:val="00F30B7D"/>
    <w:rsid w:val="00F33AF2"/>
    <w:rsid w:val="00F33EB7"/>
    <w:rsid w:val="00F34AF8"/>
    <w:rsid w:val="00F34D6C"/>
    <w:rsid w:val="00F36535"/>
    <w:rsid w:val="00F37F04"/>
    <w:rsid w:val="00F4523C"/>
    <w:rsid w:val="00F46DE4"/>
    <w:rsid w:val="00F46E34"/>
    <w:rsid w:val="00F51A66"/>
    <w:rsid w:val="00F52024"/>
    <w:rsid w:val="00F5391B"/>
    <w:rsid w:val="00F5596C"/>
    <w:rsid w:val="00F5770A"/>
    <w:rsid w:val="00F6379A"/>
    <w:rsid w:val="00F6479C"/>
    <w:rsid w:val="00F64869"/>
    <w:rsid w:val="00F64D42"/>
    <w:rsid w:val="00F74025"/>
    <w:rsid w:val="00F740D7"/>
    <w:rsid w:val="00F74967"/>
    <w:rsid w:val="00F74D4B"/>
    <w:rsid w:val="00F753B7"/>
    <w:rsid w:val="00F77D0A"/>
    <w:rsid w:val="00F77D99"/>
    <w:rsid w:val="00F77FC7"/>
    <w:rsid w:val="00F824AB"/>
    <w:rsid w:val="00F834FA"/>
    <w:rsid w:val="00F83D81"/>
    <w:rsid w:val="00F842BA"/>
    <w:rsid w:val="00F85CD4"/>
    <w:rsid w:val="00F913BF"/>
    <w:rsid w:val="00F94AEA"/>
    <w:rsid w:val="00FA0D08"/>
    <w:rsid w:val="00FA3E12"/>
    <w:rsid w:val="00FA448C"/>
    <w:rsid w:val="00FA49FE"/>
    <w:rsid w:val="00FA5F7F"/>
    <w:rsid w:val="00FA7AD5"/>
    <w:rsid w:val="00FB0C5C"/>
    <w:rsid w:val="00FB1ECA"/>
    <w:rsid w:val="00FB3DED"/>
    <w:rsid w:val="00FB4E1C"/>
    <w:rsid w:val="00FB558F"/>
    <w:rsid w:val="00FB6134"/>
    <w:rsid w:val="00FB6326"/>
    <w:rsid w:val="00FC1517"/>
    <w:rsid w:val="00FC161B"/>
    <w:rsid w:val="00FC35F0"/>
    <w:rsid w:val="00FC4AD1"/>
    <w:rsid w:val="00FC4D80"/>
    <w:rsid w:val="00FC57F1"/>
    <w:rsid w:val="00FC7FBD"/>
    <w:rsid w:val="00FD3225"/>
    <w:rsid w:val="00FD4BE0"/>
    <w:rsid w:val="00FD5A67"/>
    <w:rsid w:val="00FD614C"/>
    <w:rsid w:val="00FD6EDF"/>
    <w:rsid w:val="00FD7EC3"/>
    <w:rsid w:val="00FE0918"/>
    <w:rsid w:val="00FE0F58"/>
    <w:rsid w:val="00FE34C1"/>
    <w:rsid w:val="00FE384C"/>
    <w:rsid w:val="00FE51A7"/>
    <w:rsid w:val="00FF1822"/>
    <w:rsid w:val="00FF33D2"/>
    <w:rsid w:val="00FF3EE1"/>
    <w:rsid w:val="00FF3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3676670"/>
  <w15:docId w15:val="{E226FE8A-0978-46E4-874D-CFD92F6B8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CF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8DF"/>
    <w:pPr>
      <w:ind w:left="720"/>
    </w:pPr>
  </w:style>
  <w:style w:type="table" w:styleId="TableGrid">
    <w:name w:val="Table Grid"/>
    <w:basedOn w:val="TableNormal"/>
    <w:uiPriority w:val="59"/>
    <w:rsid w:val="00932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4968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8E2"/>
    <w:rPr>
      <w:rFonts w:ascii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4968E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8E2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63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53D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5F7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D4C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D4C"/>
    <w:rPr>
      <w:rFonts w:ascii="Calibri" w:hAnsi="Calibri" w:cs="Times New Roman"/>
    </w:rPr>
  </w:style>
  <w:style w:type="table" w:customStyle="1" w:styleId="TableGrid11">
    <w:name w:val="Table Grid11"/>
    <w:basedOn w:val="TableNormal"/>
    <w:next w:val="TableGrid"/>
    <w:uiPriority w:val="59"/>
    <w:rsid w:val="006925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37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3777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59"/>
    <w:rsid w:val="006A239C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TableNormal"/>
    <w:next w:val="TableGrid"/>
    <w:uiPriority w:val="59"/>
    <w:rsid w:val="00D3078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75601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5601C"/>
    <w:rPr>
      <w:rFonts w:ascii="Consolas" w:hAnsi="Consolas" w:cs="Times New Roman"/>
      <w:sz w:val="21"/>
      <w:szCs w:val="21"/>
    </w:rPr>
  </w:style>
  <w:style w:type="paragraph" w:styleId="EndnoteText">
    <w:name w:val="endnote text"/>
    <w:basedOn w:val="Normal"/>
    <w:link w:val="EndnoteTextChar"/>
    <w:semiHidden/>
    <w:rsid w:val="00AE6FF3"/>
    <w:pPr>
      <w:widowControl w:val="0"/>
    </w:pPr>
    <w:rPr>
      <w:rFonts w:ascii="Courier New" w:eastAsia="Times New Roman" w:hAnsi="Courier New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E6FF3"/>
    <w:rPr>
      <w:rFonts w:ascii="Courier New" w:eastAsia="Times New Roman" w:hAnsi="Courier New" w:cs="Times New Roman"/>
      <w:snapToGrid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7445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46E3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F46E34"/>
    <w:rPr>
      <w:b/>
      <w:bCs/>
    </w:rPr>
  </w:style>
  <w:style w:type="character" w:customStyle="1" w:styleId="SmartLink1">
    <w:name w:val="SmartLink1"/>
    <w:basedOn w:val="DefaultParagraphFont"/>
    <w:uiPriority w:val="99"/>
    <w:semiHidden/>
    <w:unhideWhenUsed/>
    <w:rsid w:val="0049068B"/>
    <w:rPr>
      <w:color w:val="0000FF"/>
      <w:u w:val="single"/>
      <w:shd w:val="clear" w:color="auto" w:fill="F3F2F1"/>
    </w:rPr>
  </w:style>
  <w:style w:type="paragraph" w:customStyle="1" w:styleId="yiv7796793078msonormal">
    <w:name w:val="yiv7796793078msonormal"/>
    <w:basedOn w:val="Normal"/>
    <w:rsid w:val="00A26E53"/>
    <w:pPr>
      <w:spacing w:before="100" w:beforeAutospacing="1" w:after="100" w:afterAutospacing="1"/>
    </w:pPr>
    <w:rPr>
      <w:rFonts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EBC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3BC3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er.ucsd.edu/research/fusion-energy/_pages/DIII-D.html" TargetMode="External"/><Relationship Id="rId13" Type="http://schemas.openxmlformats.org/officeDocument/2006/relationships/hyperlink" Target="mailto:grillslisa@hot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er.ucsd.edu/_profile-pages/tynan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er.ucsd.edu/_profile-pages/moyer.htm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cer.ucsd.edu/_profile-pages/hollmann.htm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oedo@fusion.gat.com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6F889C-F6E7-4E5F-8D54-D12D113E4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472</Words>
  <Characters>839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antari, Bob</dc:creator>
  <cp:lastModifiedBy>Martin, Richard</cp:lastModifiedBy>
  <cp:revision>2</cp:revision>
  <cp:lastPrinted>2021-09-21T19:14:00Z</cp:lastPrinted>
  <dcterms:created xsi:type="dcterms:W3CDTF">2022-01-21T02:15:00Z</dcterms:created>
  <dcterms:modified xsi:type="dcterms:W3CDTF">2022-01-21T02:15:00Z</dcterms:modified>
</cp:coreProperties>
</file>